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7401649"/>
        <w:docPartObj>
          <w:docPartGallery w:val="Cover Pages"/>
          <w:docPartUnique/>
        </w:docPartObj>
      </w:sdtPr>
      <w:sdtContent>
        <w:p w14:paraId="59D97B7C" w14:textId="77777777" w:rsidR="00F65553" w:rsidRDefault="00F65553" w:rsidP="00A822F1">
          <w:r>
            <w:rPr>
              <w:noProof/>
            </w:rPr>
            <w:drawing>
              <wp:anchor distT="0" distB="0" distL="114300" distR="114300" simplePos="0" relativeHeight="251660288" behindDoc="1" locked="0" layoutInCell="1" allowOverlap="1" wp14:anchorId="5C0F18C7" wp14:editId="6BA58F12">
                <wp:simplePos x="0" y="0"/>
                <wp:positionH relativeFrom="page">
                  <wp:align>right</wp:align>
                </wp:positionH>
                <wp:positionV relativeFrom="paragraph">
                  <wp:posOffset>-906467</wp:posOffset>
                </wp:positionV>
                <wp:extent cx="7782560" cy="10071548"/>
                <wp:effectExtent l="0" t="0" r="8890" b="6350"/>
                <wp:wrapNone/>
                <wp:docPr id="9" name="Picture 9" descr="Imagen de la pantalla de un celular con letras&#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magen de la pantalla de un celular con letras&#10;&#10;Descripción generada automáticamente con confianza baj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82560" cy="10071548"/>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45720" distB="45720" distL="114300" distR="114300" simplePos="0" relativeHeight="251659264" behindDoc="0" locked="0" layoutInCell="1" allowOverlap="1" wp14:anchorId="274414A4" wp14:editId="79D8A294">
                    <wp:simplePos x="0" y="0"/>
                    <wp:positionH relativeFrom="column">
                      <wp:posOffset>2795905</wp:posOffset>
                    </wp:positionH>
                    <wp:positionV relativeFrom="paragraph">
                      <wp:posOffset>0</wp:posOffset>
                    </wp:positionV>
                    <wp:extent cx="3634105" cy="1404620"/>
                    <wp:effectExtent l="0" t="0" r="444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105" cy="1404620"/>
                            </a:xfrm>
                            <a:prstGeom prst="rect">
                              <a:avLst/>
                            </a:prstGeom>
                            <a:solidFill>
                              <a:srgbClr val="FFFFFF"/>
                            </a:solidFill>
                            <a:ln w="9525">
                              <a:noFill/>
                              <a:miter lim="800000"/>
                              <a:headEnd/>
                              <a:tailEnd/>
                            </a:ln>
                          </wps:spPr>
                          <wps:txbx>
                            <w:txbxContent>
                              <w:p w14:paraId="243F7B54" w14:textId="144B8F00" w:rsidR="00F65553" w:rsidRPr="00924CC5" w:rsidRDefault="00F65553" w:rsidP="00A822F1">
                                <w:pPr>
                                  <w:jc w:val="right"/>
                                  <w:rPr>
                                    <w:lang w:val="es-ES"/>
                                  </w:rPr>
                                </w:pPr>
                                <w:r>
                                  <w:rPr>
                                    <w:lang w:val="es-ES"/>
                                  </w:rPr>
                                  <w:t xml:space="preserve">Tampico, Tamaulipas a </w:t>
                                </w:r>
                                <w:r w:rsidR="00153E1C">
                                  <w:rPr>
                                    <w:b/>
                                    <w:bCs/>
                                    <w:lang w:val="es-ES"/>
                                  </w:rPr>
                                  <w:t>18</w:t>
                                </w:r>
                                <w:r>
                                  <w:rPr>
                                    <w:lang w:val="es-ES"/>
                                  </w:rPr>
                                  <w:t xml:space="preserve"> de </w:t>
                                </w:r>
                                <w:proofErr w:type="gramStart"/>
                                <w:r w:rsidR="00153E1C">
                                  <w:rPr>
                                    <w:b/>
                                    <w:bCs/>
                                    <w:lang w:val="es-ES"/>
                                  </w:rPr>
                                  <w:t>Septiembre</w:t>
                                </w:r>
                                <w:proofErr w:type="gramEnd"/>
                                <w:r>
                                  <w:rPr>
                                    <w:lang w:val="es-ES"/>
                                  </w:rPr>
                                  <w:t xml:space="preserve"> de </w:t>
                                </w:r>
                                <w:r w:rsidRPr="00691957">
                                  <w:rPr>
                                    <w:b/>
                                    <w:bCs/>
                                    <w:lang w:val="es-ES"/>
                                  </w:rPr>
                                  <w:t>202</w:t>
                                </w:r>
                                <w:r>
                                  <w:rPr>
                                    <w:b/>
                                    <w:bCs/>
                                    <w:lang w:val="es-ES"/>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74414A4" id="_x0000_t202" coordsize="21600,21600" o:spt="202" path="m,l,21600r21600,l21600,xe">
                    <v:stroke joinstyle="miter"/>
                    <v:path gradientshapeok="t" o:connecttype="rect"/>
                  </v:shapetype>
                  <v:shape id="Text Box 2" o:spid="_x0000_s1026" type="#_x0000_t202" style="position:absolute;left:0;text-align:left;margin-left:220.15pt;margin-top:0;width:286.1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" stroked="f">
                    <v:textbox style="mso-fit-shape-to-text:t">
                      <w:txbxContent>
                        <w:p w14:paraId="243F7B54" w14:textId="144B8F00" w:rsidR="00F65553" w:rsidRPr="00924CC5" w:rsidRDefault="00F65553" w:rsidP="00A822F1">
                          <w:pPr>
                            <w:jc w:val="right"/>
                            <w:rPr>
                              <w:lang w:val="es-ES"/>
                            </w:rPr>
                          </w:pPr>
                          <w:r>
                            <w:rPr>
                              <w:lang w:val="es-ES"/>
                            </w:rPr>
                            <w:t xml:space="preserve">Tampico, Tamaulipas a </w:t>
                          </w:r>
                          <w:r w:rsidR="00153E1C">
                            <w:rPr>
                              <w:b/>
                              <w:bCs/>
                              <w:lang w:val="es-ES"/>
                            </w:rPr>
                            <w:t>18</w:t>
                          </w:r>
                          <w:r>
                            <w:rPr>
                              <w:lang w:val="es-ES"/>
                            </w:rPr>
                            <w:t xml:space="preserve"> de </w:t>
                          </w:r>
                          <w:proofErr w:type="gramStart"/>
                          <w:r w:rsidR="00153E1C">
                            <w:rPr>
                              <w:b/>
                              <w:bCs/>
                              <w:lang w:val="es-ES"/>
                            </w:rPr>
                            <w:t>Septiembre</w:t>
                          </w:r>
                          <w:proofErr w:type="gramEnd"/>
                          <w:r>
                            <w:rPr>
                              <w:lang w:val="es-ES"/>
                            </w:rPr>
                            <w:t xml:space="preserve"> de </w:t>
                          </w:r>
                          <w:r w:rsidRPr="00691957">
                            <w:rPr>
                              <w:b/>
                              <w:bCs/>
                              <w:lang w:val="es-ES"/>
                            </w:rPr>
                            <w:t>202</w:t>
                          </w:r>
                          <w:r>
                            <w:rPr>
                              <w:b/>
                              <w:bCs/>
                              <w:lang w:val="es-ES"/>
                            </w:rPr>
                            <w:t>2</w:t>
                          </w:r>
                        </w:p>
                      </w:txbxContent>
                    </v:textbox>
                    <w10:wrap type="square"/>
                  </v:shape>
                </w:pict>
              </mc:Fallback>
            </mc:AlternateContent>
          </w:r>
        </w:p>
        <w:p w14:paraId="076328FB" w14:textId="77777777" w:rsidR="00F65553" w:rsidRDefault="00F65553" w:rsidP="00A822F1"/>
        <w:p w14:paraId="0227CC00" w14:textId="77777777" w:rsidR="00F65553" w:rsidRDefault="00F65553" w:rsidP="00A822F1"/>
        <w:p w14:paraId="4BC9D2EC" w14:textId="77777777" w:rsidR="00F65553" w:rsidRDefault="00F65553" w:rsidP="00A822F1"/>
        <w:p w14:paraId="18AD870C" w14:textId="77777777" w:rsidR="00F65553" w:rsidRDefault="00F65553" w:rsidP="00A822F1"/>
        <w:p w14:paraId="5422A3A3" w14:textId="77777777" w:rsidR="00F65553" w:rsidRDefault="00F65553" w:rsidP="00A822F1"/>
        <w:p w14:paraId="4FEC7A9B" w14:textId="77777777" w:rsidR="00F65553" w:rsidRDefault="00F65553" w:rsidP="00A822F1"/>
        <w:p w14:paraId="3E2876B5" w14:textId="77777777" w:rsidR="00F65553" w:rsidRDefault="00F65553" w:rsidP="00A822F1">
          <w:pPr>
            <w:tabs>
              <w:tab w:val="left" w:pos="7368"/>
            </w:tabs>
          </w:pPr>
          <w:r>
            <w:tab/>
          </w:r>
        </w:p>
        <w:p w14:paraId="315ED4E6" w14:textId="77777777" w:rsidR="00F65553" w:rsidRDefault="00F65553" w:rsidP="00A822F1"/>
        <w:p w14:paraId="1E1A388C" w14:textId="77777777" w:rsidR="00F65553" w:rsidRDefault="00F65553" w:rsidP="00A822F1">
          <w:pPr>
            <w:tabs>
              <w:tab w:val="left" w:pos="5272"/>
              <w:tab w:val="left" w:pos="6104"/>
            </w:tabs>
          </w:pPr>
          <w:r>
            <w:tab/>
          </w:r>
          <w:r>
            <w:tab/>
          </w:r>
        </w:p>
        <w:p w14:paraId="6EF82727" w14:textId="7B9911F8" w:rsidR="00F65553" w:rsidRDefault="00F65553" w:rsidP="00A822F1"/>
        <w:p w14:paraId="4102EA45" w14:textId="604F1205" w:rsidR="00F65553" w:rsidRDefault="00F65553" w:rsidP="00A822F1"/>
        <w:p w14:paraId="27E23082" w14:textId="40600031" w:rsidR="00F65553" w:rsidRDefault="00F65553" w:rsidP="00A822F1"/>
        <w:p w14:paraId="2B6BC418" w14:textId="0242C7EF" w:rsidR="00F65553" w:rsidRDefault="00F65553" w:rsidP="00A822F1"/>
        <w:p w14:paraId="604E9087" w14:textId="50CC90A4" w:rsidR="00F65553" w:rsidRDefault="00F65553" w:rsidP="00A822F1"/>
        <w:p w14:paraId="410B73A5" w14:textId="5427CACF" w:rsidR="00F65553" w:rsidRDefault="00F65553" w:rsidP="00A822F1"/>
        <w:p w14:paraId="6F604A4B" w14:textId="72349F71" w:rsidR="00F65553" w:rsidRPr="00A30258" w:rsidRDefault="00000000" w:rsidP="00A30258">
          <w:pPr>
            <w:spacing w:line="259" w:lineRule="auto"/>
            <w:jc w:val="left"/>
            <w:rPr>
              <w:rFonts w:eastAsiaTheme="majorEastAsia" w:cstheme="majorBidi"/>
              <w:b/>
              <w:sz w:val="52"/>
              <w:szCs w:val="32"/>
            </w:rPr>
          </w:pPr>
        </w:p>
      </w:sdtContent>
    </w:sdt>
    <w:p w14:paraId="039F815C" w14:textId="7CCBEC48" w:rsidR="009D3BEB" w:rsidRDefault="009D3BEB">
      <w:pPr>
        <w:rPr>
          <w:lang w:val="es-ES"/>
        </w:rPr>
      </w:pPr>
    </w:p>
    <w:p w14:paraId="1418A0FF" w14:textId="1835E139" w:rsidR="00F65553" w:rsidRDefault="00F65553">
      <w:pPr>
        <w:rPr>
          <w:lang w:val="es-ES"/>
        </w:rPr>
      </w:pPr>
    </w:p>
    <w:p w14:paraId="60ADAD1C" w14:textId="1D1D57CC" w:rsidR="00F65553" w:rsidRDefault="00F65553">
      <w:pPr>
        <w:rPr>
          <w:lang w:val="es-ES"/>
        </w:rPr>
      </w:pPr>
    </w:p>
    <w:p w14:paraId="09BDE084" w14:textId="159C4157" w:rsidR="00F65553" w:rsidRDefault="00F65553">
      <w:pPr>
        <w:rPr>
          <w:lang w:val="es-ES"/>
        </w:rPr>
      </w:pPr>
      <w:r>
        <w:rPr>
          <w:noProof/>
        </w:rPr>
        <mc:AlternateContent>
          <mc:Choice Requires="wps">
            <w:drawing>
              <wp:anchor distT="0" distB="0" distL="114300" distR="114300" simplePos="0" relativeHeight="251661312" behindDoc="0" locked="0" layoutInCell="1" allowOverlap="1" wp14:anchorId="06E20127" wp14:editId="1FBBC4BC">
                <wp:simplePos x="0" y="0"/>
                <wp:positionH relativeFrom="margin">
                  <wp:posOffset>-502920</wp:posOffset>
                </wp:positionH>
                <wp:positionV relativeFrom="paragraph">
                  <wp:posOffset>250825</wp:posOffset>
                </wp:positionV>
                <wp:extent cx="6618605" cy="4655127"/>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6618605" cy="4655127"/>
                        </a:xfrm>
                        <a:prstGeom prst="rect">
                          <a:avLst/>
                        </a:prstGeom>
                        <a:noFill/>
                        <a:ln w="6350">
                          <a:noFill/>
                        </a:ln>
                      </wps:spPr>
                      <wps:txbx>
                        <w:txbxContent>
                          <w:p w14:paraId="107B1483" w14:textId="7D3529E1" w:rsidR="00F65553" w:rsidRDefault="00AA6506" w:rsidP="00E77237">
                            <w:pPr>
                              <w:jc w:val="center"/>
                              <w:rPr>
                                <w:b/>
                                <w:sz w:val="72"/>
                              </w:rPr>
                            </w:pPr>
                            <w:r>
                              <w:rPr>
                                <w:b/>
                                <w:sz w:val="72"/>
                              </w:rPr>
                              <w:t>Practicas</w:t>
                            </w:r>
                          </w:p>
                          <w:p w14:paraId="7C026558" w14:textId="5FD2D3D3" w:rsidR="00E77237" w:rsidRPr="00E77237" w:rsidRDefault="00E77237" w:rsidP="00E77237">
                            <w:pPr>
                              <w:jc w:val="center"/>
                              <w:rPr>
                                <w:b/>
                                <w:sz w:val="72"/>
                              </w:rPr>
                            </w:pPr>
                            <w:r>
                              <w:rPr>
                                <w:b/>
                                <w:sz w:val="72"/>
                              </w:rPr>
                              <w:t>Equipo 1</w:t>
                            </w:r>
                          </w:p>
                          <w:p w14:paraId="5CCEAC52" w14:textId="77777777" w:rsidR="00F65553" w:rsidRPr="00F65553" w:rsidRDefault="00F65553" w:rsidP="00A822F1">
                            <w:pPr>
                              <w:jc w:val="center"/>
                              <w:rPr>
                                <w:b/>
                                <w:sz w:val="72"/>
                                <w:szCs w:val="24"/>
                              </w:rPr>
                            </w:pPr>
                          </w:p>
                          <w:p w14:paraId="7FB5B19B" w14:textId="31B9BA55" w:rsidR="00F65553" w:rsidRDefault="00F65553" w:rsidP="00A822F1">
                            <w:pPr>
                              <w:jc w:val="center"/>
                              <w:rPr>
                                <w:b/>
                                <w:bCs/>
                                <w:sz w:val="40"/>
                              </w:rPr>
                            </w:pPr>
                            <w:r>
                              <w:rPr>
                                <w:sz w:val="40"/>
                              </w:rPr>
                              <w:t>Nombre</w:t>
                            </w:r>
                            <w:r w:rsidR="00153E1C">
                              <w:rPr>
                                <w:sz w:val="40"/>
                              </w:rPr>
                              <w:t>s</w:t>
                            </w:r>
                            <w:r>
                              <w:rPr>
                                <w:sz w:val="40"/>
                              </w:rPr>
                              <w:t xml:space="preserve">: </w:t>
                            </w:r>
                            <w:r w:rsidR="00153E1C">
                              <w:rPr>
                                <w:b/>
                                <w:bCs/>
                                <w:sz w:val="40"/>
                              </w:rPr>
                              <w:t>Gonzalez Saldivar Luis Roberto</w:t>
                            </w:r>
                          </w:p>
                          <w:p w14:paraId="24C3FC8B" w14:textId="73D29437" w:rsidR="00153E1C" w:rsidRDefault="00153E1C" w:rsidP="00A822F1">
                            <w:pPr>
                              <w:jc w:val="center"/>
                              <w:rPr>
                                <w:b/>
                                <w:bCs/>
                                <w:sz w:val="40"/>
                              </w:rPr>
                            </w:pPr>
                            <w:proofErr w:type="spellStart"/>
                            <w:r>
                              <w:rPr>
                                <w:b/>
                                <w:bCs/>
                                <w:sz w:val="40"/>
                              </w:rPr>
                              <w:t>Martinez</w:t>
                            </w:r>
                            <w:proofErr w:type="spellEnd"/>
                            <w:r>
                              <w:rPr>
                                <w:b/>
                                <w:bCs/>
                                <w:sz w:val="40"/>
                              </w:rPr>
                              <w:t xml:space="preserve"> Reyes Fernando</w:t>
                            </w:r>
                          </w:p>
                          <w:p w14:paraId="786B961E" w14:textId="77777777" w:rsidR="00F65553" w:rsidRDefault="00F65553" w:rsidP="00A822F1">
                            <w:pPr>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22770DEC" w14:textId="3AA179A2" w:rsidR="00E77237" w:rsidRDefault="00F65553" w:rsidP="00A822F1">
                            <w:pPr>
                              <w:jc w:val="center"/>
                              <w:rPr>
                                <w:b/>
                                <w:bCs/>
                                <w:sz w:val="40"/>
                              </w:rPr>
                            </w:pPr>
                            <w:r>
                              <w:rPr>
                                <w:sz w:val="40"/>
                              </w:rPr>
                              <w:t xml:space="preserve">Asignatura: </w:t>
                            </w:r>
                            <w:r w:rsidR="00AA6506">
                              <w:rPr>
                                <w:b/>
                                <w:bCs/>
                                <w:sz w:val="40"/>
                              </w:rPr>
                              <w:t>Programación de Microprocesadores</w:t>
                            </w:r>
                          </w:p>
                          <w:p w14:paraId="6EB31239" w14:textId="7549921B" w:rsidR="00F65553" w:rsidRDefault="00153E1C" w:rsidP="00A822F1">
                            <w:pPr>
                              <w:jc w:val="center"/>
                              <w:rPr>
                                <w:sz w:val="40"/>
                              </w:rPr>
                            </w:pPr>
                            <w:r>
                              <w:rPr>
                                <w:b/>
                                <w:bCs/>
                                <w:sz w:val="40"/>
                              </w:rPr>
                              <w:t>8</w:t>
                            </w:r>
                            <w:r>
                              <w:rPr>
                                <w:sz w:val="40"/>
                              </w:rPr>
                              <w:t>v</w:t>
                            </w:r>
                            <w:r w:rsidR="00F65553">
                              <w:rPr>
                                <w:sz w:val="40"/>
                              </w:rPr>
                              <w:t>o. Semestre – Grupo “</w:t>
                            </w:r>
                            <w:r>
                              <w:rPr>
                                <w:b/>
                                <w:bCs/>
                                <w:sz w:val="40"/>
                              </w:rPr>
                              <w:t>I</w:t>
                            </w:r>
                            <w:r w:rsidR="00F65553">
                              <w:rPr>
                                <w:sz w:val="40"/>
                              </w:rPr>
                              <w:t>”</w:t>
                            </w:r>
                          </w:p>
                          <w:p w14:paraId="66CF0459" w14:textId="7B1FD5B3" w:rsidR="00F65553" w:rsidRDefault="00F65553" w:rsidP="00A822F1">
                            <w:pPr>
                              <w:jc w:val="center"/>
                            </w:pPr>
                            <w:r>
                              <w:rPr>
                                <w:sz w:val="40"/>
                              </w:rPr>
                              <w:t>2022-</w:t>
                            </w:r>
                            <w:r w:rsidR="00153E1C">
                              <w:rPr>
                                <w:sz w:val="40"/>
                              </w:rPr>
                              <w:t>2</w:t>
                            </w:r>
                          </w:p>
                          <w:p w14:paraId="2EE6BD0C" w14:textId="77777777" w:rsidR="00F65553" w:rsidRDefault="00F65553" w:rsidP="00A822F1">
                            <w:pPr>
                              <w:jc w:val="center"/>
                              <w:rPr>
                                <w:sz w:val="40"/>
                              </w:rPr>
                            </w:pPr>
                          </w:p>
                          <w:p w14:paraId="64EF52B8" w14:textId="77777777" w:rsidR="00F65553" w:rsidRDefault="00F65553" w:rsidP="00A822F1">
                            <w:pPr>
                              <w:jc w:val="center"/>
                              <w:rPr>
                                <w:b/>
                                <w:sz w:val="72"/>
                              </w:rPr>
                            </w:pPr>
                          </w:p>
                          <w:p w14:paraId="4C45431F" w14:textId="77777777" w:rsidR="00F65553" w:rsidRDefault="00F65553" w:rsidP="00A822F1">
                            <w:pPr>
                              <w:jc w:val="center"/>
                              <w:rPr>
                                <w:b/>
                                <w:sz w:val="72"/>
                              </w:rPr>
                            </w:pPr>
                          </w:p>
                          <w:p w14:paraId="182CD3C8" w14:textId="77777777" w:rsidR="00F65553" w:rsidRDefault="00F65553" w:rsidP="00A822F1">
                            <w:pPr>
                              <w:jc w:val="center"/>
                              <w:rPr>
                                <w:b/>
                                <w:sz w:val="72"/>
                              </w:rPr>
                            </w:pPr>
                          </w:p>
                          <w:p w14:paraId="0AC55921" w14:textId="77777777" w:rsidR="00F65553" w:rsidRDefault="00F65553"/>
                          <w:p w14:paraId="4FF906AD" w14:textId="77777777" w:rsidR="00F65553" w:rsidRDefault="00F655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20127" id="Cuadro de texto 8" o:spid="_x0000_s1027" type="#_x0000_t202" style="position:absolute;left:0;text-align:left;margin-left:-39.6pt;margin-top:19.75pt;width:521.15pt;height:366.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" filled="f" stroked="f" strokeweight=".5pt">
                <v:textbox>
                  <w:txbxContent>
                    <w:p w14:paraId="107B1483" w14:textId="7D3529E1" w:rsidR="00F65553" w:rsidRDefault="00AA6506" w:rsidP="00E77237">
                      <w:pPr>
                        <w:jc w:val="center"/>
                        <w:rPr>
                          <w:b/>
                          <w:sz w:val="72"/>
                        </w:rPr>
                      </w:pPr>
                      <w:r>
                        <w:rPr>
                          <w:b/>
                          <w:sz w:val="72"/>
                        </w:rPr>
                        <w:t>Practicas</w:t>
                      </w:r>
                    </w:p>
                    <w:p w14:paraId="7C026558" w14:textId="5FD2D3D3" w:rsidR="00E77237" w:rsidRPr="00E77237" w:rsidRDefault="00E77237" w:rsidP="00E77237">
                      <w:pPr>
                        <w:jc w:val="center"/>
                        <w:rPr>
                          <w:b/>
                          <w:sz w:val="72"/>
                        </w:rPr>
                      </w:pPr>
                      <w:r>
                        <w:rPr>
                          <w:b/>
                          <w:sz w:val="72"/>
                        </w:rPr>
                        <w:t>Equipo 1</w:t>
                      </w:r>
                    </w:p>
                    <w:p w14:paraId="5CCEAC52" w14:textId="77777777" w:rsidR="00F65553" w:rsidRPr="00F65553" w:rsidRDefault="00F65553" w:rsidP="00A822F1">
                      <w:pPr>
                        <w:jc w:val="center"/>
                        <w:rPr>
                          <w:b/>
                          <w:sz w:val="72"/>
                          <w:szCs w:val="24"/>
                        </w:rPr>
                      </w:pPr>
                    </w:p>
                    <w:p w14:paraId="7FB5B19B" w14:textId="31B9BA55" w:rsidR="00F65553" w:rsidRDefault="00F65553" w:rsidP="00A822F1">
                      <w:pPr>
                        <w:jc w:val="center"/>
                        <w:rPr>
                          <w:b/>
                          <w:bCs/>
                          <w:sz w:val="40"/>
                        </w:rPr>
                      </w:pPr>
                      <w:r>
                        <w:rPr>
                          <w:sz w:val="40"/>
                        </w:rPr>
                        <w:t>Nombre</w:t>
                      </w:r>
                      <w:r w:rsidR="00153E1C">
                        <w:rPr>
                          <w:sz w:val="40"/>
                        </w:rPr>
                        <w:t>s</w:t>
                      </w:r>
                      <w:r>
                        <w:rPr>
                          <w:sz w:val="40"/>
                        </w:rPr>
                        <w:t xml:space="preserve">: </w:t>
                      </w:r>
                      <w:r w:rsidR="00153E1C">
                        <w:rPr>
                          <w:b/>
                          <w:bCs/>
                          <w:sz w:val="40"/>
                        </w:rPr>
                        <w:t>Gonzalez Saldivar Luis Roberto</w:t>
                      </w:r>
                    </w:p>
                    <w:p w14:paraId="24C3FC8B" w14:textId="73D29437" w:rsidR="00153E1C" w:rsidRDefault="00153E1C" w:rsidP="00A822F1">
                      <w:pPr>
                        <w:jc w:val="center"/>
                        <w:rPr>
                          <w:b/>
                          <w:bCs/>
                          <w:sz w:val="40"/>
                        </w:rPr>
                      </w:pPr>
                      <w:proofErr w:type="spellStart"/>
                      <w:r>
                        <w:rPr>
                          <w:b/>
                          <w:bCs/>
                          <w:sz w:val="40"/>
                        </w:rPr>
                        <w:t>Martinez</w:t>
                      </w:r>
                      <w:proofErr w:type="spellEnd"/>
                      <w:r>
                        <w:rPr>
                          <w:b/>
                          <w:bCs/>
                          <w:sz w:val="40"/>
                        </w:rPr>
                        <w:t xml:space="preserve"> Reyes Fernando</w:t>
                      </w:r>
                    </w:p>
                    <w:p w14:paraId="786B961E" w14:textId="77777777" w:rsidR="00F65553" w:rsidRDefault="00F65553" w:rsidP="00A822F1">
                      <w:pPr>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22770DEC" w14:textId="3AA179A2" w:rsidR="00E77237" w:rsidRDefault="00F65553" w:rsidP="00A822F1">
                      <w:pPr>
                        <w:jc w:val="center"/>
                        <w:rPr>
                          <w:b/>
                          <w:bCs/>
                          <w:sz w:val="40"/>
                        </w:rPr>
                      </w:pPr>
                      <w:r>
                        <w:rPr>
                          <w:sz w:val="40"/>
                        </w:rPr>
                        <w:t xml:space="preserve">Asignatura: </w:t>
                      </w:r>
                      <w:r w:rsidR="00AA6506">
                        <w:rPr>
                          <w:b/>
                          <w:bCs/>
                          <w:sz w:val="40"/>
                        </w:rPr>
                        <w:t>Programación de Microprocesadores</w:t>
                      </w:r>
                    </w:p>
                    <w:p w14:paraId="6EB31239" w14:textId="7549921B" w:rsidR="00F65553" w:rsidRDefault="00153E1C" w:rsidP="00A822F1">
                      <w:pPr>
                        <w:jc w:val="center"/>
                        <w:rPr>
                          <w:sz w:val="40"/>
                        </w:rPr>
                      </w:pPr>
                      <w:r>
                        <w:rPr>
                          <w:b/>
                          <w:bCs/>
                          <w:sz w:val="40"/>
                        </w:rPr>
                        <w:t>8</w:t>
                      </w:r>
                      <w:r>
                        <w:rPr>
                          <w:sz w:val="40"/>
                        </w:rPr>
                        <w:t>v</w:t>
                      </w:r>
                      <w:r w:rsidR="00F65553">
                        <w:rPr>
                          <w:sz w:val="40"/>
                        </w:rPr>
                        <w:t>o. Semestre – Grupo “</w:t>
                      </w:r>
                      <w:r>
                        <w:rPr>
                          <w:b/>
                          <w:bCs/>
                          <w:sz w:val="40"/>
                        </w:rPr>
                        <w:t>I</w:t>
                      </w:r>
                      <w:r w:rsidR="00F65553">
                        <w:rPr>
                          <w:sz w:val="40"/>
                        </w:rPr>
                        <w:t>”</w:t>
                      </w:r>
                    </w:p>
                    <w:p w14:paraId="66CF0459" w14:textId="7B1FD5B3" w:rsidR="00F65553" w:rsidRDefault="00F65553" w:rsidP="00A822F1">
                      <w:pPr>
                        <w:jc w:val="center"/>
                      </w:pPr>
                      <w:r>
                        <w:rPr>
                          <w:sz w:val="40"/>
                        </w:rPr>
                        <w:t>2022-</w:t>
                      </w:r>
                      <w:r w:rsidR="00153E1C">
                        <w:rPr>
                          <w:sz w:val="40"/>
                        </w:rPr>
                        <w:t>2</w:t>
                      </w:r>
                    </w:p>
                    <w:p w14:paraId="2EE6BD0C" w14:textId="77777777" w:rsidR="00F65553" w:rsidRDefault="00F65553" w:rsidP="00A822F1">
                      <w:pPr>
                        <w:jc w:val="center"/>
                        <w:rPr>
                          <w:sz w:val="40"/>
                        </w:rPr>
                      </w:pPr>
                    </w:p>
                    <w:p w14:paraId="64EF52B8" w14:textId="77777777" w:rsidR="00F65553" w:rsidRDefault="00F65553" w:rsidP="00A822F1">
                      <w:pPr>
                        <w:jc w:val="center"/>
                        <w:rPr>
                          <w:b/>
                          <w:sz w:val="72"/>
                        </w:rPr>
                      </w:pPr>
                    </w:p>
                    <w:p w14:paraId="4C45431F" w14:textId="77777777" w:rsidR="00F65553" w:rsidRDefault="00F65553" w:rsidP="00A822F1">
                      <w:pPr>
                        <w:jc w:val="center"/>
                        <w:rPr>
                          <w:b/>
                          <w:sz w:val="72"/>
                        </w:rPr>
                      </w:pPr>
                    </w:p>
                    <w:p w14:paraId="182CD3C8" w14:textId="77777777" w:rsidR="00F65553" w:rsidRDefault="00F65553" w:rsidP="00A822F1">
                      <w:pPr>
                        <w:jc w:val="center"/>
                        <w:rPr>
                          <w:b/>
                          <w:sz w:val="72"/>
                        </w:rPr>
                      </w:pPr>
                    </w:p>
                    <w:p w14:paraId="0AC55921" w14:textId="77777777" w:rsidR="00F65553" w:rsidRDefault="00F65553"/>
                    <w:p w14:paraId="4FF906AD" w14:textId="77777777" w:rsidR="00F65553" w:rsidRDefault="00F65553"/>
                  </w:txbxContent>
                </v:textbox>
                <w10:wrap anchorx="margin"/>
              </v:shape>
            </w:pict>
          </mc:Fallback>
        </mc:AlternateContent>
      </w:r>
    </w:p>
    <w:p w14:paraId="60D42BCA" w14:textId="214F0A92" w:rsidR="00F65553" w:rsidRDefault="00F65553">
      <w:pPr>
        <w:rPr>
          <w:lang w:val="es-ES"/>
        </w:rPr>
      </w:pPr>
    </w:p>
    <w:p w14:paraId="70554D5E" w14:textId="2728D9E5" w:rsidR="00F65553" w:rsidRDefault="00F65553">
      <w:pPr>
        <w:rPr>
          <w:lang w:val="es-ES"/>
        </w:rPr>
      </w:pPr>
    </w:p>
    <w:p w14:paraId="653BEDE5" w14:textId="78D3AAAF" w:rsidR="00F65553" w:rsidRDefault="00F65553">
      <w:pPr>
        <w:rPr>
          <w:lang w:val="es-ES"/>
        </w:rPr>
      </w:pPr>
    </w:p>
    <w:p w14:paraId="6B47F5EE" w14:textId="7156786E" w:rsidR="00F65553" w:rsidRDefault="00F65553">
      <w:pPr>
        <w:rPr>
          <w:lang w:val="es-ES"/>
        </w:rPr>
      </w:pPr>
    </w:p>
    <w:p w14:paraId="1D57087A" w14:textId="7304FAAD" w:rsidR="00F65553" w:rsidRDefault="00F65553">
      <w:pPr>
        <w:rPr>
          <w:lang w:val="es-ES"/>
        </w:rPr>
      </w:pPr>
    </w:p>
    <w:p w14:paraId="2111BDA1" w14:textId="2DD52B01" w:rsidR="00F65553" w:rsidRDefault="00F65553">
      <w:pPr>
        <w:rPr>
          <w:lang w:val="es-ES"/>
        </w:rPr>
      </w:pPr>
    </w:p>
    <w:p w14:paraId="65DF874D" w14:textId="5221035E" w:rsidR="00F65553" w:rsidRDefault="00F65553">
      <w:pPr>
        <w:rPr>
          <w:lang w:val="es-ES"/>
        </w:rPr>
      </w:pPr>
    </w:p>
    <w:p w14:paraId="578B03B1" w14:textId="36C33D9F" w:rsidR="00F65553" w:rsidRDefault="00F65553">
      <w:pPr>
        <w:rPr>
          <w:lang w:val="es-ES"/>
        </w:rPr>
      </w:pPr>
    </w:p>
    <w:p w14:paraId="7B1FCA02" w14:textId="0C53DA4A" w:rsidR="00F65553" w:rsidRDefault="00F65553">
      <w:pPr>
        <w:rPr>
          <w:lang w:val="es-ES"/>
        </w:rPr>
      </w:pPr>
    </w:p>
    <w:p w14:paraId="07E9F638" w14:textId="0C4958C6" w:rsidR="00F65553" w:rsidRDefault="00F65553">
      <w:pPr>
        <w:rPr>
          <w:lang w:val="es-ES"/>
        </w:rPr>
      </w:pPr>
    </w:p>
    <w:p w14:paraId="74DF5D8C" w14:textId="13FCE143" w:rsidR="00F65553" w:rsidRDefault="00F65553">
      <w:pPr>
        <w:rPr>
          <w:lang w:val="es-ES"/>
        </w:rPr>
      </w:pPr>
    </w:p>
    <w:p w14:paraId="675A7EDC" w14:textId="4340D4A2" w:rsidR="00F65553" w:rsidRDefault="00F65553">
      <w:pPr>
        <w:rPr>
          <w:lang w:val="es-ES"/>
        </w:rPr>
      </w:pPr>
    </w:p>
    <w:p w14:paraId="292A1841" w14:textId="77113965" w:rsidR="00F65553" w:rsidRDefault="00F65553">
      <w:pPr>
        <w:rPr>
          <w:lang w:val="es-ES"/>
        </w:rPr>
      </w:pPr>
    </w:p>
    <w:p w14:paraId="6AD3D2F2" w14:textId="2F56F774" w:rsidR="00F65553" w:rsidRDefault="00F65553">
      <w:pPr>
        <w:rPr>
          <w:lang w:val="es-ES"/>
        </w:rPr>
      </w:pPr>
    </w:p>
    <w:p w14:paraId="365FE765" w14:textId="05E0FC55" w:rsidR="00F65553" w:rsidRDefault="00F65553">
      <w:pPr>
        <w:rPr>
          <w:lang w:val="es-ES"/>
        </w:rPr>
      </w:pPr>
    </w:p>
    <w:p w14:paraId="233CF1DE" w14:textId="20CA6511" w:rsidR="00F65553" w:rsidRDefault="00F65553">
      <w:pPr>
        <w:rPr>
          <w:lang w:val="es-ES"/>
        </w:rPr>
      </w:pPr>
    </w:p>
    <w:p w14:paraId="0F940A35" w14:textId="4A5F3C01" w:rsidR="00F65553" w:rsidRDefault="00F65553">
      <w:pPr>
        <w:rPr>
          <w:lang w:val="es-ES"/>
        </w:rPr>
      </w:pPr>
    </w:p>
    <w:p w14:paraId="428DD8F1" w14:textId="5A041B16" w:rsidR="00F65553" w:rsidRDefault="00F65553">
      <w:pPr>
        <w:rPr>
          <w:lang w:val="es-ES"/>
        </w:rPr>
      </w:pPr>
    </w:p>
    <w:p w14:paraId="6A8FF5E1" w14:textId="57FECE99" w:rsidR="00F65553" w:rsidRDefault="00F65553">
      <w:pPr>
        <w:rPr>
          <w:lang w:val="es-ES"/>
        </w:rPr>
      </w:pPr>
    </w:p>
    <w:p w14:paraId="6548AAC2" w14:textId="26A872CE" w:rsidR="00F65553" w:rsidRDefault="00F65553">
      <w:pPr>
        <w:rPr>
          <w:lang w:val="es-ES"/>
        </w:rPr>
      </w:pPr>
    </w:p>
    <w:p w14:paraId="2749078E" w14:textId="445FA794" w:rsidR="00F65553" w:rsidRDefault="00F65553">
      <w:pPr>
        <w:rPr>
          <w:lang w:val="es-ES"/>
        </w:rPr>
      </w:pPr>
    </w:p>
    <w:p w14:paraId="24ACAD83" w14:textId="129182D8" w:rsidR="00F65553" w:rsidRDefault="00F65553">
      <w:pPr>
        <w:rPr>
          <w:lang w:val="es-ES"/>
        </w:rPr>
      </w:pPr>
    </w:p>
    <w:p w14:paraId="73554725" w14:textId="77777777" w:rsidR="00F65553" w:rsidRDefault="00F65553">
      <w:pPr>
        <w:rPr>
          <w:lang w:val="es-ES"/>
        </w:rPr>
      </w:pPr>
    </w:p>
    <w:p w14:paraId="00EAC3E9" w14:textId="62EBEC59" w:rsidR="00C13485" w:rsidRDefault="00C13485" w:rsidP="00C13485">
      <w:pPr>
        <w:pStyle w:val="Ttulo1"/>
        <w:rPr>
          <w:lang w:val="es-ES"/>
        </w:rPr>
      </w:pPr>
      <w:bookmarkStart w:id="0" w:name="_Toc114500335"/>
      <w:r>
        <w:rPr>
          <w:lang w:val="es-ES"/>
        </w:rPr>
        <w:lastRenderedPageBreak/>
        <w:t>Índice</w:t>
      </w:r>
      <w:bookmarkEnd w:id="0"/>
    </w:p>
    <w:p w14:paraId="0FD709FF" w14:textId="77777777" w:rsidR="00E04DAC" w:rsidRPr="00E04DAC" w:rsidRDefault="00E04DAC" w:rsidP="00E04DAC">
      <w:pPr>
        <w:rPr>
          <w:lang w:val="es-ES"/>
        </w:rPr>
      </w:pPr>
    </w:p>
    <w:p w14:paraId="6BD15B92" w14:textId="7513A68F" w:rsidR="009D3BEB" w:rsidRDefault="009D3BEB" w:rsidP="009D3BEB">
      <w:pPr>
        <w:rPr>
          <w:lang w:val="es-ES"/>
        </w:rPr>
      </w:pPr>
    </w:p>
    <w:sdt>
      <w:sdtPr>
        <w:id w:val="2027904465"/>
        <w:docPartObj>
          <w:docPartGallery w:val="Table of Contents"/>
          <w:docPartUnique/>
        </w:docPartObj>
      </w:sdtPr>
      <w:sdtEndPr>
        <w:rPr>
          <w:b/>
          <w:bCs/>
          <w:noProof/>
        </w:rPr>
      </w:sdtEndPr>
      <w:sdtContent>
        <w:p w14:paraId="63E9BC54" w14:textId="0A0D1F03" w:rsidR="003401D5" w:rsidRDefault="00E04DAC">
          <w:pPr>
            <w:pStyle w:val="TDC1"/>
            <w:tabs>
              <w:tab w:val="right" w:leader="dot" w:pos="8828"/>
            </w:tabs>
            <w:rPr>
              <w:rFonts w:asciiTheme="minorHAnsi" w:eastAsiaTheme="minorEastAsia" w:hAnsiTheme="minorHAnsi"/>
              <w:noProof/>
              <w:sz w:val="22"/>
              <w:lang w:eastAsia="es-MX"/>
            </w:rPr>
          </w:pPr>
          <w:r>
            <w:fldChar w:fldCharType="begin"/>
          </w:r>
          <w:r>
            <w:instrText xml:space="preserve"> TOC \o "1-3" \h \z \u </w:instrText>
          </w:r>
          <w:r>
            <w:fldChar w:fldCharType="separate"/>
          </w:r>
          <w:hyperlink w:anchor="_Toc114500335" w:history="1">
            <w:r w:rsidR="003401D5" w:rsidRPr="00E86859">
              <w:rPr>
                <w:rStyle w:val="Hipervnculo"/>
                <w:noProof/>
                <w:lang w:val="es-ES"/>
              </w:rPr>
              <w:t>Índice</w:t>
            </w:r>
            <w:r w:rsidR="003401D5">
              <w:rPr>
                <w:noProof/>
                <w:webHidden/>
              </w:rPr>
              <w:tab/>
            </w:r>
            <w:r w:rsidR="003401D5">
              <w:rPr>
                <w:noProof/>
                <w:webHidden/>
              </w:rPr>
              <w:fldChar w:fldCharType="begin"/>
            </w:r>
            <w:r w:rsidR="003401D5">
              <w:rPr>
                <w:noProof/>
                <w:webHidden/>
              </w:rPr>
              <w:instrText xml:space="preserve"> PAGEREF _Toc114500335 \h </w:instrText>
            </w:r>
            <w:r w:rsidR="003401D5">
              <w:rPr>
                <w:noProof/>
                <w:webHidden/>
              </w:rPr>
            </w:r>
            <w:r w:rsidR="003401D5">
              <w:rPr>
                <w:noProof/>
                <w:webHidden/>
              </w:rPr>
              <w:fldChar w:fldCharType="separate"/>
            </w:r>
            <w:r w:rsidR="003401D5">
              <w:rPr>
                <w:noProof/>
                <w:webHidden/>
              </w:rPr>
              <w:t>2</w:t>
            </w:r>
            <w:r w:rsidR="003401D5">
              <w:rPr>
                <w:noProof/>
                <w:webHidden/>
              </w:rPr>
              <w:fldChar w:fldCharType="end"/>
            </w:r>
          </w:hyperlink>
        </w:p>
        <w:p w14:paraId="18EACB7E" w14:textId="6413ED55" w:rsidR="003401D5" w:rsidRDefault="003401D5">
          <w:pPr>
            <w:pStyle w:val="TDC3"/>
            <w:tabs>
              <w:tab w:val="right" w:leader="dot" w:pos="8828"/>
            </w:tabs>
            <w:rPr>
              <w:rFonts w:asciiTheme="minorHAnsi" w:eastAsiaTheme="minorEastAsia" w:hAnsiTheme="minorHAnsi"/>
              <w:noProof/>
              <w:sz w:val="22"/>
              <w:lang w:eastAsia="es-MX"/>
            </w:rPr>
          </w:pPr>
          <w:hyperlink w:anchor="_Toc114500336" w:history="1">
            <w:r w:rsidRPr="00E86859">
              <w:rPr>
                <w:rStyle w:val="Hipervnculo"/>
                <w:noProof/>
                <w:lang w:val="es-ES"/>
              </w:rPr>
              <w:t>Ejercicio 1. Área Trapecio</w:t>
            </w:r>
            <w:r>
              <w:rPr>
                <w:noProof/>
                <w:webHidden/>
              </w:rPr>
              <w:tab/>
            </w:r>
            <w:r>
              <w:rPr>
                <w:noProof/>
                <w:webHidden/>
              </w:rPr>
              <w:fldChar w:fldCharType="begin"/>
            </w:r>
            <w:r>
              <w:rPr>
                <w:noProof/>
                <w:webHidden/>
              </w:rPr>
              <w:instrText xml:space="preserve"> PAGEREF _Toc114500336 \h </w:instrText>
            </w:r>
            <w:r>
              <w:rPr>
                <w:noProof/>
                <w:webHidden/>
              </w:rPr>
            </w:r>
            <w:r>
              <w:rPr>
                <w:noProof/>
                <w:webHidden/>
              </w:rPr>
              <w:fldChar w:fldCharType="separate"/>
            </w:r>
            <w:r>
              <w:rPr>
                <w:noProof/>
                <w:webHidden/>
              </w:rPr>
              <w:t>3</w:t>
            </w:r>
            <w:r>
              <w:rPr>
                <w:noProof/>
                <w:webHidden/>
              </w:rPr>
              <w:fldChar w:fldCharType="end"/>
            </w:r>
          </w:hyperlink>
        </w:p>
        <w:p w14:paraId="028D669C" w14:textId="36775682" w:rsidR="003401D5" w:rsidRDefault="003401D5">
          <w:pPr>
            <w:pStyle w:val="TDC3"/>
            <w:tabs>
              <w:tab w:val="right" w:leader="dot" w:pos="8828"/>
            </w:tabs>
            <w:rPr>
              <w:rFonts w:asciiTheme="minorHAnsi" w:eastAsiaTheme="minorEastAsia" w:hAnsiTheme="minorHAnsi"/>
              <w:noProof/>
              <w:sz w:val="22"/>
              <w:lang w:eastAsia="es-MX"/>
            </w:rPr>
          </w:pPr>
          <w:hyperlink w:anchor="_Toc114500337" w:history="1">
            <w:r w:rsidRPr="00E86859">
              <w:rPr>
                <w:rStyle w:val="Hipervnculo"/>
                <w:noProof/>
                <w:lang w:val="es-ES"/>
              </w:rPr>
              <w:t>Ejercicio 2. Sueldo</w:t>
            </w:r>
            <w:r>
              <w:rPr>
                <w:noProof/>
                <w:webHidden/>
              </w:rPr>
              <w:tab/>
            </w:r>
            <w:r>
              <w:rPr>
                <w:noProof/>
                <w:webHidden/>
              </w:rPr>
              <w:fldChar w:fldCharType="begin"/>
            </w:r>
            <w:r>
              <w:rPr>
                <w:noProof/>
                <w:webHidden/>
              </w:rPr>
              <w:instrText xml:space="preserve"> PAGEREF _Toc114500337 \h </w:instrText>
            </w:r>
            <w:r>
              <w:rPr>
                <w:noProof/>
                <w:webHidden/>
              </w:rPr>
            </w:r>
            <w:r>
              <w:rPr>
                <w:noProof/>
                <w:webHidden/>
              </w:rPr>
              <w:fldChar w:fldCharType="separate"/>
            </w:r>
            <w:r>
              <w:rPr>
                <w:noProof/>
                <w:webHidden/>
              </w:rPr>
              <w:t>6</w:t>
            </w:r>
            <w:r>
              <w:rPr>
                <w:noProof/>
                <w:webHidden/>
              </w:rPr>
              <w:fldChar w:fldCharType="end"/>
            </w:r>
          </w:hyperlink>
        </w:p>
        <w:p w14:paraId="05A62D3E" w14:textId="3438152F" w:rsidR="003401D5" w:rsidRDefault="003401D5">
          <w:pPr>
            <w:pStyle w:val="TDC3"/>
            <w:tabs>
              <w:tab w:val="right" w:leader="dot" w:pos="8828"/>
            </w:tabs>
            <w:rPr>
              <w:rFonts w:asciiTheme="minorHAnsi" w:eastAsiaTheme="minorEastAsia" w:hAnsiTheme="minorHAnsi"/>
              <w:noProof/>
              <w:sz w:val="22"/>
              <w:lang w:eastAsia="es-MX"/>
            </w:rPr>
          </w:pPr>
          <w:hyperlink w:anchor="_Toc114500338" w:history="1">
            <w:r w:rsidRPr="00E86859">
              <w:rPr>
                <w:rStyle w:val="Hipervnculo"/>
                <w:noProof/>
                <w:lang w:val="es-ES"/>
              </w:rPr>
              <w:t>Ejercicio 3. Punto Medio</w:t>
            </w:r>
            <w:r>
              <w:rPr>
                <w:noProof/>
                <w:webHidden/>
              </w:rPr>
              <w:tab/>
            </w:r>
            <w:r>
              <w:rPr>
                <w:noProof/>
                <w:webHidden/>
              </w:rPr>
              <w:fldChar w:fldCharType="begin"/>
            </w:r>
            <w:r>
              <w:rPr>
                <w:noProof/>
                <w:webHidden/>
              </w:rPr>
              <w:instrText xml:space="preserve"> PAGEREF _Toc114500338 \h </w:instrText>
            </w:r>
            <w:r>
              <w:rPr>
                <w:noProof/>
                <w:webHidden/>
              </w:rPr>
            </w:r>
            <w:r>
              <w:rPr>
                <w:noProof/>
                <w:webHidden/>
              </w:rPr>
              <w:fldChar w:fldCharType="separate"/>
            </w:r>
            <w:r>
              <w:rPr>
                <w:noProof/>
                <w:webHidden/>
              </w:rPr>
              <w:t>9</w:t>
            </w:r>
            <w:r>
              <w:rPr>
                <w:noProof/>
                <w:webHidden/>
              </w:rPr>
              <w:fldChar w:fldCharType="end"/>
            </w:r>
          </w:hyperlink>
        </w:p>
        <w:p w14:paraId="5C74A2B7" w14:textId="53224A56" w:rsidR="00E04DAC" w:rsidRDefault="00E04DAC">
          <w:r>
            <w:rPr>
              <w:b/>
              <w:bCs/>
              <w:noProof/>
            </w:rPr>
            <w:fldChar w:fldCharType="end"/>
          </w:r>
        </w:p>
      </w:sdtContent>
    </w:sdt>
    <w:p w14:paraId="0DE9B3EA" w14:textId="225D53F3" w:rsidR="00E04DAC" w:rsidRDefault="00E04DAC" w:rsidP="009D3BEB">
      <w:pPr>
        <w:rPr>
          <w:lang w:val="es-ES"/>
        </w:rPr>
      </w:pPr>
    </w:p>
    <w:p w14:paraId="716A6126" w14:textId="1DAEAE3F" w:rsidR="00E04DAC" w:rsidRDefault="00E04DAC" w:rsidP="009D3BEB">
      <w:pPr>
        <w:rPr>
          <w:lang w:val="es-ES"/>
        </w:rPr>
      </w:pPr>
    </w:p>
    <w:p w14:paraId="515F69CC" w14:textId="546A98D1" w:rsidR="00CA115F" w:rsidRDefault="00CA115F" w:rsidP="009D3BEB">
      <w:pPr>
        <w:rPr>
          <w:lang w:val="es-ES"/>
        </w:rPr>
      </w:pPr>
    </w:p>
    <w:p w14:paraId="18755E5F" w14:textId="69B2312F" w:rsidR="00CA115F" w:rsidRDefault="00CA115F" w:rsidP="009D3BEB">
      <w:pPr>
        <w:rPr>
          <w:lang w:val="es-ES"/>
        </w:rPr>
      </w:pPr>
    </w:p>
    <w:p w14:paraId="7415CDA2" w14:textId="037EBFD5" w:rsidR="00CA115F" w:rsidRDefault="00CA115F" w:rsidP="009D3BEB">
      <w:pPr>
        <w:rPr>
          <w:lang w:val="es-ES"/>
        </w:rPr>
      </w:pPr>
    </w:p>
    <w:p w14:paraId="30920B26" w14:textId="6DC27031" w:rsidR="00CA115F" w:rsidRDefault="00CA115F" w:rsidP="009D3BEB">
      <w:pPr>
        <w:rPr>
          <w:lang w:val="es-ES"/>
        </w:rPr>
      </w:pPr>
    </w:p>
    <w:p w14:paraId="5756FB44" w14:textId="3EF23619" w:rsidR="00CA115F" w:rsidRDefault="00CA115F" w:rsidP="009D3BEB">
      <w:pPr>
        <w:rPr>
          <w:lang w:val="es-ES"/>
        </w:rPr>
      </w:pPr>
    </w:p>
    <w:p w14:paraId="6D12211D" w14:textId="6B8D530A" w:rsidR="00CA115F" w:rsidRDefault="00CA115F" w:rsidP="009D3BEB">
      <w:pPr>
        <w:rPr>
          <w:lang w:val="es-ES"/>
        </w:rPr>
      </w:pPr>
    </w:p>
    <w:p w14:paraId="27B78A11" w14:textId="47386326" w:rsidR="00CA115F" w:rsidRDefault="00CA115F" w:rsidP="009D3BEB">
      <w:pPr>
        <w:rPr>
          <w:lang w:val="es-ES"/>
        </w:rPr>
      </w:pPr>
    </w:p>
    <w:p w14:paraId="594092C1" w14:textId="1D4AC9D0" w:rsidR="00CA115F" w:rsidRDefault="00CA115F" w:rsidP="009D3BEB">
      <w:pPr>
        <w:rPr>
          <w:lang w:val="es-ES"/>
        </w:rPr>
      </w:pPr>
    </w:p>
    <w:p w14:paraId="592CDFEA" w14:textId="77ECE1EA" w:rsidR="00CA115F" w:rsidRDefault="00CA115F" w:rsidP="009D3BEB">
      <w:pPr>
        <w:rPr>
          <w:lang w:val="es-ES"/>
        </w:rPr>
      </w:pPr>
    </w:p>
    <w:p w14:paraId="55A3B6AF" w14:textId="5CA87CE0" w:rsidR="002F365E" w:rsidRDefault="002F365E" w:rsidP="009D3BEB">
      <w:pPr>
        <w:rPr>
          <w:lang w:val="es-ES"/>
        </w:rPr>
      </w:pPr>
    </w:p>
    <w:p w14:paraId="46CB891F" w14:textId="09584BBF" w:rsidR="002F365E" w:rsidRDefault="002F365E" w:rsidP="009D3BEB">
      <w:pPr>
        <w:rPr>
          <w:lang w:val="es-ES"/>
        </w:rPr>
      </w:pPr>
    </w:p>
    <w:p w14:paraId="1B5E9DEE" w14:textId="17DD6823" w:rsidR="002F365E" w:rsidRDefault="002F365E" w:rsidP="009D3BEB">
      <w:pPr>
        <w:rPr>
          <w:lang w:val="es-ES"/>
        </w:rPr>
      </w:pPr>
    </w:p>
    <w:p w14:paraId="23F0D4CB" w14:textId="69202D8F" w:rsidR="002F365E" w:rsidRDefault="002F365E" w:rsidP="009D3BEB">
      <w:pPr>
        <w:rPr>
          <w:lang w:val="es-ES"/>
        </w:rPr>
      </w:pPr>
    </w:p>
    <w:p w14:paraId="1280C189" w14:textId="708D5E89" w:rsidR="002F365E" w:rsidRDefault="002F365E" w:rsidP="009D3BEB">
      <w:pPr>
        <w:rPr>
          <w:lang w:val="es-ES"/>
        </w:rPr>
      </w:pPr>
    </w:p>
    <w:p w14:paraId="7A70AFB1" w14:textId="5011184E" w:rsidR="002F365E" w:rsidRDefault="002F365E" w:rsidP="009D3BEB">
      <w:pPr>
        <w:rPr>
          <w:lang w:val="es-ES"/>
        </w:rPr>
      </w:pPr>
    </w:p>
    <w:p w14:paraId="3ADE3DAE" w14:textId="7AF111C7" w:rsidR="002F365E" w:rsidRDefault="002F365E" w:rsidP="009D3BEB">
      <w:pPr>
        <w:rPr>
          <w:lang w:val="es-ES"/>
        </w:rPr>
      </w:pPr>
    </w:p>
    <w:p w14:paraId="0D43E9C5" w14:textId="016BE264" w:rsidR="002F365E" w:rsidRDefault="002F365E" w:rsidP="009D3BEB">
      <w:pPr>
        <w:rPr>
          <w:lang w:val="es-ES"/>
        </w:rPr>
      </w:pPr>
    </w:p>
    <w:p w14:paraId="22D8D62B" w14:textId="739D002B" w:rsidR="002F365E" w:rsidRDefault="002F365E" w:rsidP="009D3BEB">
      <w:pPr>
        <w:rPr>
          <w:lang w:val="es-ES"/>
        </w:rPr>
      </w:pPr>
    </w:p>
    <w:p w14:paraId="691C6113" w14:textId="00C50A45" w:rsidR="002F365E" w:rsidRDefault="002F365E" w:rsidP="009D3BEB">
      <w:pPr>
        <w:rPr>
          <w:lang w:val="es-ES"/>
        </w:rPr>
      </w:pPr>
    </w:p>
    <w:p w14:paraId="2227AFEB" w14:textId="67947C59" w:rsidR="002F365E" w:rsidRDefault="002F365E" w:rsidP="009D3BEB">
      <w:pPr>
        <w:rPr>
          <w:lang w:val="es-ES"/>
        </w:rPr>
      </w:pPr>
    </w:p>
    <w:p w14:paraId="46734D98" w14:textId="5074878D" w:rsidR="002F365E" w:rsidRDefault="002F365E" w:rsidP="009D3BEB">
      <w:pPr>
        <w:rPr>
          <w:lang w:val="es-ES"/>
        </w:rPr>
      </w:pPr>
    </w:p>
    <w:p w14:paraId="21810311" w14:textId="6D5F6AA8" w:rsidR="002F365E" w:rsidRDefault="002F365E" w:rsidP="009D3BEB">
      <w:pPr>
        <w:rPr>
          <w:lang w:val="es-ES"/>
        </w:rPr>
      </w:pPr>
    </w:p>
    <w:p w14:paraId="008B93D0" w14:textId="05B251E1" w:rsidR="002F365E" w:rsidRDefault="002F365E" w:rsidP="009D3BEB">
      <w:pPr>
        <w:rPr>
          <w:lang w:val="es-ES"/>
        </w:rPr>
      </w:pPr>
    </w:p>
    <w:p w14:paraId="24FBEAE0" w14:textId="6F6E52F2" w:rsidR="002F365E" w:rsidRDefault="002F365E" w:rsidP="009D3BEB">
      <w:pPr>
        <w:rPr>
          <w:lang w:val="es-ES"/>
        </w:rPr>
      </w:pPr>
    </w:p>
    <w:p w14:paraId="7670F7F9" w14:textId="66E5FCD2" w:rsidR="002F365E" w:rsidRDefault="002F365E" w:rsidP="009D3BEB">
      <w:pPr>
        <w:rPr>
          <w:lang w:val="es-ES"/>
        </w:rPr>
      </w:pPr>
    </w:p>
    <w:p w14:paraId="2020FDC0" w14:textId="2CB37316" w:rsidR="002F365E" w:rsidRDefault="002F365E" w:rsidP="009D3BEB">
      <w:pPr>
        <w:rPr>
          <w:lang w:val="es-ES"/>
        </w:rPr>
      </w:pPr>
    </w:p>
    <w:p w14:paraId="761CA96E" w14:textId="2A4060FE" w:rsidR="00F65553" w:rsidRDefault="00F65553" w:rsidP="00B8265E">
      <w:pPr>
        <w:rPr>
          <w:lang w:val="es-ES"/>
        </w:rPr>
      </w:pPr>
    </w:p>
    <w:p w14:paraId="02D5C4DF" w14:textId="4007FFD5" w:rsidR="00F65553" w:rsidRDefault="00F65553" w:rsidP="00B8265E">
      <w:pPr>
        <w:rPr>
          <w:lang w:val="es-ES"/>
        </w:rPr>
      </w:pPr>
    </w:p>
    <w:p w14:paraId="0DEE7735" w14:textId="105FE427" w:rsidR="003401D5" w:rsidRDefault="003401D5" w:rsidP="00B8265E">
      <w:pPr>
        <w:rPr>
          <w:lang w:val="es-ES"/>
        </w:rPr>
      </w:pPr>
    </w:p>
    <w:p w14:paraId="49C072FA" w14:textId="7707AD3E" w:rsidR="003401D5" w:rsidRDefault="003401D5" w:rsidP="00B8265E">
      <w:pPr>
        <w:rPr>
          <w:lang w:val="es-ES"/>
        </w:rPr>
      </w:pPr>
    </w:p>
    <w:p w14:paraId="7C8E2E36" w14:textId="758FD635" w:rsidR="003401D5" w:rsidRDefault="003401D5" w:rsidP="00B8265E">
      <w:pPr>
        <w:rPr>
          <w:lang w:val="es-ES"/>
        </w:rPr>
      </w:pPr>
    </w:p>
    <w:p w14:paraId="2A19B48E" w14:textId="37306475" w:rsidR="003401D5" w:rsidRDefault="003401D5" w:rsidP="00B8265E">
      <w:pPr>
        <w:rPr>
          <w:lang w:val="es-ES"/>
        </w:rPr>
      </w:pPr>
    </w:p>
    <w:p w14:paraId="568AB12C" w14:textId="77777777" w:rsidR="003401D5" w:rsidRDefault="003401D5" w:rsidP="00B8265E">
      <w:pPr>
        <w:rPr>
          <w:lang w:val="es-ES"/>
        </w:rPr>
      </w:pPr>
    </w:p>
    <w:p w14:paraId="3C7B9D1A" w14:textId="77777777" w:rsidR="009D3BEB" w:rsidRPr="009D3BEB" w:rsidRDefault="009D3BEB" w:rsidP="009D3BEB">
      <w:pPr>
        <w:rPr>
          <w:lang w:val="es-ES"/>
        </w:rPr>
      </w:pPr>
    </w:p>
    <w:p w14:paraId="0360B30A" w14:textId="799163EB" w:rsidR="00C13485" w:rsidRDefault="00E77237" w:rsidP="00C13485">
      <w:pPr>
        <w:pStyle w:val="Ttulo3"/>
        <w:rPr>
          <w:lang w:val="es-ES"/>
        </w:rPr>
      </w:pPr>
      <w:bookmarkStart w:id="1" w:name="_Toc114500336"/>
      <w:r>
        <w:rPr>
          <w:lang w:val="es-ES"/>
        </w:rPr>
        <w:lastRenderedPageBreak/>
        <w:t>Ejercicio</w:t>
      </w:r>
      <w:r w:rsidR="00C13485">
        <w:rPr>
          <w:lang w:val="es-ES"/>
        </w:rPr>
        <w:t xml:space="preserve"> 1. </w:t>
      </w:r>
      <w:r w:rsidR="00AA6506">
        <w:rPr>
          <w:lang w:val="es-ES"/>
        </w:rPr>
        <w:t>Área Trapecio</w:t>
      </w:r>
      <w:bookmarkEnd w:id="1"/>
    </w:p>
    <w:p w14:paraId="31F048C7" w14:textId="3C4729AC" w:rsidR="00C13485" w:rsidRDefault="00C13485">
      <w:pPr>
        <w:rPr>
          <w:lang w:val="es-ES"/>
        </w:rPr>
      </w:pPr>
    </w:p>
    <w:p w14:paraId="11169031" w14:textId="22B72C4B" w:rsidR="00C13485" w:rsidRDefault="00C13485">
      <w:pPr>
        <w:rPr>
          <w:lang w:val="es-ES"/>
        </w:rPr>
      </w:pPr>
      <w:r w:rsidRPr="00C13485">
        <w:rPr>
          <w:b/>
          <w:bCs/>
          <w:lang w:val="es-ES"/>
        </w:rPr>
        <w:t>Descripción</w:t>
      </w:r>
      <w:r>
        <w:rPr>
          <w:lang w:val="es-ES"/>
        </w:rPr>
        <w:t xml:space="preserve">: </w:t>
      </w:r>
      <w:r w:rsidR="00E77237">
        <w:rPr>
          <w:lang w:val="es-ES"/>
        </w:rPr>
        <w:t xml:space="preserve">Realizar un programa </w:t>
      </w:r>
      <w:r w:rsidR="00D5432E">
        <w:rPr>
          <w:lang w:val="es-ES"/>
        </w:rPr>
        <w:t>en lenguaje ensamblador en Visual Studio, que sea capaz de calcular el área de un trapecio (sin importar que el resultado este entero por el momento).</w:t>
      </w:r>
    </w:p>
    <w:p w14:paraId="371E88AA" w14:textId="77777777" w:rsidR="009D3BEB" w:rsidRDefault="009D3BEB">
      <w:pPr>
        <w:rPr>
          <w:lang w:val="es-ES"/>
        </w:rPr>
      </w:pPr>
    </w:p>
    <w:p w14:paraId="3483D25C" w14:textId="77777777" w:rsidR="005E51F4" w:rsidRDefault="00C13485">
      <w:pPr>
        <w:rPr>
          <w:lang w:val="es-ES"/>
        </w:rPr>
      </w:pPr>
      <w:r w:rsidRPr="00C13485">
        <w:rPr>
          <w:b/>
          <w:bCs/>
          <w:lang w:val="es-ES"/>
        </w:rPr>
        <w:t>Introducción</w:t>
      </w:r>
      <w:r>
        <w:rPr>
          <w:lang w:val="es-ES"/>
        </w:rPr>
        <w:t>:</w:t>
      </w:r>
    </w:p>
    <w:p w14:paraId="42ED58AF" w14:textId="629ACA43" w:rsidR="005E51F4" w:rsidRDefault="00C13485">
      <w:pPr>
        <w:rPr>
          <w:lang w:val="es-ES"/>
        </w:rPr>
      </w:pPr>
      <w:r>
        <w:rPr>
          <w:lang w:val="es-ES"/>
        </w:rPr>
        <w:t xml:space="preserve"> </w:t>
      </w:r>
    </w:p>
    <w:p w14:paraId="3886A92E" w14:textId="36024246" w:rsidR="00C13485" w:rsidRDefault="00782730">
      <w:pPr>
        <w:rPr>
          <w:lang w:val="es-ES"/>
        </w:rPr>
      </w:pPr>
      <w:r>
        <w:rPr>
          <w:lang w:val="es-ES"/>
        </w:rPr>
        <w:t xml:space="preserve">Se requiere conocimiento de las siguientes instrucciones de </w:t>
      </w:r>
      <w:r w:rsidR="007971A0">
        <w:rPr>
          <w:lang w:val="es-ES"/>
        </w:rPr>
        <w:t>lenguaje Ensamblador</w:t>
      </w:r>
      <w:r w:rsidR="00F35F10">
        <w:rPr>
          <w:lang w:val="es-ES"/>
        </w:rPr>
        <w:t>:</w:t>
      </w:r>
    </w:p>
    <w:p w14:paraId="0FB55984" w14:textId="77777777" w:rsidR="007971A0" w:rsidRDefault="007971A0">
      <w:pPr>
        <w:rPr>
          <w:lang w:val="es-ES"/>
        </w:rPr>
      </w:pPr>
    </w:p>
    <w:p w14:paraId="43631A3A" w14:textId="0374E1AC" w:rsidR="007971A0" w:rsidRPr="007971A0" w:rsidRDefault="007971A0">
      <w:pPr>
        <w:rPr>
          <w:b/>
          <w:bCs/>
          <w:lang w:val="es-ES"/>
        </w:rPr>
      </w:pPr>
      <w:r w:rsidRPr="007971A0">
        <w:rPr>
          <w:b/>
          <w:bCs/>
          <w:lang w:val="es-ES"/>
        </w:rPr>
        <w:t>MOV:</w:t>
      </w:r>
    </w:p>
    <w:p w14:paraId="11B86C4D" w14:textId="77777777" w:rsidR="007971A0" w:rsidRPr="007971A0" w:rsidRDefault="007971A0" w:rsidP="007971A0">
      <w:pPr>
        <w:rPr>
          <w:lang w:val="es-ES"/>
        </w:rPr>
      </w:pPr>
      <w:r w:rsidRPr="007971A0">
        <w:rPr>
          <w:lang w:val="es-ES"/>
        </w:rPr>
        <w:t>Propósito: Transferencia de datos entre celdas de memoria, registros y acumulador.</w:t>
      </w:r>
    </w:p>
    <w:p w14:paraId="6B1F7181" w14:textId="77777777" w:rsidR="007971A0" w:rsidRPr="007971A0" w:rsidRDefault="007971A0" w:rsidP="007971A0">
      <w:pPr>
        <w:rPr>
          <w:lang w:val="es-ES"/>
        </w:rPr>
      </w:pPr>
    </w:p>
    <w:p w14:paraId="30525029" w14:textId="77777777" w:rsidR="007971A0" w:rsidRPr="007971A0" w:rsidRDefault="007971A0" w:rsidP="007971A0">
      <w:pPr>
        <w:rPr>
          <w:lang w:val="es-ES"/>
        </w:rPr>
      </w:pPr>
      <w:r w:rsidRPr="007971A0">
        <w:rPr>
          <w:lang w:val="es-ES"/>
        </w:rPr>
        <w:t>Sintaxis:</w:t>
      </w:r>
    </w:p>
    <w:p w14:paraId="60D9F6C1" w14:textId="77777777" w:rsidR="007971A0" w:rsidRPr="007971A0" w:rsidRDefault="007971A0" w:rsidP="007971A0">
      <w:pPr>
        <w:rPr>
          <w:lang w:val="es-ES"/>
        </w:rPr>
      </w:pPr>
    </w:p>
    <w:p w14:paraId="24DC3D5B" w14:textId="77777777" w:rsidR="007971A0" w:rsidRPr="007971A0" w:rsidRDefault="007971A0" w:rsidP="007971A0">
      <w:pPr>
        <w:rPr>
          <w:lang w:val="es-ES"/>
        </w:rPr>
      </w:pPr>
      <w:r w:rsidRPr="007971A0">
        <w:rPr>
          <w:lang w:val="es-ES"/>
        </w:rPr>
        <w:t xml:space="preserve">MOV </w:t>
      </w:r>
      <w:proofErr w:type="spellStart"/>
      <w:proofErr w:type="gramStart"/>
      <w:r w:rsidRPr="007971A0">
        <w:rPr>
          <w:lang w:val="es-ES"/>
        </w:rPr>
        <w:t>Destino,Fuente</w:t>
      </w:r>
      <w:proofErr w:type="spellEnd"/>
      <w:proofErr w:type="gramEnd"/>
    </w:p>
    <w:p w14:paraId="302A8D79" w14:textId="77777777" w:rsidR="007971A0" w:rsidRPr="007971A0" w:rsidRDefault="007971A0" w:rsidP="007971A0">
      <w:pPr>
        <w:rPr>
          <w:lang w:val="es-ES"/>
        </w:rPr>
      </w:pPr>
    </w:p>
    <w:p w14:paraId="6B822462" w14:textId="77777777" w:rsidR="007971A0" w:rsidRPr="007971A0" w:rsidRDefault="007971A0" w:rsidP="007971A0">
      <w:pPr>
        <w:rPr>
          <w:lang w:val="es-ES"/>
        </w:rPr>
      </w:pPr>
      <w:r w:rsidRPr="007971A0">
        <w:rPr>
          <w:lang w:val="es-ES"/>
        </w:rPr>
        <w:t>Donde Destino es el lugar a donde se moverán los datos y fuente es el lugar donde se encuentran dichos datos.</w:t>
      </w:r>
    </w:p>
    <w:p w14:paraId="7ABAC41A" w14:textId="77777777" w:rsidR="007971A0" w:rsidRPr="007971A0" w:rsidRDefault="007971A0" w:rsidP="007971A0">
      <w:pPr>
        <w:rPr>
          <w:lang w:val="es-ES"/>
        </w:rPr>
      </w:pPr>
    </w:p>
    <w:p w14:paraId="6A020710" w14:textId="77777777" w:rsidR="007971A0" w:rsidRPr="007971A0" w:rsidRDefault="007971A0" w:rsidP="007971A0">
      <w:pPr>
        <w:rPr>
          <w:lang w:val="es-ES"/>
        </w:rPr>
      </w:pPr>
      <w:r w:rsidRPr="007971A0">
        <w:rPr>
          <w:lang w:val="es-ES"/>
        </w:rPr>
        <w:t>Los diferentes movimientos de datos permitidos para esta instrucción son:</w:t>
      </w:r>
    </w:p>
    <w:p w14:paraId="6AD5E71F" w14:textId="77777777" w:rsidR="007971A0" w:rsidRPr="007971A0" w:rsidRDefault="007971A0" w:rsidP="007971A0">
      <w:pPr>
        <w:rPr>
          <w:lang w:val="es-ES"/>
        </w:rPr>
      </w:pPr>
    </w:p>
    <w:p w14:paraId="2B108933" w14:textId="77777777" w:rsidR="007971A0" w:rsidRPr="007971A0" w:rsidRDefault="007971A0" w:rsidP="007971A0">
      <w:pPr>
        <w:rPr>
          <w:lang w:val="es-ES"/>
        </w:rPr>
      </w:pPr>
      <w:r w:rsidRPr="007971A0">
        <w:rPr>
          <w:lang w:val="es-ES"/>
        </w:rPr>
        <w:t>Destino: memoria. Fuente: acumulador</w:t>
      </w:r>
    </w:p>
    <w:p w14:paraId="346C2399" w14:textId="77777777" w:rsidR="007971A0" w:rsidRPr="007971A0" w:rsidRDefault="007971A0" w:rsidP="007971A0">
      <w:pPr>
        <w:rPr>
          <w:lang w:val="es-ES"/>
        </w:rPr>
      </w:pPr>
      <w:r w:rsidRPr="007971A0">
        <w:rPr>
          <w:lang w:val="es-ES"/>
        </w:rPr>
        <w:t>Destino: acumulador. Fuente: memoria</w:t>
      </w:r>
    </w:p>
    <w:p w14:paraId="339E75A8" w14:textId="77777777" w:rsidR="007971A0" w:rsidRPr="007971A0" w:rsidRDefault="007971A0" w:rsidP="007971A0">
      <w:pPr>
        <w:rPr>
          <w:lang w:val="es-ES"/>
        </w:rPr>
      </w:pPr>
      <w:r w:rsidRPr="007971A0">
        <w:rPr>
          <w:lang w:val="es-ES"/>
        </w:rPr>
        <w:t>Destino: registro de segmento. Fuente: memoria/registro</w:t>
      </w:r>
    </w:p>
    <w:p w14:paraId="61147609" w14:textId="77777777" w:rsidR="007971A0" w:rsidRPr="007971A0" w:rsidRDefault="007971A0" w:rsidP="007971A0">
      <w:pPr>
        <w:rPr>
          <w:lang w:val="es-ES"/>
        </w:rPr>
      </w:pPr>
      <w:r w:rsidRPr="007971A0">
        <w:rPr>
          <w:lang w:val="es-ES"/>
        </w:rPr>
        <w:t>Destino: memoria/registro. Fuente: registro de segmento</w:t>
      </w:r>
    </w:p>
    <w:p w14:paraId="69012676" w14:textId="77777777" w:rsidR="007971A0" w:rsidRPr="007971A0" w:rsidRDefault="007971A0" w:rsidP="007971A0">
      <w:pPr>
        <w:rPr>
          <w:lang w:val="es-ES"/>
        </w:rPr>
      </w:pPr>
      <w:r w:rsidRPr="007971A0">
        <w:rPr>
          <w:lang w:val="es-ES"/>
        </w:rPr>
        <w:t>Destino: registro. Fuente: registro</w:t>
      </w:r>
    </w:p>
    <w:p w14:paraId="6C2D6BFC" w14:textId="77777777" w:rsidR="007971A0" w:rsidRPr="007971A0" w:rsidRDefault="007971A0" w:rsidP="007971A0">
      <w:pPr>
        <w:rPr>
          <w:lang w:val="es-ES"/>
        </w:rPr>
      </w:pPr>
      <w:r w:rsidRPr="007971A0">
        <w:rPr>
          <w:lang w:val="es-ES"/>
        </w:rPr>
        <w:t>Destino: registro. Fuente: memoria</w:t>
      </w:r>
    </w:p>
    <w:p w14:paraId="25948AB3" w14:textId="77777777" w:rsidR="007971A0" w:rsidRPr="007971A0" w:rsidRDefault="007971A0" w:rsidP="007971A0">
      <w:pPr>
        <w:rPr>
          <w:lang w:val="es-ES"/>
        </w:rPr>
      </w:pPr>
      <w:r w:rsidRPr="007971A0">
        <w:rPr>
          <w:lang w:val="es-ES"/>
        </w:rPr>
        <w:t>Destino: memoria. Fuente: registro</w:t>
      </w:r>
    </w:p>
    <w:p w14:paraId="4E99BB16" w14:textId="77777777" w:rsidR="007971A0" w:rsidRPr="007971A0" w:rsidRDefault="007971A0" w:rsidP="007971A0">
      <w:pPr>
        <w:rPr>
          <w:lang w:val="es-ES"/>
        </w:rPr>
      </w:pPr>
      <w:r w:rsidRPr="007971A0">
        <w:rPr>
          <w:lang w:val="es-ES"/>
        </w:rPr>
        <w:t>Destino: registro. Fuente: dato inmediato</w:t>
      </w:r>
    </w:p>
    <w:p w14:paraId="7EC8F8F9" w14:textId="3B37C783" w:rsidR="00FD33A5" w:rsidRDefault="007971A0" w:rsidP="007971A0">
      <w:pPr>
        <w:rPr>
          <w:lang w:val="es-ES"/>
        </w:rPr>
      </w:pPr>
      <w:r w:rsidRPr="007971A0">
        <w:rPr>
          <w:lang w:val="es-ES"/>
        </w:rPr>
        <w:t>Destino: memoria. Fuente: dato inmediato</w:t>
      </w:r>
    </w:p>
    <w:p w14:paraId="65EDCD05" w14:textId="6EDF3040" w:rsidR="007971A0" w:rsidRDefault="007971A0" w:rsidP="007971A0">
      <w:pPr>
        <w:rPr>
          <w:lang w:val="es-ES"/>
        </w:rPr>
      </w:pPr>
    </w:p>
    <w:p w14:paraId="13642CB1" w14:textId="77777777" w:rsidR="007971A0" w:rsidRPr="007971A0" w:rsidRDefault="007971A0" w:rsidP="007971A0">
      <w:pPr>
        <w:rPr>
          <w:b/>
          <w:bCs/>
        </w:rPr>
      </w:pPr>
      <w:r w:rsidRPr="007971A0">
        <w:rPr>
          <w:b/>
          <w:bCs/>
        </w:rPr>
        <w:t>ADD:</w:t>
      </w:r>
    </w:p>
    <w:p w14:paraId="50A63B10" w14:textId="77777777" w:rsidR="007971A0" w:rsidRDefault="007971A0" w:rsidP="007971A0"/>
    <w:p w14:paraId="6D12D516" w14:textId="05134E0F" w:rsidR="007971A0" w:rsidRDefault="007971A0" w:rsidP="007971A0">
      <w:r>
        <w:t>Propósito: Adición de los operandos.</w:t>
      </w:r>
    </w:p>
    <w:p w14:paraId="06859539" w14:textId="77777777" w:rsidR="007971A0" w:rsidRDefault="007971A0" w:rsidP="007971A0"/>
    <w:p w14:paraId="4DBA524B" w14:textId="77777777" w:rsidR="007971A0" w:rsidRDefault="007971A0" w:rsidP="007971A0">
      <w:r>
        <w:t>Sintaxis:</w:t>
      </w:r>
    </w:p>
    <w:p w14:paraId="7FF3F5FD" w14:textId="77777777" w:rsidR="007971A0" w:rsidRDefault="007971A0" w:rsidP="007971A0"/>
    <w:p w14:paraId="4D30D695" w14:textId="77777777" w:rsidR="007971A0" w:rsidRDefault="007971A0" w:rsidP="007971A0">
      <w:r>
        <w:t>ADD destino, fuente</w:t>
      </w:r>
    </w:p>
    <w:p w14:paraId="65A4ECB7" w14:textId="77777777" w:rsidR="007971A0" w:rsidRDefault="007971A0" w:rsidP="007971A0"/>
    <w:p w14:paraId="034AF5A0" w14:textId="1434B5B3" w:rsidR="007971A0" w:rsidRDefault="007971A0" w:rsidP="007971A0">
      <w:r>
        <w:t>Suma los dos operandos y guarda el resultado en el operando destino.</w:t>
      </w:r>
    </w:p>
    <w:p w14:paraId="452B422F" w14:textId="2796DAB8" w:rsidR="007971A0" w:rsidRDefault="007971A0" w:rsidP="007971A0"/>
    <w:p w14:paraId="61518FEC" w14:textId="61C2DE10" w:rsidR="007971A0" w:rsidRDefault="007971A0" w:rsidP="007971A0">
      <w:r w:rsidRPr="007971A0">
        <w:rPr>
          <w:b/>
          <w:bCs/>
        </w:rPr>
        <w:t>CALL:</w:t>
      </w:r>
      <w:r>
        <w:t xml:space="preserve"> </w:t>
      </w:r>
      <w:r w:rsidRPr="007971A0">
        <w:t>La instrucción CALL sirve para hacer llamadas a funciones en ensamblador.</w:t>
      </w:r>
    </w:p>
    <w:p w14:paraId="0BCDE462" w14:textId="77777777" w:rsidR="00B056E5" w:rsidRDefault="00B056E5" w:rsidP="007971A0"/>
    <w:p w14:paraId="5F16A250" w14:textId="5E4118A2" w:rsidR="00B056E5" w:rsidRPr="00B056E5" w:rsidRDefault="00B056E5" w:rsidP="00B056E5">
      <w:pPr>
        <w:rPr>
          <w:b/>
          <w:bCs/>
        </w:rPr>
      </w:pPr>
      <w:r w:rsidRPr="00B056E5">
        <w:rPr>
          <w:b/>
          <w:bCs/>
        </w:rPr>
        <w:t>MUL</w:t>
      </w:r>
      <w:r w:rsidRPr="00B056E5">
        <w:rPr>
          <w:b/>
          <w:bCs/>
        </w:rPr>
        <w:t>:</w:t>
      </w:r>
      <w:r>
        <w:rPr>
          <w:b/>
          <w:bCs/>
        </w:rPr>
        <w:t xml:space="preserve"> </w:t>
      </w:r>
      <w:r>
        <w:t>Multiplicación sin signo</w:t>
      </w:r>
    </w:p>
    <w:p w14:paraId="025DB6AD" w14:textId="77777777" w:rsidR="00B056E5" w:rsidRDefault="00B056E5" w:rsidP="00B056E5"/>
    <w:p w14:paraId="6035B5A1" w14:textId="77777777" w:rsidR="00B056E5" w:rsidRDefault="00B056E5" w:rsidP="00B056E5">
      <w:r>
        <w:t>Sintaxis:         MUL fuente</w:t>
      </w:r>
    </w:p>
    <w:p w14:paraId="0785D6D5" w14:textId="77777777" w:rsidR="00B056E5" w:rsidRDefault="00B056E5" w:rsidP="00B056E5"/>
    <w:p w14:paraId="348F5EBB" w14:textId="2202D570" w:rsidR="00B056E5" w:rsidRDefault="00B056E5" w:rsidP="00B056E5">
      <w:r>
        <w:lastRenderedPageBreak/>
        <w:t xml:space="preserve">El ensamblador asume que el multiplicando </w:t>
      </w:r>
      <w:r>
        <w:t>será</w:t>
      </w:r>
      <w:r>
        <w:t xml:space="preserve"> del mismo tamaño que el del multiplicador, por lo </w:t>
      </w:r>
      <w:r>
        <w:t>tanto,</w:t>
      </w:r>
      <w:r>
        <w:t xml:space="preserve"> multiplica el valor almacenado en el registro que se le da como operando por el que se encuentre contenido en AH si el multiplicador es de 8 bits o por AX si el multiplicador es de 16 bits.</w:t>
      </w:r>
    </w:p>
    <w:p w14:paraId="7B31EBFE" w14:textId="77777777" w:rsidR="00B056E5" w:rsidRDefault="00B056E5" w:rsidP="00B056E5"/>
    <w:p w14:paraId="45377B17" w14:textId="74BF2B89" w:rsidR="00B056E5" w:rsidRDefault="00B056E5" w:rsidP="00B056E5">
      <w:r>
        <w:t>Cuando se realiza una multiplicación con valores de 8 bits el resultado se almacena en el registro AX y cuando la multiplicación es con valores de 16 bits el resultado se almacena en el registro par DX:AX.</w:t>
      </w:r>
    </w:p>
    <w:p w14:paraId="64F61FDA" w14:textId="5130DC6A" w:rsidR="00B056E5" w:rsidRDefault="00B056E5" w:rsidP="00B056E5"/>
    <w:p w14:paraId="22782AEB" w14:textId="0AA19E17" w:rsidR="00B056E5" w:rsidRDefault="00B056E5" w:rsidP="00B056E5">
      <w:r w:rsidRPr="00B056E5">
        <w:rPr>
          <w:b/>
          <w:bCs/>
        </w:rPr>
        <w:t>DIV</w:t>
      </w:r>
      <w:r w:rsidRPr="00B056E5">
        <w:rPr>
          <w:b/>
          <w:bCs/>
        </w:rPr>
        <w:t>:</w:t>
      </w:r>
      <w:r>
        <w:t xml:space="preserve"> </w:t>
      </w:r>
      <w:r>
        <w:t>División sin signo</w:t>
      </w:r>
    </w:p>
    <w:p w14:paraId="77133A08" w14:textId="77777777" w:rsidR="00B056E5" w:rsidRDefault="00B056E5" w:rsidP="00B056E5"/>
    <w:p w14:paraId="37A63BBE" w14:textId="77777777" w:rsidR="00B056E5" w:rsidRDefault="00B056E5" w:rsidP="00B056E5">
      <w:r>
        <w:t>Sintaxis:         DIV fuente</w:t>
      </w:r>
    </w:p>
    <w:p w14:paraId="7F4EC528" w14:textId="77777777" w:rsidR="00B056E5" w:rsidRDefault="00B056E5" w:rsidP="00B056E5"/>
    <w:p w14:paraId="0BEE8745" w14:textId="77777777" w:rsidR="00B056E5" w:rsidRDefault="00B056E5" w:rsidP="00B056E5">
      <w:r>
        <w:t>El divisor puede ser un byte o palabra y es el operando que se le da a la instrucción.</w:t>
      </w:r>
    </w:p>
    <w:p w14:paraId="58C81FBB" w14:textId="77777777" w:rsidR="00B056E5" w:rsidRDefault="00B056E5" w:rsidP="00B056E5"/>
    <w:p w14:paraId="10763595" w14:textId="5E743701" w:rsidR="00B056E5" w:rsidRDefault="00B056E5" w:rsidP="00B056E5">
      <w:r>
        <w:t xml:space="preserve">Si el divisor es de 8 bits se toma como dividendo el registro de 16 bits AX y si el divisor es de 16 bits se </w:t>
      </w:r>
      <w:r>
        <w:t>tomará</w:t>
      </w:r>
      <w:r>
        <w:t xml:space="preserve"> como dividendo el registro par DX:AX, tomando como palabra alta DX y como baja AX.</w:t>
      </w:r>
    </w:p>
    <w:p w14:paraId="21F25725" w14:textId="77777777" w:rsidR="00B056E5" w:rsidRDefault="00B056E5" w:rsidP="00B056E5"/>
    <w:p w14:paraId="5A84AFC3" w14:textId="3AB552AD" w:rsidR="00B056E5" w:rsidRDefault="00B056E5" w:rsidP="00B056E5">
      <w:r>
        <w:t>Si el divisor fu</w:t>
      </w:r>
      <w:r>
        <w:t>e</w:t>
      </w:r>
      <w:r>
        <w:t xml:space="preserve"> un byte el cociente se almacena en el registro AL y el residuo en AH, </w:t>
      </w:r>
      <w:proofErr w:type="spellStart"/>
      <w:r>
        <w:t>si</w:t>
      </w:r>
      <w:proofErr w:type="spellEnd"/>
      <w:r>
        <w:t xml:space="preserve"> </w:t>
      </w:r>
      <w:r>
        <w:t>fue</w:t>
      </w:r>
      <w:r>
        <w:t xml:space="preserve"> una palabra el cociente se guarda en AX y el residuo en DX.</w:t>
      </w:r>
    </w:p>
    <w:p w14:paraId="7DAB3216" w14:textId="77777777" w:rsidR="00B056E5" w:rsidRPr="007971A0" w:rsidRDefault="00B056E5" w:rsidP="007971A0"/>
    <w:p w14:paraId="44BEB774" w14:textId="77777777" w:rsidR="009D3BEB" w:rsidRPr="00C13485" w:rsidRDefault="009D3BEB">
      <w:pPr>
        <w:rPr>
          <w:i/>
          <w:iCs/>
          <w:lang w:val="es-ES"/>
        </w:rPr>
      </w:pPr>
    </w:p>
    <w:p w14:paraId="0BA8350D" w14:textId="654E209F" w:rsidR="00C13485" w:rsidRDefault="00C13485">
      <w:pPr>
        <w:rPr>
          <w:b/>
          <w:bCs/>
          <w:lang w:val="es-ES"/>
        </w:rPr>
      </w:pPr>
      <w:r w:rsidRPr="00C13485">
        <w:rPr>
          <w:b/>
          <w:bCs/>
          <w:lang w:val="es-ES"/>
        </w:rPr>
        <w:t>Desarrollo:</w:t>
      </w:r>
      <w:r>
        <w:rPr>
          <w:b/>
          <w:bCs/>
          <w:lang w:val="es-ES"/>
        </w:rPr>
        <w:t xml:space="preserve"> </w:t>
      </w:r>
    </w:p>
    <w:p w14:paraId="0146716C" w14:textId="77777777" w:rsidR="00780C76" w:rsidRDefault="00780C76">
      <w:pPr>
        <w:rPr>
          <w:b/>
          <w:bCs/>
          <w:lang w:val="es-ES"/>
        </w:rPr>
      </w:pPr>
    </w:p>
    <w:p w14:paraId="12B52F9E" w14:textId="26BD42D9" w:rsidR="00F35F10" w:rsidRDefault="00780C76" w:rsidP="00FD32EA">
      <w:pPr>
        <w:rPr>
          <w:lang w:val="es-ES"/>
        </w:rPr>
      </w:pPr>
      <w:r>
        <w:rPr>
          <w:noProof/>
        </w:rPr>
        <w:drawing>
          <wp:inline distT="0" distB="0" distL="0" distR="0" wp14:anchorId="4C0B2E3D" wp14:editId="02063D05">
            <wp:extent cx="4587240" cy="3619500"/>
            <wp:effectExtent l="0" t="0" r="381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394" t="10621" r="63612" b="35788"/>
                    <a:stretch/>
                  </pic:blipFill>
                  <pic:spPr bwMode="auto">
                    <a:xfrm>
                      <a:off x="0" y="0"/>
                      <a:ext cx="4614661" cy="3641136"/>
                    </a:xfrm>
                    <a:prstGeom prst="rect">
                      <a:avLst/>
                    </a:prstGeom>
                    <a:ln>
                      <a:noFill/>
                    </a:ln>
                    <a:extLst>
                      <a:ext uri="{53640926-AAD7-44D8-BBD7-CCE9431645EC}">
                        <a14:shadowObscured xmlns:a14="http://schemas.microsoft.com/office/drawing/2010/main"/>
                      </a:ext>
                    </a:extLst>
                  </pic:spPr>
                </pic:pic>
              </a:graphicData>
            </a:graphic>
          </wp:inline>
        </w:drawing>
      </w:r>
    </w:p>
    <w:p w14:paraId="7EA526F2" w14:textId="77777777" w:rsidR="00E0072B" w:rsidRDefault="00780C76" w:rsidP="00FD32EA">
      <w:pPr>
        <w:rPr>
          <w:lang w:val="es-ES"/>
        </w:rPr>
      </w:pPr>
      <w:r>
        <w:rPr>
          <w:lang w:val="es-ES"/>
        </w:rPr>
        <w:lastRenderedPageBreak/>
        <w:t>Primero</w:t>
      </w:r>
      <w:r w:rsidR="00E0072B">
        <w:rPr>
          <w:lang w:val="es-ES"/>
        </w:rPr>
        <w:t xml:space="preserve"> en DATA,</w:t>
      </w:r>
      <w:r>
        <w:rPr>
          <w:lang w:val="es-ES"/>
        </w:rPr>
        <w:t xml:space="preserve"> se inicializan las variables que se usarían en el programa, la primera es Base1_1 con valor de 25, Base_2_1 con valor de 10, Altura_1 con valor de 2 y Formula_1 con valor de 2 (esta </w:t>
      </w:r>
      <w:r w:rsidR="00E0072B">
        <w:rPr>
          <w:lang w:val="es-ES"/>
        </w:rPr>
        <w:t>última</w:t>
      </w:r>
      <w:r>
        <w:rPr>
          <w:lang w:val="es-ES"/>
        </w:rPr>
        <w:t xml:space="preserve"> variable se </w:t>
      </w:r>
      <w:r w:rsidR="00E0072B">
        <w:rPr>
          <w:lang w:val="es-ES"/>
        </w:rPr>
        <w:t>utilizará</w:t>
      </w:r>
      <w:r>
        <w:rPr>
          <w:lang w:val="es-ES"/>
        </w:rPr>
        <w:t xml:space="preserve"> para dividir entre </w:t>
      </w:r>
      <w:proofErr w:type="gramStart"/>
      <w:r>
        <w:rPr>
          <w:lang w:val="es-ES"/>
        </w:rPr>
        <w:t>2 )</w:t>
      </w:r>
      <w:proofErr w:type="gramEnd"/>
      <w:r w:rsidR="00E0072B">
        <w:rPr>
          <w:lang w:val="es-ES"/>
        </w:rPr>
        <w:t xml:space="preserve">, después en </w:t>
      </w:r>
      <w:proofErr w:type="spellStart"/>
      <w:r w:rsidR="00E0072B">
        <w:rPr>
          <w:lang w:val="es-ES"/>
        </w:rPr>
        <w:t>el</w:t>
      </w:r>
      <w:proofErr w:type="spellEnd"/>
      <w:r w:rsidR="00E0072B">
        <w:rPr>
          <w:lang w:val="es-ES"/>
        </w:rPr>
        <w:t xml:space="preserve"> .CODE </w:t>
      </w:r>
    </w:p>
    <w:p w14:paraId="45BA433E" w14:textId="7D938C8B" w:rsidR="00780C76" w:rsidRDefault="00E0072B" w:rsidP="00FD32EA">
      <w:pPr>
        <w:rPr>
          <w:lang w:val="es-ES"/>
        </w:rPr>
      </w:pPr>
      <w:r>
        <w:rPr>
          <w:lang w:val="es-ES"/>
        </w:rPr>
        <w:t>En la línea 11 se transferirá el valor de Base2_1 a EAX.</w:t>
      </w:r>
    </w:p>
    <w:p w14:paraId="77633E64" w14:textId="19BEA5F6" w:rsidR="00E0072B" w:rsidRDefault="00E0072B" w:rsidP="00FD32EA">
      <w:pPr>
        <w:rPr>
          <w:lang w:val="es-ES"/>
        </w:rPr>
      </w:pPr>
      <w:r>
        <w:rPr>
          <w:lang w:val="es-ES"/>
        </w:rPr>
        <w:t>En la línea 12 se sumará el Valor de EAX (la base 2) con Base1_1 y se guardará en Base1_1</w:t>
      </w:r>
      <w:r w:rsidR="001E670E">
        <w:rPr>
          <w:lang w:val="es-ES"/>
        </w:rPr>
        <w:t>.</w:t>
      </w:r>
    </w:p>
    <w:p w14:paraId="5EA2B6C7" w14:textId="443E0124" w:rsidR="00E0072B" w:rsidRDefault="00E0072B" w:rsidP="00FD32EA">
      <w:pPr>
        <w:rPr>
          <w:lang w:val="es-ES"/>
        </w:rPr>
      </w:pPr>
      <w:r>
        <w:rPr>
          <w:lang w:val="es-ES"/>
        </w:rPr>
        <w:t>En la línea 13 se moverá el valor de base1_1 (la suma) a EA</w:t>
      </w:r>
      <w:r w:rsidR="001E670E">
        <w:rPr>
          <w:lang w:val="es-ES"/>
        </w:rPr>
        <w:t>X.</w:t>
      </w:r>
    </w:p>
    <w:p w14:paraId="7743F304" w14:textId="04CB95F3" w:rsidR="00E0072B" w:rsidRDefault="00E0072B" w:rsidP="00FD32EA">
      <w:pPr>
        <w:rPr>
          <w:lang w:val="es-ES"/>
        </w:rPr>
      </w:pPr>
      <w:r>
        <w:rPr>
          <w:lang w:val="es-ES"/>
        </w:rPr>
        <w:t>En la línea 14 se Imprime el resultado en consola con la Instrucción CALL WRITEINT, dándole así un valor positivo y entero</w:t>
      </w:r>
      <w:r w:rsidR="001E670E">
        <w:rPr>
          <w:lang w:val="es-ES"/>
        </w:rPr>
        <w:t>.</w:t>
      </w:r>
    </w:p>
    <w:p w14:paraId="11444546" w14:textId="41F186B7" w:rsidR="001E670E" w:rsidRDefault="001E670E" w:rsidP="00FD32EA">
      <w:pPr>
        <w:rPr>
          <w:lang w:val="es-ES"/>
        </w:rPr>
      </w:pPr>
      <w:r>
        <w:rPr>
          <w:lang w:val="es-ES"/>
        </w:rPr>
        <w:t>En la línea 15 se realiza un salto de línea con la instrucción CALL CRLF.</w:t>
      </w:r>
    </w:p>
    <w:p w14:paraId="0A407AAC" w14:textId="0127C7D7" w:rsidR="001E670E" w:rsidRDefault="001E670E" w:rsidP="00FD32EA">
      <w:pPr>
        <w:rPr>
          <w:lang w:val="es-ES"/>
        </w:rPr>
      </w:pPr>
      <w:r>
        <w:rPr>
          <w:lang w:val="es-ES"/>
        </w:rPr>
        <w:t xml:space="preserve">En la línea 17 se mueve el valor de EAX a la variable Base1_1 (esto </w:t>
      </w:r>
      <w:proofErr w:type="spellStart"/>
      <w:r>
        <w:rPr>
          <w:lang w:val="es-ES"/>
        </w:rPr>
        <w:t>cn</w:t>
      </w:r>
      <w:proofErr w:type="spellEnd"/>
      <w:r>
        <w:rPr>
          <w:lang w:val="es-ES"/>
        </w:rPr>
        <w:t xml:space="preserve"> el fin de guardar el valor de la suma).</w:t>
      </w:r>
    </w:p>
    <w:p w14:paraId="6E2A3D2C" w14:textId="69C9E4BB" w:rsidR="001E670E" w:rsidRDefault="001E670E" w:rsidP="00FD32EA">
      <w:pPr>
        <w:rPr>
          <w:lang w:val="es-ES"/>
        </w:rPr>
      </w:pPr>
      <w:r>
        <w:rPr>
          <w:lang w:val="es-ES"/>
        </w:rPr>
        <w:t>En la línea 18 se multiplica EAX por el valor de Altura_1.</w:t>
      </w:r>
    </w:p>
    <w:p w14:paraId="483DF508" w14:textId="0158DA5D" w:rsidR="001E670E" w:rsidRDefault="001E670E" w:rsidP="00FD32EA">
      <w:pPr>
        <w:rPr>
          <w:lang w:val="es-ES"/>
        </w:rPr>
      </w:pPr>
      <w:r>
        <w:rPr>
          <w:lang w:val="es-ES"/>
        </w:rPr>
        <w:t>En la línea 19 se imprime el resultado en valor entero.</w:t>
      </w:r>
    </w:p>
    <w:p w14:paraId="0A238C02" w14:textId="48BDE200" w:rsidR="001E670E" w:rsidRDefault="001E670E" w:rsidP="00FD32EA">
      <w:pPr>
        <w:rPr>
          <w:lang w:val="es-ES"/>
        </w:rPr>
      </w:pPr>
      <w:r>
        <w:rPr>
          <w:lang w:val="es-ES"/>
        </w:rPr>
        <w:t>En la línea 20 se realiza un salto de línea.</w:t>
      </w:r>
    </w:p>
    <w:p w14:paraId="003F2EB8" w14:textId="463DFC2D" w:rsidR="001E670E" w:rsidRDefault="001E670E" w:rsidP="00FD32EA">
      <w:pPr>
        <w:rPr>
          <w:lang w:val="es-ES"/>
        </w:rPr>
      </w:pPr>
      <w:r>
        <w:rPr>
          <w:lang w:val="es-ES"/>
        </w:rPr>
        <w:t xml:space="preserve">En la línea 22 se limpia EDX con la instrucción </w:t>
      </w:r>
      <w:proofErr w:type="spellStart"/>
      <w:r>
        <w:rPr>
          <w:lang w:val="es-ES"/>
        </w:rPr>
        <w:t>mov</w:t>
      </w:r>
      <w:proofErr w:type="spellEnd"/>
      <w:r>
        <w:rPr>
          <w:lang w:val="es-ES"/>
        </w:rPr>
        <w:t xml:space="preserve"> edx,0 </w:t>
      </w:r>
      <w:proofErr w:type="spellStart"/>
      <w:r>
        <w:rPr>
          <w:lang w:val="es-ES"/>
        </w:rPr>
        <w:t>dandole</w:t>
      </w:r>
      <w:proofErr w:type="spellEnd"/>
      <w:r>
        <w:rPr>
          <w:lang w:val="es-ES"/>
        </w:rPr>
        <w:t xml:space="preserve"> el valor 0 a </w:t>
      </w:r>
      <w:proofErr w:type="spellStart"/>
      <w:r>
        <w:rPr>
          <w:lang w:val="es-ES"/>
        </w:rPr>
        <w:t>edx</w:t>
      </w:r>
      <w:proofErr w:type="spellEnd"/>
      <w:r>
        <w:rPr>
          <w:lang w:val="es-ES"/>
        </w:rPr>
        <w:t xml:space="preserve">, con esto evitamos el </w:t>
      </w:r>
      <w:proofErr w:type="spellStart"/>
      <w:r>
        <w:rPr>
          <w:lang w:val="es-ES"/>
        </w:rPr>
        <w:t>sobreflujo</w:t>
      </w:r>
      <w:proofErr w:type="spellEnd"/>
      <w:r w:rsidR="0049183F">
        <w:rPr>
          <w:lang w:val="es-ES"/>
        </w:rPr>
        <w:t>, y que la división se realice correctamente</w:t>
      </w:r>
      <w:r>
        <w:rPr>
          <w:lang w:val="es-ES"/>
        </w:rPr>
        <w:t>.</w:t>
      </w:r>
    </w:p>
    <w:p w14:paraId="4A1E6B01" w14:textId="653FDAD9" w:rsidR="001E670E" w:rsidRDefault="001E670E" w:rsidP="00FD32EA">
      <w:pPr>
        <w:rPr>
          <w:lang w:val="es-ES"/>
        </w:rPr>
      </w:pPr>
      <w:r>
        <w:rPr>
          <w:lang w:val="es-ES"/>
        </w:rPr>
        <w:t>En la línea 23</w:t>
      </w:r>
      <w:r w:rsidR="0049183F">
        <w:rPr>
          <w:lang w:val="es-ES"/>
        </w:rPr>
        <w:t xml:space="preserve"> realizamos la división con </w:t>
      </w:r>
      <w:proofErr w:type="spellStart"/>
      <w:r w:rsidR="0049183F">
        <w:rPr>
          <w:lang w:val="es-ES"/>
        </w:rPr>
        <w:t>div</w:t>
      </w:r>
      <w:proofErr w:type="spellEnd"/>
      <w:r w:rsidR="0049183F">
        <w:rPr>
          <w:lang w:val="es-ES"/>
        </w:rPr>
        <w:t>, dividiendo el valor de EAX (la multiplicación de suma de bases x altura) entre Formula_1, que este caso fue nuestra variable auxiliar para dividir entre 2.</w:t>
      </w:r>
    </w:p>
    <w:p w14:paraId="5DBBA07B" w14:textId="18541DB6" w:rsidR="0049183F" w:rsidRDefault="0049183F" w:rsidP="00FD32EA">
      <w:pPr>
        <w:rPr>
          <w:lang w:val="es-ES"/>
        </w:rPr>
      </w:pPr>
      <w:r>
        <w:rPr>
          <w:lang w:val="es-ES"/>
        </w:rPr>
        <w:t>En la línea 24 se imprime el resultado en valor entero.</w:t>
      </w:r>
    </w:p>
    <w:p w14:paraId="56956F2E" w14:textId="2AFF1EFA" w:rsidR="0049183F" w:rsidRPr="00780C76" w:rsidRDefault="0049183F" w:rsidP="00FD32EA">
      <w:pPr>
        <w:rPr>
          <w:lang w:val="es-ES"/>
        </w:rPr>
      </w:pPr>
      <w:r>
        <w:rPr>
          <w:lang w:val="es-ES"/>
        </w:rPr>
        <w:t>En la línea 25 se realiza un salto de línea.</w:t>
      </w:r>
    </w:p>
    <w:p w14:paraId="6466155A" w14:textId="77777777" w:rsidR="00F35F10" w:rsidRDefault="00F35F10" w:rsidP="00FD32EA">
      <w:pPr>
        <w:rPr>
          <w:b/>
          <w:bCs/>
          <w:lang w:val="es-ES"/>
        </w:rPr>
      </w:pPr>
    </w:p>
    <w:p w14:paraId="3DB89F6B" w14:textId="77777777" w:rsidR="00F35F10" w:rsidRDefault="00F35F10" w:rsidP="00FD32EA">
      <w:pPr>
        <w:rPr>
          <w:b/>
          <w:bCs/>
          <w:lang w:val="es-ES"/>
        </w:rPr>
      </w:pPr>
    </w:p>
    <w:p w14:paraId="22398C6A" w14:textId="77777777" w:rsidR="00F35F10" w:rsidRDefault="00F35F10" w:rsidP="00FD32EA">
      <w:pPr>
        <w:rPr>
          <w:b/>
          <w:bCs/>
          <w:lang w:val="es-ES"/>
        </w:rPr>
      </w:pPr>
    </w:p>
    <w:p w14:paraId="09299C6F" w14:textId="14CC71FD" w:rsidR="00FD32EA" w:rsidRDefault="00FD32EA" w:rsidP="00FD32EA">
      <w:pPr>
        <w:rPr>
          <w:b/>
          <w:bCs/>
          <w:lang w:val="es-ES"/>
        </w:rPr>
      </w:pPr>
      <w:r w:rsidRPr="00FD32EA">
        <w:rPr>
          <w:b/>
          <w:bCs/>
          <w:lang w:val="es-ES"/>
        </w:rPr>
        <w:t>Resultados</w:t>
      </w:r>
      <w:r>
        <w:rPr>
          <w:b/>
          <w:bCs/>
          <w:lang w:val="es-ES"/>
        </w:rPr>
        <w:t xml:space="preserve">: </w:t>
      </w:r>
    </w:p>
    <w:p w14:paraId="023DA239" w14:textId="77777777" w:rsidR="00F35F10" w:rsidRDefault="00F35F10" w:rsidP="00FD32EA">
      <w:pPr>
        <w:rPr>
          <w:lang w:val="es-ES"/>
        </w:rPr>
      </w:pPr>
    </w:p>
    <w:p w14:paraId="066FB283" w14:textId="09E9F905" w:rsidR="00FD33A5" w:rsidRPr="00FD32EA" w:rsidRDefault="00FD33A5" w:rsidP="00FD32EA">
      <w:pPr>
        <w:rPr>
          <w:lang w:val="es-ES"/>
        </w:rPr>
      </w:pPr>
    </w:p>
    <w:p w14:paraId="5918856C" w14:textId="1F7656FB" w:rsidR="00FD32EA" w:rsidRDefault="006F5EEA" w:rsidP="00FD32EA">
      <w:pPr>
        <w:rPr>
          <w:b/>
          <w:bCs/>
          <w:lang w:val="es-ES"/>
        </w:rPr>
      </w:pPr>
      <w:r>
        <w:rPr>
          <w:noProof/>
        </w:rPr>
        <w:drawing>
          <wp:inline distT="0" distB="0" distL="0" distR="0" wp14:anchorId="0054B7B1" wp14:editId="149E7EE2">
            <wp:extent cx="5584825" cy="1554480"/>
            <wp:effectExtent l="0" t="0" r="0"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0408" t="17786" r="34011" b="59428"/>
                    <a:stretch/>
                  </pic:blipFill>
                  <pic:spPr bwMode="auto">
                    <a:xfrm>
                      <a:off x="0" y="0"/>
                      <a:ext cx="5599577" cy="1558586"/>
                    </a:xfrm>
                    <a:prstGeom prst="rect">
                      <a:avLst/>
                    </a:prstGeom>
                    <a:ln>
                      <a:noFill/>
                    </a:ln>
                    <a:extLst>
                      <a:ext uri="{53640926-AAD7-44D8-BBD7-CCE9431645EC}">
                        <a14:shadowObscured xmlns:a14="http://schemas.microsoft.com/office/drawing/2010/main"/>
                      </a:ext>
                    </a:extLst>
                  </pic:spPr>
                </pic:pic>
              </a:graphicData>
            </a:graphic>
          </wp:inline>
        </w:drawing>
      </w:r>
    </w:p>
    <w:p w14:paraId="19F39B7A" w14:textId="31A044F4" w:rsidR="006F5EEA" w:rsidRDefault="006F5EEA" w:rsidP="00FD32EA">
      <w:pPr>
        <w:rPr>
          <w:b/>
          <w:bCs/>
          <w:lang w:val="es-ES"/>
        </w:rPr>
      </w:pPr>
    </w:p>
    <w:p w14:paraId="6C820FDE" w14:textId="54A79F93" w:rsidR="006F5EEA" w:rsidRDefault="006F5EEA" w:rsidP="00FD32EA">
      <w:pPr>
        <w:rPr>
          <w:b/>
          <w:bCs/>
          <w:lang w:val="es-ES"/>
        </w:rPr>
      </w:pPr>
    </w:p>
    <w:p w14:paraId="3DA1A1D8" w14:textId="7CCAB455" w:rsidR="006F5EEA" w:rsidRDefault="006F5EEA" w:rsidP="00FD32EA">
      <w:pPr>
        <w:rPr>
          <w:b/>
          <w:bCs/>
          <w:lang w:val="es-ES"/>
        </w:rPr>
      </w:pPr>
    </w:p>
    <w:p w14:paraId="07750B0E" w14:textId="3035DA66" w:rsidR="006F5EEA" w:rsidRDefault="006F5EEA" w:rsidP="00FD32EA">
      <w:pPr>
        <w:rPr>
          <w:b/>
          <w:bCs/>
          <w:lang w:val="es-ES"/>
        </w:rPr>
      </w:pPr>
    </w:p>
    <w:p w14:paraId="1D084B61" w14:textId="62409749" w:rsidR="006F5EEA" w:rsidRDefault="006F5EEA" w:rsidP="00FD32EA">
      <w:pPr>
        <w:rPr>
          <w:b/>
          <w:bCs/>
          <w:lang w:val="es-ES"/>
        </w:rPr>
      </w:pPr>
    </w:p>
    <w:p w14:paraId="62F8BD8F" w14:textId="7B8D0251" w:rsidR="006F5EEA" w:rsidRDefault="006F5EEA" w:rsidP="00FD32EA">
      <w:pPr>
        <w:rPr>
          <w:b/>
          <w:bCs/>
          <w:lang w:val="es-ES"/>
        </w:rPr>
      </w:pPr>
    </w:p>
    <w:p w14:paraId="6B9EE8CA" w14:textId="4A5587E4" w:rsidR="006F5EEA" w:rsidRDefault="006F5EEA" w:rsidP="00FD32EA">
      <w:pPr>
        <w:rPr>
          <w:b/>
          <w:bCs/>
          <w:lang w:val="es-ES"/>
        </w:rPr>
      </w:pPr>
    </w:p>
    <w:p w14:paraId="4E4B0F11" w14:textId="308DE5D4" w:rsidR="006F5EEA" w:rsidRDefault="006F5EEA" w:rsidP="00FD32EA">
      <w:pPr>
        <w:rPr>
          <w:b/>
          <w:bCs/>
          <w:lang w:val="es-ES"/>
        </w:rPr>
      </w:pPr>
    </w:p>
    <w:p w14:paraId="5CC32B5A" w14:textId="77777777" w:rsidR="006F5EEA" w:rsidRDefault="006F5EEA" w:rsidP="00FD32EA">
      <w:pPr>
        <w:rPr>
          <w:b/>
          <w:bCs/>
          <w:lang w:val="es-ES"/>
        </w:rPr>
      </w:pPr>
    </w:p>
    <w:p w14:paraId="5D137EB5" w14:textId="77777777" w:rsidR="006F5EEA" w:rsidRDefault="006F5EEA" w:rsidP="00C13485">
      <w:pPr>
        <w:pStyle w:val="Ttulo3"/>
        <w:rPr>
          <w:lang w:val="es-ES"/>
        </w:rPr>
      </w:pPr>
    </w:p>
    <w:p w14:paraId="1EB4D303" w14:textId="3F3A98CC" w:rsidR="00C13485" w:rsidRDefault="002C23F4" w:rsidP="00C13485">
      <w:pPr>
        <w:pStyle w:val="Ttulo3"/>
        <w:rPr>
          <w:lang w:val="es-ES"/>
        </w:rPr>
      </w:pPr>
      <w:bookmarkStart w:id="2" w:name="_Toc114500337"/>
      <w:r>
        <w:rPr>
          <w:lang w:val="es-ES"/>
        </w:rPr>
        <w:t>Ejercicio</w:t>
      </w:r>
      <w:r w:rsidR="00C13485">
        <w:rPr>
          <w:lang w:val="es-ES"/>
        </w:rPr>
        <w:t xml:space="preserve"> 2. </w:t>
      </w:r>
      <w:r w:rsidR="006F5EEA">
        <w:rPr>
          <w:lang w:val="es-ES"/>
        </w:rPr>
        <w:t>Sueldo</w:t>
      </w:r>
      <w:bookmarkEnd w:id="2"/>
    </w:p>
    <w:p w14:paraId="4AE07A30" w14:textId="77777777" w:rsidR="002C23F4" w:rsidRDefault="002C23F4" w:rsidP="002C23F4">
      <w:pPr>
        <w:rPr>
          <w:lang w:val="es-ES"/>
        </w:rPr>
      </w:pPr>
    </w:p>
    <w:p w14:paraId="20BC5DCE" w14:textId="0BE4CE5B" w:rsidR="002C23F4" w:rsidRDefault="002C23F4" w:rsidP="002C23F4">
      <w:pPr>
        <w:rPr>
          <w:lang w:val="es-ES"/>
        </w:rPr>
      </w:pPr>
      <w:r w:rsidRPr="00C13485">
        <w:rPr>
          <w:b/>
          <w:bCs/>
          <w:lang w:val="es-ES"/>
        </w:rPr>
        <w:t>Descripción</w:t>
      </w:r>
      <w:r>
        <w:rPr>
          <w:lang w:val="es-ES"/>
        </w:rPr>
        <w:t>: Realizar un programa en</w:t>
      </w:r>
      <w:r w:rsidR="006F5EEA">
        <w:rPr>
          <w:lang w:val="es-ES"/>
        </w:rPr>
        <w:t xml:space="preserve"> lenguaje ensamblador en Visual Studio, que sea capaz de calcular el </w:t>
      </w:r>
      <w:r w:rsidR="006F5EEA">
        <w:rPr>
          <w:lang w:val="es-ES"/>
        </w:rPr>
        <w:t>sueldo de un trabajador multiplicando el sueldo por las horas</w:t>
      </w:r>
      <w:r w:rsidR="006F5EEA">
        <w:rPr>
          <w:lang w:val="es-ES"/>
        </w:rPr>
        <w:t xml:space="preserve"> (sin </w:t>
      </w:r>
      <w:r w:rsidR="006F5EEA">
        <w:rPr>
          <w:lang w:val="es-ES"/>
        </w:rPr>
        <w:t xml:space="preserve">limitantes, sueldo u horas </w:t>
      </w:r>
      <w:r w:rsidR="00C47F92">
        <w:rPr>
          <w:lang w:val="es-ES"/>
        </w:rPr>
        <w:t>exageradas</w:t>
      </w:r>
      <w:r w:rsidR="006F5EEA">
        <w:rPr>
          <w:lang w:val="es-ES"/>
        </w:rPr>
        <w:t>).</w:t>
      </w:r>
    </w:p>
    <w:p w14:paraId="75675D8E" w14:textId="77777777" w:rsidR="002C23F4" w:rsidRDefault="002C23F4" w:rsidP="002C23F4">
      <w:pPr>
        <w:rPr>
          <w:lang w:val="es-ES"/>
        </w:rPr>
      </w:pPr>
    </w:p>
    <w:p w14:paraId="197D19DB" w14:textId="77777777" w:rsidR="002C23F4" w:rsidRDefault="002C23F4" w:rsidP="002C23F4">
      <w:pPr>
        <w:rPr>
          <w:lang w:val="es-ES"/>
        </w:rPr>
      </w:pPr>
      <w:r w:rsidRPr="00C13485">
        <w:rPr>
          <w:b/>
          <w:bCs/>
          <w:lang w:val="es-ES"/>
        </w:rPr>
        <w:t>Introducción</w:t>
      </w:r>
      <w:r>
        <w:rPr>
          <w:lang w:val="es-ES"/>
        </w:rPr>
        <w:t>:</w:t>
      </w:r>
    </w:p>
    <w:p w14:paraId="6F55B767" w14:textId="77777777" w:rsidR="002C23F4" w:rsidRDefault="002C23F4" w:rsidP="002C23F4">
      <w:pPr>
        <w:rPr>
          <w:lang w:val="es-ES"/>
        </w:rPr>
      </w:pPr>
      <w:r>
        <w:rPr>
          <w:lang w:val="es-ES"/>
        </w:rPr>
        <w:t xml:space="preserve"> </w:t>
      </w:r>
    </w:p>
    <w:p w14:paraId="743EA4AA" w14:textId="77777777" w:rsidR="00C47F92" w:rsidRDefault="00C47F92" w:rsidP="00C47F92">
      <w:pPr>
        <w:rPr>
          <w:lang w:val="es-ES"/>
        </w:rPr>
      </w:pPr>
    </w:p>
    <w:p w14:paraId="22400E1D" w14:textId="77777777" w:rsidR="00C47F92" w:rsidRDefault="00C47F92" w:rsidP="00C47F92">
      <w:pPr>
        <w:rPr>
          <w:lang w:val="es-ES"/>
        </w:rPr>
      </w:pPr>
      <w:r>
        <w:rPr>
          <w:lang w:val="es-ES"/>
        </w:rPr>
        <w:t>Se requiere conocimiento de las siguientes instrucciones de lenguaje Ensamblador:</w:t>
      </w:r>
    </w:p>
    <w:p w14:paraId="0E6A27DC" w14:textId="77777777" w:rsidR="00C47F92" w:rsidRDefault="00C47F92" w:rsidP="00C47F92">
      <w:pPr>
        <w:rPr>
          <w:lang w:val="es-ES"/>
        </w:rPr>
      </w:pPr>
    </w:p>
    <w:p w14:paraId="1987D4AD" w14:textId="130CFAC2" w:rsidR="00C47F92" w:rsidRDefault="00C47F92" w:rsidP="00C47F92">
      <w:pPr>
        <w:rPr>
          <w:b/>
          <w:bCs/>
          <w:lang w:val="es-ES"/>
        </w:rPr>
      </w:pPr>
      <w:r w:rsidRPr="007971A0">
        <w:rPr>
          <w:b/>
          <w:bCs/>
          <w:lang w:val="es-ES"/>
        </w:rPr>
        <w:t>MOV:</w:t>
      </w:r>
    </w:p>
    <w:p w14:paraId="73FCAEBA" w14:textId="77777777" w:rsidR="00C47F92" w:rsidRPr="007971A0" w:rsidRDefault="00C47F92" w:rsidP="00C47F92">
      <w:pPr>
        <w:rPr>
          <w:b/>
          <w:bCs/>
          <w:lang w:val="es-ES"/>
        </w:rPr>
      </w:pPr>
    </w:p>
    <w:p w14:paraId="0AF6BBB4" w14:textId="77777777" w:rsidR="00C47F92" w:rsidRPr="007971A0" w:rsidRDefault="00C47F92" w:rsidP="00C47F92">
      <w:pPr>
        <w:rPr>
          <w:lang w:val="es-ES"/>
        </w:rPr>
      </w:pPr>
      <w:r w:rsidRPr="007971A0">
        <w:rPr>
          <w:lang w:val="es-ES"/>
        </w:rPr>
        <w:t>Propósito: Transferencia de datos entre celdas de memoria, registros y acumulador.</w:t>
      </w:r>
    </w:p>
    <w:p w14:paraId="368BAD7A" w14:textId="77777777" w:rsidR="00C47F92" w:rsidRPr="007971A0" w:rsidRDefault="00C47F92" w:rsidP="00C47F92">
      <w:pPr>
        <w:rPr>
          <w:lang w:val="es-ES"/>
        </w:rPr>
      </w:pPr>
    </w:p>
    <w:p w14:paraId="278AE6EE" w14:textId="77777777" w:rsidR="00C47F92" w:rsidRPr="007971A0" w:rsidRDefault="00C47F92" w:rsidP="00C47F92">
      <w:pPr>
        <w:rPr>
          <w:lang w:val="es-ES"/>
        </w:rPr>
      </w:pPr>
      <w:r w:rsidRPr="007971A0">
        <w:rPr>
          <w:lang w:val="es-ES"/>
        </w:rPr>
        <w:t>Sintaxis:</w:t>
      </w:r>
    </w:p>
    <w:p w14:paraId="16CA087D" w14:textId="77777777" w:rsidR="00C47F92" w:rsidRPr="007971A0" w:rsidRDefault="00C47F92" w:rsidP="00C47F92">
      <w:pPr>
        <w:rPr>
          <w:lang w:val="es-ES"/>
        </w:rPr>
      </w:pPr>
    </w:p>
    <w:p w14:paraId="5FB45696" w14:textId="77777777" w:rsidR="00C47F92" w:rsidRPr="007971A0" w:rsidRDefault="00C47F92" w:rsidP="00C47F92">
      <w:pPr>
        <w:rPr>
          <w:lang w:val="es-ES"/>
        </w:rPr>
      </w:pPr>
      <w:r w:rsidRPr="007971A0">
        <w:rPr>
          <w:lang w:val="es-ES"/>
        </w:rPr>
        <w:t xml:space="preserve">MOV </w:t>
      </w:r>
      <w:proofErr w:type="spellStart"/>
      <w:proofErr w:type="gramStart"/>
      <w:r w:rsidRPr="007971A0">
        <w:rPr>
          <w:lang w:val="es-ES"/>
        </w:rPr>
        <w:t>Destino,Fuente</w:t>
      </w:r>
      <w:proofErr w:type="spellEnd"/>
      <w:proofErr w:type="gramEnd"/>
    </w:p>
    <w:p w14:paraId="246A94A8" w14:textId="77777777" w:rsidR="00C47F92" w:rsidRPr="007971A0" w:rsidRDefault="00C47F92" w:rsidP="00C47F92">
      <w:pPr>
        <w:rPr>
          <w:lang w:val="es-ES"/>
        </w:rPr>
      </w:pPr>
    </w:p>
    <w:p w14:paraId="27D5B48B" w14:textId="77777777" w:rsidR="00C47F92" w:rsidRPr="007971A0" w:rsidRDefault="00C47F92" w:rsidP="00C47F92">
      <w:pPr>
        <w:rPr>
          <w:lang w:val="es-ES"/>
        </w:rPr>
      </w:pPr>
      <w:r w:rsidRPr="007971A0">
        <w:rPr>
          <w:lang w:val="es-ES"/>
        </w:rPr>
        <w:t>Donde Destino es el lugar a donde se moverán los datos y fuente es el lugar donde se encuentran dichos datos.</w:t>
      </w:r>
    </w:p>
    <w:p w14:paraId="4C7C0539" w14:textId="77777777" w:rsidR="00C47F92" w:rsidRPr="007971A0" w:rsidRDefault="00C47F92" w:rsidP="00C47F92">
      <w:pPr>
        <w:rPr>
          <w:lang w:val="es-ES"/>
        </w:rPr>
      </w:pPr>
    </w:p>
    <w:p w14:paraId="4CE1358C" w14:textId="77777777" w:rsidR="00C47F92" w:rsidRPr="007971A0" w:rsidRDefault="00C47F92" w:rsidP="00C47F92">
      <w:pPr>
        <w:rPr>
          <w:lang w:val="es-ES"/>
        </w:rPr>
      </w:pPr>
      <w:r w:rsidRPr="007971A0">
        <w:rPr>
          <w:lang w:val="es-ES"/>
        </w:rPr>
        <w:t>Los diferentes movimientos de datos permitidos para esta instrucción son:</w:t>
      </w:r>
    </w:p>
    <w:p w14:paraId="76D00D87" w14:textId="77777777" w:rsidR="00C47F92" w:rsidRPr="007971A0" w:rsidRDefault="00C47F92" w:rsidP="00C47F92">
      <w:pPr>
        <w:rPr>
          <w:lang w:val="es-ES"/>
        </w:rPr>
      </w:pPr>
    </w:p>
    <w:p w14:paraId="26A3F3CC" w14:textId="77777777" w:rsidR="00C47F92" w:rsidRPr="007971A0" w:rsidRDefault="00C47F92" w:rsidP="00C47F92">
      <w:pPr>
        <w:rPr>
          <w:lang w:val="es-ES"/>
        </w:rPr>
      </w:pPr>
      <w:r w:rsidRPr="007971A0">
        <w:rPr>
          <w:lang w:val="es-ES"/>
        </w:rPr>
        <w:t>Destino: memoria. Fuente: acumulador</w:t>
      </w:r>
    </w:p>
    <w:p w14:paraId="7ACCA768" w14:textId="77777777" w:rsidR="00C47F92" w:rsidRPr="007971A0" w:rsidRDefault="00C47F92" w:rsidP="00C47F92">
      <w:pPr>
        <w:rPr>
          <w:lang w:val="es-ES"/>
        </w:rPr>
      </w:pPr>
      <w:r w:rsidRPr="007971A0">
        <w:rPr>
          <w:lang w:val="es-ES"/>
        </w:rPr>
        <w:t>Destino: acumulador. Fuente: memoria</w:t>
      </w:r>
    </w:p>
    <w:p w14:paraId="183F39DE" w14:textId="77777777" w:rsidR="00C47F92" w:rsidRPr="007971A0" w:rsidRDefault="00C47F92" w:rsidP="00C47F92">
      <w:pPr>
        <w:rPr>
          <w:lang w:val="es-ES"/>
        </w:rPr>
      </w:pPr>
      <w:r w:rsidRPr="007971A0">
        <w:rPr>
          <w:lang w:val="es-ES"/>
        </w:rPr>
        <w:t>Destino: registro de segmento. Fuente: memoria/registro</w:t>
      </w:r>
    </w:p>
    <w:p w14:paraId="4C9BC181" w14:textId="77777777" w:rsidR="00C47F92" w:rsidRPr="007971A0" w:rsidRDefault="00C47F92" w:rsidP="00C47F92">
      <w:pPr>
        <w:rPr>
          <w:lang w:val="es-ES"/>
        </w:rPr>
      </w:pPr>
      <w:r w:rsidRPr="007971A0">
        <w:rPr>
          <w:lang w:val="es-ES"/>
        </w:rPr>
        <w:t>Destino: memoria/registro. Fuente: registro de segmento</w:t>
      </w:r>
    </w:p>
    <w:p w14:paraId="0E5B5320" w14:textId="77777777" w:rsidR="00C47F92" w:rsidRPr="007971A0" w:rsidRDefault="00C47F92" w:rsidP="00C47F92">
      <w:pPr>
        <w:rPr>
          <w:lang w:val="es-ES"/>
        </w:rPr>
      </w:pPr>
      <w:r w:rsidRPr="007971A0">
        <w:rPr>
          <w:lang w:val="es-ES"/>
        </w:rPr>
        <w:t>Destino: registro. Fuente: registro</w:t>
      </w:r>
    </w:p>
    <w:p w14:paraId="60909D42" w14:textId="77777777" w:rsidR="00C47F92" w:rsidRPr="007971A0" w:rsidRDefault="00C47F92" w:rsidP="00C47F92">
      <w:pPr>
        <w:rPr>
          <w:lang w:val="es-ES"/>
        </w:rPr>
      </w:pPr>
      <w:r w:rsidRPr="007971A0">
        <w:rPr>
          <w:lang w:val="es-ES"/>
        </w:rPr>
        <w:t>Destino: registro. Fuente: memoria</w:t>
      </w:r>
    </w:p>
    <w:p w14:paraId="26EDD461" w14:textId="77777777" w:rsidR="00C47F92" w:rsidRPr="007971A0" w:rsidRDefault="00C47F92" w:rsidP="00C47F92">
      <w:pPr>
        <w:rPr>
          <w:lang w:val="es-ES"/>
        </w:rPr>
      </w:pPr>
      <w:r w:rsidRPr="007971A0">
        <w:rPr>
          <w:lang w:val="es-ES"/>
        </w:rPr>
        <w:t>Destino: memoria. Fuente: registro</w:t>
      </w:r>
    </w:p>
    <w:p w14:paraId="0CF95A31" w14:textId="77777777" w:rsidR="00C47F92" w:rsidRPr="007971A0" w:rsidRDefault="00C47F92" w:rsidP="00C47F92">
      <w:pPr>
        <w:rPr>
          <w:lang w:val="es-ES"/>
        </w:rPr>
      </w:pPr>
      <w:r w:rsidRPr="007971A0">
        <w:rPr>
          <w:lang w:val="es-ES"/>
        </w:rPr>
        <w:t>Destino: registro. Fuente: dato inmediato</w:t>
      </w:r>
    </w:p>
    <w:p w14:paraId="5505D22E" w14:textId="77777777" w:rsidR="00C47F92" w:rsidRDefault="00C47F92" w:rsidP="00C47F92">
      <w:pPr>
        <w:rPr>
          <w:lang w:val="es-ES"/>
        </w:rPr>
      </w:pPr>
      <w:r w:rsidRPr="007971A0">
        <w:rPr>
          <w:lang w:val="es-ES"/>
        </w:rPr>
        <w:t>Destino: memoria. Fuente: dato inmediato</w:t>
      </w:r>
    </w:p>
    <w:p w14:paraId="755E6321" w14:textId="77777777" w:rsidR="00C47F92" w:rsidRDefault="00C47F92" w:rsidP="00C47F92"/>
    <w:p w14:paraId="410DD03D" w14:textId="3FC815FF" w:rsidR="00C47F92" w:rsidRDefault="00C47F92" w:rsidP="00C47F92">
      <w:r w:rsidRPr="007971A0">
        <w:rPr>
          <w:b/>
          <w:bCs/>
        </w:rPr>
        <w:t>CALL:</w:t>
      </w:r>
      <w:r>
        <w:t xml:space="preserve"> </w:t>
      </w:r>
      <w:r w:rsidRPr="007971A0">
        <w:t>La instrucción CALL sirve para hacer llamadas a funciones en ensamblador.</w:t>
      </w:r>
    </w:p>
    <w:p w14:paraId="7A00BE5C" w14:textId="77777777" w:rsidR="00C47F92" w:rsidRDefault="00C47F92" w:rsidP="00C47F92"/>
    <w:p w14:paraId="49FA99B0" w14:textId="77777777" w:rsidR="00C47F92" w:rsidRDefault="00C47F92" w:rsidP="00C47F92"/>
    <w:p w14:paraId="2DE6D380" w14:textId="77777777" w:rsidR="00C47F92" w:rsidRPr="00B056E5" w:rsidRDefault="00C47F92" w:rsidP="00C47F92">
      <w:pPr>
        <w:rPr>
          <w:b/>
          <w:bCs/>
        </w:rPr>
      </w:pPr>
      <w:r w:rsidRPr="00B056E5">
        <w:rPr>
          <w:b/>
          <w:bCs/>
        </w:rPr>
        <w:t>MUL:</w:t>
      </w:r>
      <w:r>
        <w:rPr>
          <w:b/>
          <w:bCs/>
        </w:rPr>
        <w:t xml:space="preserve"> </w:t>
      </w:r>
      <w:r>
        <w:t>Multiplicación sin signo</w:t>
      </w:r>
    </w:p>
    <w:p w14:paraId="0B4C91D2" w14:textId="77777777" w:rsidR="00C47F92" w:rsidRDefault="00C47F92" w:rsidP="00C47F92"/>
    <w:p w14:paraId="1382E13C" w14:textId="77777777" w:rsidR="00C47F92" w:rsidRDefault="00C47F92" w:rsidP="00C47F92">
      <w:r>
        <w:t>Sintaxis:         MUL fuente</w:t>
      </w:r>
    </w:p>
    <w:p w14:paraId="1F077A43" w14:textId="77777777" w:rsidR="00C47F92" w:rsidRDefault="00C47F92" w:rsidP="00C47F92"/>
    <w:p w14:paraId="7CEA3068" w14:textId="77777777" w:rsidR="00C47F92" w:rsidRDefault="00C47F92" w:rsidP="00C47F92">
      <w:r>
        <w:t>El ensamblador asume que el multiplicando será del mismo tamaño que el del multiplicador, por lo tanto, multiplica el valor almacenado en el registro que se le da como operando por el que se encuentre contenido en AH si el multiplicador es de 8 bits o por AX si el multiplicador es de 16 bits.</w:t>
      </w:r>
    </w:p>
    <w:p w14:paraId="3F4FFE57" w14:textId="77777777" w:rsidR="00C47F92" w:rsidRDefault="00C47F92" w:rsidP="00C47F92"/>
    <w:p w14:paraId="7ADD337B" w14:textId="77777777" w:rsidR="00C47F92" w:rsidRDefault="00C47F92" w:rsidP="00C47F92">
      <w:r>
        <w:lastRenderedPageBreak/>
        <w:t>Cuando se realiza una multiplicación con valores de 8 bits el resultado se almacena en el registro AX y cuando la multiplicación es con valores de 16 bits el resultado se almacena en el registro par DX:AX.</w:t>
      </w:r>
    </w:p>
    <w:p w14:paraId="15629D25" w14:textId="0081903A" w:rsidR="002C23F4" w:rsidRPr="00C47F92" w:rsidRDefault="002C23F4" w:rsidP="002C23F4"/>
    <w:p w14:paraId="03335748" w14:textId="77777777" w:rsidR="002C23F4" w:rsidRDefault="002C23F4" w:rsidP="002C23F4">
      <w:pPr>
        <w:rPr>
          <w:lang w:val="es-ES"/>
        </w:rPr>
      </w:pPr>
    </w:p>
    <w:p w14:paraId="63A81987" w14:textId="77777777" w:rsidR="002C23F4" w:rsidRPr="00C13485" w:rsidRDefault="002C23F4" w:rsidP="002C23F4">
      <w:pPr>
        <w:rPr>
          <w:i/>
          <w:iCs/>
          <w:lang w:val="es-ES"/>
        </w:rPr>
      </w:pPr>
    </w:p>
    <w:p w14:paraId="42E84EF9" w14:textId="77777777" w:rsidR="002C23F4" w:rsidRDefault="002C23F4" w:rsidP="002C23F4">
      <w:pPr>
        <w:rPr>
          <w:b/>
          <w:bCs/>
          <w:lang w:val="es-ES"/>
        </w:rPr>
      </w:pPr>
      <w:r w:rsidRPr="00C13485">
        <w:rPr>
          <w:b/>
          <w:bCs/>
          <w:lang w:val="es-ES"/>
        </w:rPr>
        <w:t>Desarrollo:</w:t>
      </w:r>
      <w:r>
        <w:rPr>
          <w:b/>
          <w:bCs/>
          <w:lang w:val="es-ES"/>
        </w:rPr>
        <w:t xml:space="preserve"> </w:t>
      </w:r>
    </w:p>
    <w:p w14:paraId="41B4ADD1" w14:textId="63C92FB7" w:rsidR="002C23F4" w:rsidRDefault="002C23F4" w:rsidP="002C23F4"/>
    <w:p w14:paraId="4B7D0C1B" w14:textId="6DB5AE91" w:rsidR="002C23F4" w:rsidRDefault="00C47F92" w:rsidP="002C23F4">
      <w:r>
        <w:rPr>
          <w:noProof/>
        </w:rPr>
        <w:drawing>
          <wp:inline distT="0" distB="0" distL="0" distR="0" wp14:anchorId="4401003B" wp14:editId="33F233B0">
            <wp:extent cx="5135880" cy="4102626"/>
            <wp:effectExtent l="0" t="0" r="762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988" t="10379" r="74066" b="57031"/>
                    <a:stretch/>
                  </pic:blipFill>
                  <pic:spPr bwMode="auto">
                    <a:xfrm>
                      <a:off x="0" y="0"/>
                      <a:ext cx="5149451" cy="4113466"/>
                    </a:xfrm>
                    <a:prstGeom prst="rect">
                      <a:avLst/>
                    </a:prstGeom>
                    <a:ln>
                      <a:noFill/>
                    </a:ln>
                    <a:extLst>
                      <a:ext uri="{53640926-AAD7-44D8-BBD7-CCE9431645EC}">
                        <a14:shadowObscured xmlns:a14="http://schemas.microsoft.com/office/drawing/2010/main"/>
                      </a:ext>
                    </a:extLst>
                  </pic:spPr>
                </pic:pic>
              </a:graphicData>
            </a:graphic>
          </wp:inline>
        </w:drawing>
      </w:r>
    </w:p>
    <w:p w14:paraId="6DF6E363" w14:textId="337E50C4" w:rsidR="00C47F92" w:rsidRDefault="00C47F92" w:rsidP="002C23F4"/>
    <w:p w14:paraId="0FED362A" w14:textId="7306D4B6" w:rsidR="00C47F92" w:rsidRDefault="00DA2D2E" w:rsidP="002C23F4">
      <w:r>
        <w:t>En el DATA se declaran y asignan valores a sus variables</w:t>
      </w:r>
    </w:p>
    <w:p w14:paraId="5EF92221" w14:textId="19E99C58" w:rsidR="00DA2D2E" w:rsidRDefault="00DA2D2E" w:rsidP="002C23F4">
      <w:r>
        <w:t>En la línea 6 Se declara la variable Sueldo_2 y se asigna un valor de 2500</w:t>
      </w:r>
    </w:p>
    <w:p w14:paraId="321F8CAC" w14:textId="45B8A33C" w:rsidR="00DA2D2E" w:rsidRDefault="00DA2D2E" w:rsidP="002C23F4">
      <w:r>
        <w:t xml:space="preserve">En la línea </w:t>
      </w:r>
      <w:r>
        <w:t>7</w:t>
      </w:r>
      <w:r>
        <w:t xml:space="preserve"> Se declara la variable </w:t>
      </w:r>
      <w:r>
        <w:t>Hora</w:t>
      </w:r>
      <w:r>
        <w:t xml:space="preserve">_2 y se asigna un valor de </w:t>
      </w:r>
      <w:r>
        <w:t>8</w:t>
      </w:r>
    </w:p>
    <w:p w14:paraId="1E752C11" w14:textId="0CED55C4" w:rsidR="00DA2D2E" w:rsidRDefault="00DA2D2E" w:rsidP="002C23F4">
      <w:r>
        <w:t>En el CODE se pondrá la lógica del programa.</w:t>
      </w:r>
    </w:p>
    <w:p w14:paraId="08000272" w14:textId="1D4A83BE" w:rsidR="00DA2D2E" w:rsidRDefault="00DA2D2E" w:rsidP="002C23F4">
      <w:r>
        <w:t xml:space="preserve">En la línea 11 se </w:t>
      </w:r>
      <w:r w:rsidR="00B50284">
        <w:t>transfiere el valor de Hora_2 a EAX</w:t>
      </w:r>
    </w:p>
    <w:p w14:paraId="4EACDBDA" w14:textId="4E0399F0" w:rsidR="00B50284" w:rsidRDefault="00B50284" w:rsidP="002C23F4">
      <w:r>
        <w:t>En la línea 12 se multiplica EAX por Sueldo_2</w:t>
      </w:r>
    </w:p>
    <w:p w14:paraId="7B357349" w14:textId="62B0C271" w:rsidR="00B50284" w:rsidRDefault="00B50284" w:rsidP="002C23F4">
      <w:r>
        <w:t>En la línea 13 se imprime el resultado en consola, dando así un valor entero y positivo.</w:t>
      </w:r>
    </w:p>
    <w:p w14:paraId="32FAE661" w14:textId="77777777" w:rsidR="00B50284" w:rsidRDefault="00B50284" w:rsidP="002C23F4"/>
    <w:p w14:paraId="17465834" w14:textId="77777777" w:rsidR="002C23F4" w:rsidRPr="00FD33A5" w:rsidRDefault="002C23F4" w:rsidP="002C23F4"/>
    <w:p w14:paraId="00B2880E" w14:textId="77777777" w:rsidR="002C23F4" w:rsidRDefault="002C23F4" w:rsidP="002C23F4">
      <w:pPr>
        <w:rPr>
          <w:lang w:val="es-ES"/>
        </w:rPr>
      </w:pPr>
    </w:p>
    <w:p w14:paraId="5C1A274C" w14:textId="77777777" w:rsidR="002C23F4" w:rsidRDefault="002C23F4" w:rsidP="002C23F4">
      <w:pPr>
        <w:rPr>
          <w:b/>
          <w:bCs/>
          <w:lang w:val="es-ES"/>
        </w:rPr>
      </w:pPr>
    </w:p>
    <w:p w14:paraId="726280E0" w14:textId="77777777" w:rsidR="002C23F4" w:rsidRDefault="002C23F4" w:rsidP="002C23F4">
      <w:pPr>
        <w:rPr>
          <w:b/>
          <w:bCs/>
          <w:lang w:val="es-ES"/>
        </w:rPr>
      </w:pPr>
    </w:p>
    <w:p w14:paraId="47F6F6C1" w14:textId="77777777" w:rsidR="002C23F4" w:rsidRDefault="002C23F4" w:rsidP="002C23F4">
      <w:pPr>
        <w:rPr>
          <w:b/>
          <w:bCs/>
          <w:lang w:val="es-ES"/>
        </w:rPr>
      </w:pPr>
    </w:p>
    <w:p w14:paraId="68651ACF" w14:textId="77777777" w:rsidR="002C23F4" w:rsidRDefault="002C23F4" w:rsidP="002C23F4">
      <w:pPr>
        <w:rPr>
          <w:b/>
          <w:bCs/>
          <w:lang w:val="es-ES"/>
        </w:rPr>
      </w:pPr>
    </w:p>
    <w:p w14:paraId="09C26918" w14:textId="77777777" w:rsidR="002C23F4" w:rsidRDefault="002C23F4" w:rsidP="002C23F4">
      <w:pPr>
        <w:rPr>
          <w:b/>
          <w:bCs/>
          <w:lang w:val="es-ES"/>
        </w:rPr>
      </w:pPr>
      <w:r w:rsidRPr="00FD32EA">
        <w:rPr>
          <w:b/>
          <w:bCs/>
          <w:lang w:val="es-ES"/>
        </w:rPr>
        <w:lastRenderedPageBreak/>
        <w:t>Resultados</w:t>
      </w:r>
      <w:r>
        <w:rPr>
          <w:b/>
          <w:bCs/>
          <w:lang w:val="es-ES"/>
        </w:rPr>
        <w:t xml:space="preserve">: </w:t>
      </w:r>
    </w:p>
    <w:p w14:paraId="5EF11708" w14:textId="620D80C5" w:rsidR="009D3BEB" w:rsidRDefault="009D3BEB">
      <w:pPr>
        <w:rPr>
          <w:lang w:val="es-ES"/>
        </w:rPr>
      </w:pPr>
    </w:p>
    <w:p w14:paraId="3B11F0DD" w14:textId="267EFA84" w:rsidR="009D3BEB" w:rsidRDefault="00DA2D2E">
      <w:pPr>
        <w:rPr>
          <w:lang w:val="es-ES"/>
        </w:rPr>
      </w:pPr>
      <w:r>
        <w:rPr>
          <w:noProof/>
        </w:rPr>
        <w:drawing>
          <wp:inline distT="0" distB="0" distL="0" distR="0" wp14:anchorId="705D6CE5" wp14:editId="27B65D9B">
            <wp:extent cx="6454775" cy="1638300"/>
            <wp:effectExtent l="0" t="0" r="3175"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0319" t="17863" r="32790" b="60894"/>
                    <a:stretch/>
                  </pic:blipFill>
                  <pic:spPr bwMode="auto">
                    <a:xfrm>
                      <a:off x="0" y="0"/>
                      <a:ext cx="6472359" cy="1642763"/>
                    </a:xfrm>
                    <a:prstGeom prst="rect">
                      <a:avLst/>
                    </a:prstGeom>
                    <a:ln>
                      <a:noFill/>
                    </a:ln>
                    <a:extLst>
                      <a:ext uri="{53640926-AAD7-44D8-BBD7-CCE9431645EC}">
                        <a14:shadowObscured xmlns:a14="http://schemas.microsoft.com/office/drawing/2010/main"/>
                      </a:ext>
                    </a:extLst>
                  </pic:spPr>
                </pic:pic>
              </a:graphicData>
            </a:graphic>
          </wp:inline>
        </w:drawing>
      </w:r>
    </w:p>
    <w:p w14:paraId="7D7B1E0D" w14:textId="048975E1" w:rsidR="009D3BEB" w:rsidRDefault="009D3BEB" w:rsidP="004C28F2">
      <w:pPr>
        <w:jc w:val="center"/>
        <w:rPr>
          <w:lang w:val="es-ES"/>
        </w:rPr>
      </w:pPr>
    </w:p>
    <w:p w14:paraId="6D9B5B1B" w14:textId="7C03111E" w:rsidR="00674A1F" w:rsidRDefault="00674A1F">
      <w:pPr>
        <w:rPr>
          <w:lang w:val="es-ES"/>
        </w:rPr>
      </w:pPr>
    </w:p>
    <w:p w14:paraId="1CB4A4E9" w14:textId="59273F9B" w:rsidR="00674A1F" w:rsidRDefault="00674A1F">
      <w:pPr>
        <w:rPr>
          <w:lang w:val="es-ES"/>
        </w:rPr>
      </w:pPr>
    </w:p>
    <w:p w14:paraId="51C009A7" w14:textId="4F3F3E88" w:rsidR="00674A1F" w:rsidRDefault="00674A1F">
      <w:pPr>
        <w:rPr>
          <w:lang w:val="es-ES"/>
        </w:rPr>
      </w:pPr>
    </w:p>
    <w:p w14:paraId="1024711C" w14:textId="61140588" w:rsidR="00674A1F" w:rsidRDefault="00674A1F">
      <w:pPr>
        <w:rPr>
          <w:lang w:val="es-ES"/>
        </w:rPr>
      </w:pPr>
    </w:p>
    <w:p w14:paraId="15849860" w14:textId="5EE94695" w:rsidR="00674A1F" w:rsidRDefault="00674A1F">
      <w:pPr>
        <w:rPr>
          <w:lang w:val="es-ES"/>
        </w:rPr>
      </w:pPr>
    </w:p>
    <w:p w14:paraId="36459D9E" w14:textId="27BC87EC" w:rsidR="003401D5" w:rsidRDefault="003401D5">
      <w:pPr>
        <w:rPr>
          <w:lang w:val="es-ES"/>
        </w:rPr>
      </w:pPr>
    </w:p>
    <w:p w14:paraId="06B73431" w14:textId="6DB1398A" w:rsidR="003401D5" w:rsidRDefault="003401D5">
      <w:pPr>
        <w:rPr>
          <w:lang w:val="es-ES"/>
        </w:rPr>
      </w:pPr>
    </w:p>
    <w:p w14:paraId="42F946DD" w14:textId="6B88B944" w:rsidR="003401D5" w:rsidRDefault="003401D5">
      <w:pPr>
        <w:rPr>
          <w:lang w:val="es-ES"/>
        </w:rPr>
      </w:pPr>
    </w:p>
    <w:p w14:paraId="773861A2" w14:textId="38AE513A" w:rsidR="003401D5" w:rsidRDefault="003401D5">
      <w:pPr>
        <w:rPr>
          <w:lang w:val="es-ES"/>
        </w:rPr>
      </w:pPr>
    </w:p>
    <w:p w14:paraId="126EEF5F" w14:textId="2D156409" w:rsidR="003401D5" w:rsidRDefault="003401D5">
      <w:pPr>
        <w:rPr>
          <w:lang w:val="es-ES"/>
        </w:rPr>
      </w:pPr>
    </w:p>
    <w:p w14:paraId="28AB8ADB" w14:textId="74106948" w:rsidR="003401D5" w:rsidRDefault="003401D5">
      <w:pPr>
        <w:rPr>
          <w:lang w:val="es-ES"/>
        </w:rPr>
      </w:pPr>
    </w:p>
    <w:p w14:paraId="34A3F102" w14:textId="400A16C0" w:rsidR="003401D5" w:rsidRDefault="003401D5">
      <w:pPr>
        <w:rPr>
          <w:lang w:val="es-ES"/>
        </w:rPr>
      </w:pPr>
    </w:p>
    <w:p w14:paraId="5E178F20" w14:textId="1AADD06B" w:rsidR="003401D5" w:rsidRDefault="003401D5">
      <w:pPr>
        <w:rPr>
          <w:lang w:val="es-ES"/>
        </w:rPr>
      </w:pPr>
    </w:p>
    <w:p w14:paraId="192159C3" w14:textId="3F3055A2" w:rsidR="003401D5" w:rsidRDefault="003401D5">
      <w:pPr>
        <w:rPr>
          <w:lang w:val="es-ES"/>
        </w:rPr>
      </w:pPr>
    </w:p>
    <w:p w14:paraId="3C52097C" w14:textId="1CFD2126" w:rsidR="003401D5" w:rsidRDefault="003401D5">
      <w:pPr>
        <w:rPr>
          <w:lang w:val="es-ES"/>
        </w:rPr>
      </w:pPr>
    </w:p>
    <w:p w14:paraId="35ED6594" w14:textId="4B0E3001" w:rsidR="003401D5" w:rsidRDefault="003401D5">
      <w:pPr>
        <w:rPr>
          <w:lang w:val="es-ES"/>
        </w:rPr>
      </w:pPr>
    </w:p>
    <w:p w14:paraId="7A546795" w14:textId="2112E52C" w:rsidR="003401D5" w:rsidRDefault="003401D5">
      <w:pPr>
        <w:rPr>
          <w:lang w:val="es-ES"/>
        </w:rPr>
      </w:pPr>
    </w:p>
    <w:p w14:paraId="6CEE7F9B" w14:textId="6FD9026B" w:rsidR="003401D5" w:rsidRDefault="003401D5">
      <w:pPr>
        <w:rPr>
          <w:lang w:val="es-ES"/>
        </w:rPr>
      </w:pPr>
    </w:p>
    <w:p w14:paraId="733EBA87" w14:textId="41C4759E" w:rsidR="003401D5" w:rsidRDefault="003401D5">
      <w:pPr>
        <w:rPr>
          <w:lang w:val="es-ES"/>
        </w:rPr>
      </w:pPr>
    </w:p>
    <w:p w14:paraId="28E1083D" w14:textId="17490CCB" w:rsidR="003401D5" w:rsidRDefault="003401D5">
      <w:pPr>
        <w:rPr>
          <w:lang w:val="es-ES"/>
        </w:rPr>
      </w:pPr>
    </w:p>
    <w:p w14:paraId="687C937F" w14:textId="0970AD6A" w:rsidR="003401D5" w:rsidRDefault="003401D5">
      <w:pPr>
        <w:rPr>
          <w:lang w:val="es-ES"/>
        </w:rPr>
      </w:pPr>
    </w:p>
    <w:p w14:paraId="42B96ACA" w14:textId="1383BB2C" w:rsidR="003401D5" w:rsidRDefault="003401D5">
      <w:pPr>
        <w:rPr>
          <w:lang w:val="es-ES"/>
        </w:rPr>
      </w:pPr>
    </w:p>
    <w:p w14:paraId="3FB031C5" w14:textId="7AF83861" w:rsidR="003401D5" w:rsidRDefault="003401D5">
      <w:pPr>
        <w:rPr>
          <w:lang w:val="es-ES"/>
        </w:rPr>
      </w:pPr>
    </w:p>
    <w:p w14:paraId="1F97EC3C" w14:textId="019B71E6" w:rsidR="003401D5" w:rsidRDefault="003401D5">
      <w:pPr>
        <w:rPr>
          <w:lang w:val="es-ES"/>
        </w:rPr>
      </w:pPr>
    </w:p>
    <w:p w14:paraId="436D484A" w14:textId="57155BF8" w:rsidR="003401D5" w:rsidRDefault="003401D5">
      <w:pPr>
        <w:rPr>
          <w:lang w:val="es-ES"/>
        </w:rPr>
      </w:pPr>
    </w:p>
    <w:p w14:paraId="69761D92" w14:textId="4797CF23" w:rsidR="003401D5" w:rsidRDefault="003401D5">
      <w:pPr>
        <w:rPr>
          <w:lang w:val="es-ES"/>
        </w:rPr>
      </w:pPr>
    </w:p>
    <w:p w14:paraId="25F24317" w14:textId="584A3E76" w:rsidR="003401D5" w:rsidRDefault="003401D5">
      <w:pPr>
        <w:rPr>
          <w:lang w:val="es-ES"/>
        </w:rPr>
      </w:pPr>
    </w:p>
    <w:p w14:paraId="334B0F02" w14:textId="22822DF3" w:rsidR="003401D5" w:rsidRDefault="003401D5">
      <w:pPr>
        <w:rPr>
          <w:lang w:val="es-ES"/>
        </w:rPr>
      </w:pPr>
    </w:p>
    <w:p w14:paraId="772980F1" w14:textId="3C66B0B0" w:rsidR="003401D5" w:rsidRDefault="003401D5">
      <w:pPr>
        <w:rPr>
          <w:lang w:val="es-ES"/>
        </w:rPr>
      </w:pPr>
    </w:p>
    <w:p w14:paraId="4A952761" w14:textId="2D357E00" w:rsidR="003401D5" w:rsidRDefault="003401D5">
      <w:pPr>
        <w:rPr>
          <w:lang w:val="es-ES"/>
        </w:rPr>
      </w:pPr>
    </w:p>
    <w:p w14:paraId="782F8F5A" w14:textId="60A125EE" w:rsidR="003401D5" w:rsidRDefault="003401D5">
      <w:pPr>
        <w:rPr>
          <w:lang w:val="es-ES"/>
        </w:rPr>
      </w:pPr>
    </w:p>
    <w:p w14:paraId="21390CD4" w14:textId="51FF8DC6" w:rsidR="003401D5" w:rsidRDefault="003401D5">
      <w:pPr>
        <w:rPr>
          <w:lang w:val="es-ES"/>
        </w:rPr>
      </w:pPr>
    </w:p>
    <w:p w14:paraId="0F55ACDF" w14:textId="77777777" w:rsidR="003401D5" w:rsidRDefault="003401D5">
      <w:pPr>
        <w:rPr>
          <w:lang w:val="es-ES"/>
        </w:rPr>
      </w:pPr>
    </w:p>
    <w:p w14:paraId="4F27FC7F" w14:textId="3E5444AE" w:rsidR="00715FBE" w:rsidRDefault="00715FBE" w:rsidP="00715FBE">
      <w:pPr>
        <w:pStyle w:val="Ttulo3"/>
        <w:rPr>
          <w:lang w:val="es-ES"/>
        </w:rPr>
      </w:pPr>
      <w:bookmarkStart w:id="3" w:name="_Toc114500338"/>
      <w:r>
        <w:rPr>
          <w:lang w:val="es-ES"/>
        </w:rPr>
        <w:lastRenderedPageBreak/>
        <w:t xml:space="preserve">Ejercicio 3. </w:t>
      </w:r>
      <w:r w:rsidR="0073690A">
        <w:rPr>
          <w:lang w:val="es-ES"/>
        </w:rPr>
        <w:t>Punto Medio</w:t>
      </w:r>
      <w:bookmarkEnd w:id="3"/>
    </w:p>
    <w:p w14:paraId="4C0E8607" w14:textId="77777777" w:rsidR="00715FBE" w:rsidRDefault="00715FBE" w:rsidP="00715FBE">
      <w:pPr>
        <w:rPr>
          <w:lang w:val="es-ES"/>
        </w:rPr>
      </w:pPr>
    </w:p>
    <w:p w14:paraId="643897FA" w14:textId="274741AB" w:rsidR="00715FBE" w:rsidRDefault="00715FBE" w:rsidP="00715FBE">
      <w:pPr>
        <w:rPr>
          <w:lang w:val="es-ES"/>
        </w:rPr>
      </w:pPr>
      <w:r w:rsidRPr="00C13485">
        <w:rPr>
          <w:b/>
          <w:bCs/>
          <w:lang w:val="es-ES"/>
        </w:rPr>
        <w:t>Descripción</w:t>
      </w:r>
      <w:r>
        <w:rPr>
          <w:lang w:val="es-ES"/>
        </w:rPr>
        <w:t xml:space="preserve">: Realizar un programa en </w:t>
      </w:r>
      <w:r w:rsidR="003D0777">
        <w:rPr>
          <w:lang w:val="es-ES"/>
        </w:rPr>
        <w:t>lenguaje ensamblador en Visual Studio, que sea capaz de calcular el punto medio de 2 coordenadas (el resultado en entero).</w:t>
      </w:r>
    </w:p>
    <w:p w14:paraId="6A2B3F10" w14:textId="77777777" w:rsidR="00715FBE" w:rsidRDefault="00715FBE" w:rsidP="00715FBE">
      <w:pPr>
        <w:rPr>
          <w:lang w:val="es-ES"/>
        </w:rPr>
      </w:pPr>
    </w:p>
    <w:p w14:paraId="181F4293" w14:textId="77777777" w:rsidR="00715FBE" w:rsidRDefault="00715FBE" w:rsidP="00715FBE">
      <w:pPr>
        <w:rPr>
          <w:lang w:val="es-ES"/>
        </w:rPr>
      </w:pPr>
      <w:r w:rsidRPr="00C13485">
        <w:rPr>
          <w:b/>
          <w:bCs/>
          <w:lang w:val="es-ES"/>
        </w:rPr>
        <w:t>Introducción</w:t>
      </w:r>
      <w:r>
        <w:rPr>
          <w:lang w:val="es-ES"/>
        </w:rPr>
        <w:t>:</w:t>
      </w:r>
    </w:p>
    <w:p w14:paraId="0249BB40" w14:textId="77777777" w:rsidR="00715FBE" w:rsidRDefault="00715FBE" w:rsidP="00715FBE">
      <w:pPr>
        <w:rPr>
          <w:lang w:val="es-ES"/>
        </w:rPr>
      </w:pPr>
      <w:r>
        <w:rPr>
          <w:lang w:val="es-ES"/>
        </w:rPr>
        <w:t xml:space="preserve"> </w:t>
      </w:r>
    </w:p>
    <w:p w14:paraId="7805BCAB" w14:textId="77777777" w:rsidR="0073690A" w:rsidRDefault="0073690A" w:rsidP="0073690A">
      <w:pPr>
        <w:rPr>
          <w:lang w:val="es-ES"/>
        </w:rPr>
      </w:pPr>
      <w:r>
        <w:rPr>
          <w:lang w:val="es-ES"/>
        </w:rPr>
        <w:t>Se requiere conocimiento de las siguientes instrucciones de lenguaje Ensamblador:</w:t>
      </w:r>
    </w:p>
    <w:p w14:paraId="0F23EA14" w14:textId="77777777" w:rsidR="0073690A" w:rsidRDefault="0073690A" w:rsidP="0073690A">
      <w:pPr>
        <w:rPr>
          <w:lang w:val="es-ES"/>
        </w:rPr>
      </w:pPr>
    </w:p>
    <w:p w14:paraId="6FD7C1C7" w14:textId="77777777" w:rsidR="0073690A" w:rsidRPr="007971A0" w:rsidRDefault="0073690A" w:rsidP="0073690A">
      <w:pPr>
        <w:rPr>
          <w:b/>
          <w:bCs/>
          <w:lang w:val="es-ES"/>
        </w:rPr>
      </w:pPr>
      <w:r w:rsidRPr="007971A0">
        <w:rPr>
          <w:b/>
          <w:bCs/>
          <w:lang w:val="es-ES"/>
        </w:rPr>
        <w:t>MOV:</w:t>
      </w:r>
    </w:p>
    <w:p w14:paraId="4331D831" w14:textId="77777777" w:rsidR="0073690A" w:rsidRPr="007971A0" w:rsidRDefault="0073690A" w:rsidP="0073690A">
      <w:pPr>
        <w:rPr>
          <w:lang w:val="es-ES"/>
        </w:rPr>
      </w:pPr>
      <w:r w:rsidRPr="007971A0">
        <w:rPr>
          <w:lang w:val="es-ES"/>
        </w:rPr>
        <w:t>Propósito: Transferencia de datos entre celdas de memoria, registros y acumulador.</w:t>
      </w:r>
    </w:p>
    <w:p w14:paraId="6A3FB507" w14:textId="77777777" w:rsidR="0073690A" w:rsidRPr="007971A0" w:rsidRDefault="0073690A" w:rsidP="0073690A">
      <w:pPr>
        <w:rPr>
          <w:lang w:val="es-ES"/>
        </w:rPr>
      </w:pPr>
    </w:p>
    <w:p w14:paraId="2910B698" w14:textId="77777777" w:rsidR="0073690A" w:rsidRPr="007971A0" w:rsidRDefault="0073690A" w:rsidP="0073690A">
      <w:pPr>
        <w:rPr>
          <w:lang w:val="es-ES"/>
        </w:rPr>
      </w:pPr>
      <w:r w:rsidRPr="007971A0">
        <w:rPr>
          <w:lang w:val="es-ES"/>
        </w:rPr>
        <w:t>Sintaxis:</w:t>
      </w:r>
    </w:p>
    <w:p w14:paraId="0139B206" w14:textId="77777777" w:rsidR="0073690A" w:rsidRPr="007971A0" w:rsidRDefault="0073690A" w:rsidP="0073690A">
      <w:pPr>
        <w:rPr>
          <w:lang w:val="es-ES"/>
        </w:rPr>
      </w:pPr>
    </w:p>
    <w:p w14:paraId="1D6F4AA0" w14:textId="77777777" w:rsidR="0073690A" w:rsidRPr="007971A0" w:rsidRDefault="0073690A" w:rsidP="0073690A">
      <w:pPr>
        <w:rPr>
          <w:lang w:val="es-ES"/>
        </w:rPr>
      </w:pPr>
      <w:r w:rsidRPr="007971A0">
        <w:rPr>
          <w:lang w:val="es-ES"/>
        </w:rPr>
        <w:t xml:space="preserve">MOV </w:t>
      </w:r>
      <w:proofErr w:type="spellStart"/>
      <w:proofErr w:type="gramStart"/>
      <w:r w:rsidRPr="007971A0">
        <w:rPr>
          <w:lang w:val="es-ES"/>
        </w:rPr>
        <w:t>Destino,Fuente</w:t>
      </w:r>
      <w:proofErr w:type="spellEnd"/>
      <w:proofErr w:type="gramEnd"/>
    </w:p>
    <w:p w14:paraId="518EA9AD" w14:textId="77777777" w:rsidR="0073690A" w:rsidRPr="007971A0" w:rsidRDefault="0073690A" w:rsidP="0073690A">
      <w:pPr>
        <w:rPr>
          <w:lang w:val="es-ES"/>
        </w:rPr>
      </w:pPr>
    </w:p>
    <w:p w14:paraId="6910371C" w14:textId="77777777" w:rsidR="0073690A" w:rsidRPr="007971A0" w:rsidRDefault="0073690A" w:rsidP="0073690A">
      <w:pPr>
        <w:rPr>
          <w:lang w:val="es-ES"/>
        </w:rPr>
      </w:pPr>
      <w:r w:rsidRPr="007971A0">
        <w:rPr>
          <w:lang w:val="es-ES"/>
        </w:rPr>
        <w:t>Donde Destino es el lugar a donde se moverán los datos y fuente es el lugar donde se encuentran dichos datos.</w:t>
      </w:r>
    </w:p>
    <w:p w14:paraId="2E1F2CDA" w14:textId="77777777" w:rsidR="0073690A" w:rsidRPr="007971A0" w:rsidRDefault="0073690A" w:rsidP="0073690A">
      <w:pPr>
        <w:rPr>
          <w:lang w:val="es-ES"/>
        </w:rPr>
      </w:pPr>
    </w:p>
    <w:p w14:paraId="7D086E73" w14:textId="77777777" w:rsidR="0073690A" w:rsidRPr="007971A0" w:rsidRDefault="0073690A" w:rsidP="0073690A">
      <w:pPr>
        <w:rPr>
          <w:lang w:val="es-ES"/>
        </w:rPr>
      </w:pPr>
      <w:r w:rsidRPr="007971A0">
        <w:rPr>
          <w:lang w:val="es-ES"/>
        </w:rPr>
        <w:t>Los diferentes movimientos de datos permitidos para esta instrucción son:</w:t>
      </w:r>
    </w:p>
    <w:p w14:paraId="47822804" w14:textId="77777777" w:rsidR="0073690A" w:rsidRPr="007971A0" w:rsidRDefault="0073690A" w:rsidP="0073690A">
      <w:pPr>
        <w:rPr>
          <w:lang w:val="es-ES"/>
        </w:rPr>
      </w:pPr>
    </w:p>
    <w:p w14:paraId="6745ED34" w14:textId="77777777" w:rsidR="0073690A" w:rsidRPr="007971A0" w:rsidRDefault="0073690A" w:rsidP="0073690A">
      <w:pPr>
        <w:rPr>
          <w:lang w:val="es-ES"/>
        </w:rPr>
      </w:pPr>
      <w:r w:rsidRPr="007971A0">
        <w:rPr>
          <w:lang w:val="es-ES"/>
        </w:rPr>
        <w:t>Destino: memoria. Fuente: acumulador</w:t>
      </w:r>
    </w:p>
    <w:p w14:paraId="00A9D63C" w14:textId="77777777" w:rsidR="0073690A" w:rsidRPr="007971A0" w:rsidRDefault="0073690A" w:rsidP="0073690A">
      <w:pPr>
        <w:rPr>
          <w:lang w:val="es-ES"/>
        </w:rPr>
      </w:pPr>
      <w:r w:rsidRPr="007971A0">
        <w:rPr>
          <w:lang w:val="es-ES"/>
        </w:rPr>
        <w:t>Destino: acumulador. Fuente: memoria</w:t>
      </w:r>
    </w:p>
    <w:p w14:paraId="0E8C7652" w14:textId="77777777" w:rsidR="0073690A" w:rsidRPr="007971A0" w:rsidRDefault="0073690A" w:rsidP="0073690A">
      <w:pPr>
        <w:rPr>
          <w:lang w:val="es-ES"/>
        </w:rPr>
      </w:pPr>
      <w:r w:rsidRPr="007971A0">
        <w:rPr>
          <w:lang w:val="es-ES"/>
        </w:rPr>
        <w:t>Destino: registro de segmento. Fuente: memoria/registro</w:t>
      </w:r>
    </w:p>
    <w:p w14:paraId="3DA3D5F2" w14:textId="77777777" w:rsidR="0073690A" w:rsidRPr="007971A0" w:rsidRDefault="0073690A" w:rsidP="0073690A">
      <w:pPr>
        <w:rPr>
          <w:lang w:val="es-ES"/>
        </w:rPr>
      </w:pPr>
      <w:r w:rsidRPr="007971A0">
        <w:rPr>
          <w:lang w:val="es-ES"/>
        </w:rPr>
        <w:t>Destino: memoria/registro. Fuente: registro de segmento</w:t>
      </w:r>
    </w:p>
    <w:p w14:paraId="5153860F" w14:textId="77777777" w:rsidR="0073690A" w:rsidRPr="007971A0" w:rsidRDefault="0073690A" w:rsidP="0073690A">
      <w:pPr>
        <w:rPr>
          <w:lang w:val="es-ES"/>
        </w:rPr>
      </w:pPr>
      <w:r w:rsidRPr="007971A0">
        <w:rPr>
          <w:lang w:val="es-ES"/>
        </w:rPr>
        <w:t>Destino: registro. Fuente: registro</w:t>
      </w:r>
    </w:p>
    <w:p w14:paraId="0C4AC737" w14:textId="77777777" w:rsidR="0073690A" w:rsidRPr="007971A0" w:rsidRDefault="0073690A" w:rsidP="0073690A">
      <w:pPr>
        <w:rPr>
          <w:lang w:val="es-ES"/>
        </w:rPr>
      </w:pPr>
      <w:r w:rsidRPr="007971A0">
        <w:rPr>
          <w:lang w:val="es-ES"/>
        </w:rPr>
        <w:t>Destino: registro. Fuente: memoria</w:t>
      </w:r>
    </w:p>
    <w:p w14:paraId="2BC953AF" w14:textId="77777777" w:rsidR="0073690A" w:rsidRPr="007971A0" w:rsidRDefault="0073690A" w:rsidP="0073690A">
      <w:pPr>
        <w:rPr>
          <w:lang w:val="es-ES"/>
        </w:rPr>
      </w:pPr>
      <w:r w:rsidRPr="007971A0">
        <w:rPr>
          <w:lang w:val="es-ES"/>
        </w:rPr>
        <w:t>Destino: memoria. Fuente: registro</w:t>
      </w:r>
    </w:p>
    <w:p w14:paraId="659C3E15" w14:textId="77777777" w:rsidR="0073690A" w:rsidRPr="007971A0" w:rsidRDefault="0073690A" w:rsidP="0073690A">
      <w:pPr>
        <w:rPr>
          <w:lang w:val="es-ES"/>
        </w:rPr>
      </w:pPr>
      <w:r w:rsidRPr="007971A0">
        <w:rPr>
          <w:lang w:val="es-ES"/>
        </w:rPr>
        <w:t>Destino: registro. Fuente: dato inmediato</w:t>
      </w:r>
    </w:p>
    <w:p w14:paraId="36069FD8" w14:textId="77777777" w:rsidR="0073690A" w:rsidRDefault="0073690A" w:rsidP="0073690A">
      <w:pPr>
        <w:rPr>
          <w:lang w:val="es-ES"/>
        </w:rPr>
      </w:pPr>
      <w:r w:rsidRPr="007971A0">
        <w:rPr>
          <w:lang w:val="es-ES"/>
        </w:rPr>
        <w:t>Destino: memoria. Fuente: dato inmediato</w:t>
      </w:r>
    </w:p>
    <w:p w14:paraId="372EF0BE" w14:textId="77777777" w:rsidR="0073690A" w:rsidRDefault="0073690A" w:rsidP="0073690A">
      <w:pPr>
        <w:rPr>
          <w:lang w:val="es-ES"/>
        </w:rPr>
      </w:pPr>
    </w:p>
    <w:p w14:paraId="1ED6899C" w14:textId="77777777" w:rsidR="0073690A" w:rsidRPr="007971A0" w:rsidRDefault="0073690A" w:rsidP="0073690A">
      <w:pPr>
        <w:rPr>
          <w:b/>
          <w:bCs/>
        </w:rPr>
      </w:pPr>
      <w:r w:rsidRPr="007971A0">
        <w:rPr>
          <w:b/>
          <w:bCs/>
        </w:rPr>
        <w:t>ADD:</w:t>
      </w:r>
    </w:p>
    <w:p w14:paraId="2769DE52" w14:textId="77777777" w:rsidR="0073690A" w:rsidRDefault="0073690A" w:rsidP="0073690A"/>
    <w:p w14:paraId="2382AF8E" w14:textId="77777777" w:rsidR="0073690A" w:rsidRDefault="0073690A" w:rsidP="0073690A">
      <w:r>
        <w:t>Propósito: Adición de los operandos.</w:t>
      </w:r>
    </w:p>
    <w:p w14:paraId="6795A42A" w14:textId="77777777" w:rsidR="0073690A" w:rsidRDefault="0073690A" w:rsidP="0073690A"/>
    <w:p w14:paraId="72C7C755" w14:textId="77777777" w:rsidR="0073690A" w:rsidRDefault="0073690A" w:rsidP="0073690A">
      <w:r>
        <w:t>Sintaxis:</w:t>
      </w:r>
    </w:p>
    <w:p w14:paraId="7536ED2E" w14:textId="77777777" w:rsidR="0073690A" w:rsidRDefault="0073690A" w:rsidP="0073690A"/>
    <w:p w14:paraId="5735EDBA" w14:textId="77777777" w:rsidR="0073690A" w:rsidRDefault="0073690A" w:rsidP="0073690A">
      <w:r>
        <w:t>ADD destino, fuente</w:t>
      </w:r>
    </w:p>
    <w:p w14:paraId="4AEDE7B0" w14:textId="77777777" w:rsidR="0073690A" w:rsidRDefault="0073690A" w:rsidP="0073690A"/>
    <w:p w14:paraId="23DE3317" w14:textId="77777777" w:rsidR="0073690A" w:rsidRDefault="0073690A" w:rsidP="0073690A">
      <w:r>
        <w:t>Suma los dos operandos y guarda el resultado en el operando destino.</w:t>
      </w:r>
    </w:p>
    <w:p w14:paraId="1E5ABF44" w14:textId="77777777" w:rsidR="0073690A" w:rsidRDefault="0073690A" w:rsidP="0073690A"/>
    <w:p w14:paraId="1A68593D" w14:textId="77777777" w:rsidR="0073690A" w:rsidRDefault="0073690A" w:rsidP="0073690A">
      <w:r w:rsidRPr="007971A0">
        <w:rPr>
          <w:b/>
          <w:bCs/>
        </w:rPr>
        <w:t>CALL:</w:t>
      </w:r>
      <w:r>
        <w:t xml:space="preserve"> </w:t>
      </w:r>
      <w:r w:rsidRPr="007971A0">
        <w:t>La instrucción CALL sirve para hacer llamadas a funciones en ensamblador.</w:t>
      </w:r>
    </w:p>
    <w:p w14:paraId="6EB4C494" w14:textId="77777777" w:rsidR="0073690A" w:rsidRDefault="0073690A" w:rsidP="0073690A"/>
    <w:p w14:paraId="27E65B14" w14:textId="77777777" w:rsidR="0073690A" w:rsidRDefault="0073690A" w:rsidP="0073690A">
      <w:r w:rsidRPr="00B056E5">
        <w:rPr>
          <w:b/>
          <w:bCs/>
        </w:rPr>
        <w:t>DIV:</w:t>
      </w:r>
      <w:r>
        <w:t xml:space="preserve"> División sin signo</w:t>
      </w:r>
    </w:p>
    <w:p w14:paraId="4B40C4BD" w14:textId="77777777" w:rsidR="0073690A" w:rsidRDefault="0073690A" w:rsidP="0073690A"/>
    <w:p w14:paraId="0EC86287" w14:textId="77777777" w:rsidR="0073690A" w:rsidRDefault="0073690A" w:rsidP="0073690A">
      <w:r>
        <w:t>Sintaxis:         DIV fuente</w:t>
      </w:r>
    </w:p>
    <w:p w14:paraId="38787CAE" w14:textId="77777777" w:rsidR="0073690A" w:rsidRDefault="0073690A" w:rsidP="0073690A"/>
    <w:p w14:paraId="0153FC6D" w14:textId="77777777" w:rsidR="0073690A" w:rsidRDefault="0073690A" w:rsidP="0073690A">
      <w:r>
        <w:lastRenderedPageBreak/>
        <w:t>El divisor puede ser un byte o palabra y es el operando que se le da a la instrucción.</w:t>
      </w:r>
    </w:p>
    <w:p w14:paraId="0E079394" w14:textId="77777777" w:rsidR="0073690A" w:rsidRDefault="0073690A" w:rsidP="0073690A"/>
    <w:p w14:paraId="53B54E29" w14:textId="77777777" w:rsidR="0073690A" w:rsidRDefault="0073690A" w:rsidP="0073690A">
      <w:r>
        <w:t>Si el divisor es de 8 bits se toma como dividendo el registro de 16 bits AX y si el divisor es de 16 bits se tomará como dividendo el registro par DX:AX, tomando como palabra alta DX y como baja AX.</w:t>
      </w:r>
    </w:p>
    <w:p w14:paraId="6D84657A" w14:textId="77777777" w:rsidR="0073690A" w:rsidRDefault="0073690A" w:rsidP="0073690A"/>
    <w:p w14:paraId="0B35F51B" w14:textId="77777777" w:rsidR="0073690A" w:rsidRDefault="0073690A" w:rsidP="0073690A">
      <w:r>
        <w:t xml:space="preserve">Si el divisor fue un byte el cociente se almacena en el registro AL y el residuo en AH, </w:t>
      </w:r>
      <w:proofErr w:type="spellStart"/>
      <w:r>
        <w:t>si</w:t>
      </w:r>
      <w:proofErr w:type="spellEnd"/>
      <w:r>
        <w:t xml:space="preserve"> fue una palabra el cociente se guarda en AX y el residuo en DX.</w:t>
      </w:r>
    </w:p>
    <w:p w14:paraId="38633EF9" w14:textId="77777777" w:rsidR="00715FBE" w:rsidRPr="0073690A" w:rsidRDefault="00715FBE" w:rsidP="00715FBE"/>
    <w:p w14:paraId="5273B5C4" w14:textId="77777777" w:rsidR="00715FBE" w:rsidRPr="00C13485" w:rsidRDefault="00715FBE" w:rsidP="00715FBE">
      <w:pPr>
        <w:rPr>
          <w:i/>
          <w:iCs/>
          <w:lang w:val="es-ES"/>
        </w:rPr>
      </w:pPr>
    </w:p>
    <w:p w14:paraId="3C10FBD7" w14:textId="77777777" w:rsidR="00715FBE" w:rsidRDefault="00715FBE" w:rsidP="00715FBE">
      <w:pPr>
        <w:rPr>
          <w:b/>
          <w:bCs/>
          <w:lang w:val="es-ES"/>
        </w:rPr>
      </w:pPr>
      <w:r w:rsidRPr="00C13485">
        <w:rPr>
          <w:b/>
          <w:bCs/>
          <w:lang w:val="es-ES"/>
        </w:rPr>
        <w:t>Desarrollo:</w:t>
      </w:r>
      <w:r>
        <w:rPr>
          <w:b/>
          <w:bCs/>
          <w:lang w:val="es-ES"/>
        </w:rPr>
        <w:t xml:space="preserve"> </w:t>
      </w:r>
    </w:p>
    <w:p w14:paraId="729A4690" w14:textId="77777777" w:rsidR="00715FBE" w:rsidRDefault="00715FBE" w:rsidP="00715FBE">
      <w:pPr>
        <w:rPr>
          <w:b/>
          <w:bCs/>
          <w:lang w:val="es-ES"/>
        </w:rPr>
      </w:pPr>
    </w:p>
    <w:p w14:paraId="68A7C899" w14:textId="77777777" w:rsidR="000E1453" w:rsidRDefault="000E1453" w:rsidP="000E1453"/>
    <w:p w14:paraId="6EFB26C9" w14:textId="3A457E50" w:rsidR="00715FBE" w:rsidRDefault="00B50284" w:rsidP="00715FBE">
      <w:pPr>
        <w:rPr>
          <w:b/>
          <w:bCs/>
          <w:lang w:val="es-ES"/>
        </w:rPr>
      </w:pPr>
      <w:r>
        <w:rPr>
          <w:noProof/>
        </w:rPr>
        <w:drawing>
          <wp:inline distT="0" distB="0" distL="0" distR="0" wp14:anchorId="4D9DE37B" wp14:editId="40AD99A1">
            <wp:extent cx="2286000" cy="5424714"/>
            <wp:effectExtent l="0" t="0" r="0" b="508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308" t="10380" r="80585" b="17441"/>
                    <a:stretch/>
                  </pic:blipFill>
                  <pic:spPr bwMode="auto">
                    <a:xfrm>
                      <a:off x="0" y="0"/>
                      <a:ext cx="2290270" cy="5434846"/>
                    </a:xfrm>
                    <a:prstGeom prst="rect">
                      <a:avLst/>
                    </a:prstGeom>
                    <a:ln>
                      <a:noFill/>
                    </a:ln>
                    <a:extLst>
                      <a:ext uri="{53640926-AAD7-44D8-BBD7-CCE9431645EC}">
                        <a14:shadowObscured xmlns:a14="http://schemas.microsoft.com/office/drawing/2010/main"/>
                      </a:ext>
                    </a:extLst>
                  </pic:spPr>
                </pic:pic>
              </a:graphicData>
            </a:graphic>
          </wp:inline>
        </w:drawing>
      </w:r>
    </w:p>
    <w:p w14:paraId="14BDDAC8" w14:textId="1985472C" w:rsidR="00B50284" w:rsidRDefault="00B50284" w:rsidP="00715FBE">
      <w:pPr>
        <w:rPr>
          <w:lang w:val="es-ES"/>
        </w:rPr>
      </w:pPr>
    </w:p>
    <w:p w14:paraId="37576075" w14:textId="17B43197" w:rsidR="00B50284" w:rsidRDefault="00B50284" w:rsidP="00B50284">
      <w:r>
        <w:t>En el DATA se declaran y asignan valores a sus variables</w:t>
      </w:r>
      <w:r w:rsidR="00B3060A">
        <w:t>:</w:t>
      </w:r>
    </w:p>
    <w:p w14:paraId="76DF2334" w14:textId="77777777" w:rsidR="00B3060A" w:rsidRDefault="00B3060A" w:rsidP="00B50284"/>
    <w:p w14:paraId="2E1C3E99" w14:textId="36ECCBDA" w:rsidR="00B50284" w:rsidRDefault="00B50284" w:rsidP="00B50284">
      <w:r>
        <w:lastRenderedPageBreak/>
        <w:t xml:space="preserve">En la línea </w:t>
      </w:r>
      <w:r>
        <w:t>9</w:t>
      </w:r>
      <w:r>
        <w:t xml:space="preserve"> Se declara la variable </w:t>
      </w:r>
      <w:r w:rsidR="0073690A">
        <w:t>X_1</w:t>
      </w:r>
      <w:r>
        <w:t xml:space="preserve"> y se asigna un valor de </w:t>
      </w:r>
      <w:r w:rsidR="0073690A">
        <w:t>10</w:t>
      </w:r>
      <w:r w:rsidR="00B3060A">
        <w:t>.</w:t>
      </w:r>
    </w:p>
    <w:p w14:paraId="7FCC4C8D" w14:textId="1848ABA0" w:rsidR="0073690A" w:rsidRDefault="0073690A" w:rsidP="00B50284">
      <w:r>
        <w:t xml:space="preserve">En la línea </w:t>
      </w:r>
      <w:r>
        <w:t>10</w:t>
      </w:r>
      <w:r>
        <w:t xml:space="preserve"> Se declara la variable X_</w:t>
      </w:r>
      <w:r>
        <w:t>2</w:t>
      </w:r>
      <w:r>
        <w:t xml:space="preserve"> y se asigna un valor de </w:t>
      </w:r>
      <w:r>
        <w:t>5</w:t>
      </w:r>
      <w:r w:rsidR="00B3060A">
        <w:t>.</w:t>
      </w:r>
    </w:p>
    <w:p w14:paraId="2686EB43" w14:textId="36CDC401" w:rsidR="0073690A" w:rsidRDefault="0073690A" w:rsidP="0073690A">
      <w:r>
        <w:t xml:space="preserve">En la línea </w:t>
      </w:r>
      <w:r>
        <w:t>11</w:t>
      </w:r>
      <w:r>
        <w:t xml:space="preserve"> Se declara la variable </w:t>
      </w:r>
      <w:r>
        <w:t>Y</w:t>
      </w:r>
      <w:r>
        <w:t xml:space="preserve">_1 y se asigna un valor de </w:t>
      </w:r>
      <w:r>
        <w:t>20</w:t>
      </w:r>
    </w:p>
    <w:p w14:paraId="4FF93584" w14:textId="2462A1BE" w:rsidR="0073690A" w:rsidRDefault="0073690A" w:rsidP="00B50284">
      <w:r>
        <w:t>En la línea 1</w:t>
      </w:r>
      <w:r>
        <w:t>2</w:t>
      </w:r>
      <w:r>
        <w:t xml:space="preserve"> Se declara la variable </w:t>
      </w:r>
      <w:r>
        <w:t>Y</w:t>
      </w:r>
      <w:r>
        <w:t xml:space="preserve">_2 y se asigna un valor de </w:t>
      </w:r>
      <w:r>
        <w:t>8</w:t>
      </w:r>
      <w:r w:rsidR="00B3060A">
        <w:t>.</w:t>
      </w:r>
    </w:p>
    <w:p w14:paraId="0C9A421C" w14:textId="69566851" w:rsidR="00B50284" w:rsidRDefault="00B50284" w:rsidP="00B50284">
      <w:r>
        <w:t xml:space="preserve">En la línea </w:t>
      </w:r>
      <w:r>
        <w:t>13</w:t>
      </w:r>
      <w:r>
        <w:t xml:space="preserve"> Se declara la variable </w:t>
      </w:r>
      <w:r w:rsidR="00B3060A">
        <w:t xml:space="preserve">F_1 </w:t>
      </w:r>
      <w:r>
        <w:t xml:space="preserve">y se asigna un valor de </w:t>
      </w:r>
      <w:r w:rsidR="00B3060A">
        <w:t>2.</w:t>
      </w:r>
    </w:p>
    <w:p w14:paraId="32ECD0F4" w14:textId="77777777" w:rsidR="00B3060A" w:rsidRDefault="00B3060A" w:rsidP="00B50284"/>
    <w:p w14:paraId="14E6ED70" w14:textId="4BF0E4BC" w:rsidR="00B50284" w:rsidRDefault="00B50284" w:rsidP="00B50284">
      <w:r>
        <w:t>En el CODE se pondrá la lógica del programa</w:t>
      </w:r>
      <w:r w:rsidR="00B3060A">
        <w:t>:</w:t>
      </w:r>
    </w:p>
    <w:p w14:paraId="7383DA82" w14:textId="77777777" w:rsidR="00B3060A" w:rsidRDefault="00B3060A" w:rsidP="00B50284"/>
    <w:p w14:paraId="30B64ABD" w14:textId="4501FC80" w:rsidR="00B3060A" w:rsidRDefault="00B3060A" w:rsidP="00B50284">
      <w:r>
        <w:t>En la línea 18 se transfiere a EAX el valor de X_2 con la instrucción MOV.</w:t>
      </w:r>
    </w:p>
    <w:p w14:paraId="5BF93F43" w14:textId="6FF0459E" w:rsidR="00B3060A" w:rsidRDefault="00B3060A" w:rsidP="00B50284">
      <w:r>
        <w:t xml:space="preserve">En la línea 19 se suma el valor de EAX + X_1 </w:t>
      </w:r>
      <w:r>
        <w:t>con la instrucción</w:t>
      </w:r>
      <w:r w:rsidR="00894B4F">
        <w:t xml:space="preserve"> ADD</w:t>
      </w:r>
      <w:r>
        <w:t xml:space="preserve"> </w:t>
      </w:r>
      <w:r w:rsidR="00894B4F">
        <w:t xml:space="preserve">(el resultado se guarda en </w:t>
      </w:r>
      <w:r w:rsidR="00894B4F">
        <w:t>X</w:t>
      </w:r>
      <w:r w:rsidR="00894B4F">
        <w:t>_1).</w:t>
      </w:r>
    </w:p>
    <w:p w14:paraId="636F7F08" w14:textId="7832D79E" w:rsidR="00B3060A" w:rsidRDefault="00B3060A" w:rsidP="00B50284">
      <w:r>
        <w:t>En la línea 20 se transfiere e</w:t>
      </w:r>
      <w:r w:rsidR="006A4458">
        <w:t>l valor de X_1</w:t>
      </w:r>
      <w:r>
        <w:t xml:space="preserve"> a </w:t>
      </w:r>
      <w:r w:rsidR="00894B4F">
        <w:t xml:space="preserve">EAX </w:t>
      </w:r>
      <w:r>
        <w:t>con la instrucción MOV</w:t>
      </w:r>
      <w:r>
        <w:t>.</w:t>
      </w:r>
    </w:p>
    <w:p w14:paraId="500E541D" w14:textId="2B82F4C7" w:rsidR="00B3060A" w:rsidRDefault="00B3060A" w:rsidP="00B3060A">
      <w:r>
        <w:t>En la línea 2</w:t>
      </w:r>
      <w:r>
        <w:t>2</w:t>
      </w:r>
      <w:r>
        <w:t xml:space="preserve"> con la instrucción MOV se </w:t>
      </w:r>
      <w:r>
        <w:t>limpia EDX asignándole valor 0 (esto con el fin de evitar sobre flujo, y que la división se realice correctamente).</w:t>
      </w:r>
    </w:p>
    <w:p w14:paraId="59F54A5C" w14:textId="0CC93049" w:rsidR="00B3060A" w:rsidRDefault="00B3060A" w:rsidP="00B3060A">
      <w:r>
        <w:t xml:space="preserve">En la línea 23 se realiza la división </w:t>
      </w:r>
      <w:r w:rsidR="003D0777">
        <w:t>del</w:t>
      </w:r>
      <w:r>
        <w:t xml:space="preserve"> valor de EA</w:t>
      </w:r>
      <w:r w:rsidR="003D0777">
        <w:t>X</w:t>
      </w:r>
      <w:r>
        <w:t xml:space="preserve"> entre F_1</w:t>
      </w:r>
      <w:r w:rsidR="003D0777">
        <w:t>.</w:t>
      </w:r>
    </w:p>
    <w:p w14:paraId="116C28BC" w14:textId="63819109" w:rsidR="003D0777" w:rsidRDefault="003D0777" w:rsidP="00B3060A">
      <w:r>
        <w:t>En la línea 24 se imprime el resultado en pantalla (siendo positivo y entero).</w:t>
      </w:r>
    </w:p>
    <w:p w14:paraId="7CA5E760" w14:textId="53753578" w:rsidR="003D0777" w:rsidRDefault="003D0777" w:rsidP="00B3060A">
      <w:r>
        <w:t>En la línea 27 se realiza un salto de línea.</w:t>
      </w:r>
    </w:p>
    <w:p w14:paraId="4B803CFC" w14:textId="0264A27F" w:rsidR="00894B4F" w:rsidRDefault="00894B4F" w:rsidP="00894B4F">
      <w:r>
        <w:t xml:space="preserve">En la línea </w:t>
      </w:r>
      <w:r>
        <w:t>30</w:t>
      </w:r>
      <w:r>
        <w:t xml:space="preserve"> se transfiere a EAX el valor de </w:t>
      </w:r>
      <w:r>
        <w:t>Y</w:t>
      </w:r>
      <w:r>
        <w:t>_2 con la instrucción MOV.</w:t>
      </w:r>
    </w:p>
    <w:p w14:paraId="11B07DD8" w14:textId="56441578" w:rsidR="00894B4F" w:rsidRDefault="00894B4F" w:rsidP="00894B4F">
      <w:r>
        <w:t xml:space="preserve">En la línea </w:t>
      </w:r>
      <w:r>
        <w:t>31</w:t>
      </w:r>
      <w:r>
        <w:t xml:space="preserve"> se suma el valor de EAX + </w:t>
      </w:r>
      <w:r>
        <w:t>Y</w:t>
      </w:r>
      <w:r>
        <w:t xml:space="preserve">_1 con la instrucción </w:t>
      </w:r>
      <w:r>
        <w:t>ADD (el resultado se guarda en Y_1).</w:t>
      </w:r>
    </w:p>
    <w:p w14:paraId="3AD88955" w14:textId="284648F3" w:rsidR="00894B4F" w:rsidRDefault="00894B4F" w:rsidP="00894B4F">
      <w:r>
        <w:t xml:space="preserve">En la línea </w:t>
      </w:r>
      <w:r>
        <w:t>32</w:t>
      </w:r>
      <w:r>
        <w:t xml:space="preserve"> se transfiere el valor de </w:t>
      </w:r>
      <w:r w:rsidR="006A4458">
        <w:t>Y_1</w:t>
      </w:r>
      <w:r>
        <w:t xml:space="preserve"> a </w:t>
      </w:r>
      <w:r w:rsidR="006A4458">
        <w:t>EAX</w:t>
      </w:r>
      <w:r>
        <w:t xml:space="preserve"> con la instrucción MOV.</w:t>
      </w:r>
    </w:p>
    <w:p w14:paraId="20194EC2" w14:textId="31FE9C41" w:rsidR="00894B4F" w:rsidRDefault="00894B4F" w:rsidP="00894B4F">
      <w:r>
        <w:t xml:space="preserve">En la línea </w:t>
      </w:r>
      <w:r>
        <w:t>34</w:t>
      </w:r>
      <w:r>
        <w:t xml:space="preserve"> con la instrucción MOV se limpia EDX asignándole valor 0 (esto con el fin de evitar sobre flujo, y que la división se realice correctamente).</w:t>
      </w:r>
    </w:p>
    <w:p w14:paraId="6BE85E44" w14:textId="1B031EBE" w:rsidR="00894B4F" w:rsidRDefault="00894B4F" w:rsidP="00894B4F">
      <w:r>
        <w:t xml:space="preserve">En la línea </w:t>
      </w:r>
      <w:r>
        <w:t>35</w:t>
      </w:r>
      <w:r>
        <w:t xml:space="preserve"> se realiza la división del valor de EAX entre F_1.</w:t>
      </w:r>
    </w:p>
    <w:p w14:paraId="4C754659" w14:textId="6CE559ED" w:rsidR="00894B4F" w:rsidRDefault="00894B4F" w:rsidP="00894B4F">
      <w:r>
        <w:t xml:space="preserve">En la línea </w:t>
      </w:r>
      <w:r>
        <w:t>36</w:t>
      </w:r>
      <w:r>
        <w:t xml:space="preserve"> se imprime el resultado en pantalla (siendo positivo y entero).</w:t>
      </w:r>
    </w:p>
    <w:p w14:paraId="4A1890AF" w14:textId="1D71A83D" w:rsidR="00894B4F" w:rsidRDefault="00894B4F" w:rsidP="00894B4F">
      <w:r>
        <w:t xml:space="preserve">En la línea </w:t>
      </w:r>
      <w:r>
        <w:t>38</w:t>
      </w:r>
      <w:r>
        <w:t xml:space="preserve"> se realiza un salto de línea.</w:t>
      </w:r>
    </w:p>
    <w:p w14:paraId="0FBD4AB9" w14:textId="77777777" w:rsidR="00894B4F" w:rsidRDefault="00894B4F" w:rsidP="00894B4F"/>
    <w:p w14:paraId="58DDCD00" w14:textId="77777777" w:rsidR="00B3060A" w:rsidRDefault="00B3060A" w:rsidP="00B50284"/>
    <w:p w14:paraId="6BE7D15A" w14:textId="77777777" w:rsidR="00B50284" w:rsidRPr="00B50284" w:rsidRDefault="00B50284" w:rsidP="00715FBE"/>
    <w:p w14:paraId="0C00910C" w14:textId="65279329" w:rsidR="00B50284" w:rsidRDefault="00B50284" w:rsidP="00715FBE">
      <w:pPr>
        <w:rPr>
          <w:b/>
          <w:bCs/>
          <w:lang w:val="es-ES"/>
        </w:rPr>
      </w:pPr>
    </w:p>
    <w:p w14:paraId="2E472A95" w14:textId="77777777" w:rsidR="00B50284" w:rsidRDefault="00B50284" w:rsidP="00715FBE">
      <w:pPr>
        <w:rPr>
          <w:b/>
          <w:bCs/>
          <w:lang w:val="es-ES"/>
        </w:rPr>
      </w:pPr>
    </w:p>
    <w:p w14:paraId="340BE043" w14:textId="2B9A17CC" w:rsidR="00715FBE" w:rsidRDefault="00715FBE" w:rsidP="00715FBE">
      <w:pPr>
        <w:rPr>
          <w:b/>
          <w:bCs/>
          <w:lang w:val="es-ES"/>
        </w:rPr>
      </w:pPr>
      <w:r w:rsidRPr="00FD32EA">
        <w:rPr>
          <w:b/>
          <w:bCs/>
          <w:lang w:val="es-ES"/>
        </w:rPr>
        <w:t>Resultados</w:t>
      </w:r>
      <w:r>
        <w:rPr>
          <w:b/>
          <w:bCs/>
          <w:lang w:val="es-ES"/>
        </w:rPr>
        <w:t xml:space="preserve">: </w:t>
      </w:r>
    </w:p>
    <w:p w14:paraId="518FB2B8" w14:textId="77777777" w:rsidR="003D0777" w:rsidRDefault="003D0777" w:rsidP="00715FBE">
      <w:pPr>
        <w:rPr>
          <w:b/>
          <w:bCs/>
          <w:lang w:val="es-ES"/>
        </w:rPr>
      </w:pPr>
    </w:p>
    <w:p w14:paraId="1BAB8AB8" w14:textId="6CCF39CA" w:rsidR="003D0777" w:rsidRDefault="003D0777" w:rsidP="00715FBE">
      <w:pPr>
        <w:rPr>
          <w:b/>
          <w:bCs/>
          <w:lang w:val="es-ES"/>
        </w:rPr>
      </w:pPr>
      <w:r>
        <w:rPr>
          <w:noProof/>
        </w:rPr>
        <w:drawing>
          <wp:inline distT="0" distB="0" distL="0" distR="0" wp14:anchorId="778996FD" wp14:editId="5B18F6AD">
            <wp:extent cx="6454140" cy="1524000"/>
            <wp:effectExtent l="0" t="0" r="381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0795" t="10863" r="31840" b="68136"/>
                    <a:stretch/>
                  </pic:blipFill>
                  <pic:spPr bwMode="auto">
                    <a:xfrm>
                      <a:off x="0" y="0"/>
                      <a:ext cx="6460756" cy="1525562"/>
                    </a:xfrm>
                    <a:prstGeom prst="rect">
                      <a:avLst/>
                    </a:prstGeom>
                    <a:ln>
                      <a:noFill/>
                    </a:ln>
                    <a:extLst>
                      <a:ext uri="{53640926-AAD7-44D8-BBD7-CCE9431645EC}">
                        <a14:shadowObscured xmlns:a14="http://schemas.microsoft.com/office/drawing/2010/main"/>
                      </a:ext>
                    </a:extLst>
                  </pic:spPr>
                </pic:pic>
              </a:graphicData>
            </a:graphic>
          </wp:inline>
        </w:drawing>
      </w:r>
    </w:p>
    <w:p w14:paraId="64E8DBCA" w14:textId="4553F384" w:rsidR="003401D5" w:rsidRDefault="003401D5" w:rsidP="00715FBE">
      <w:pPr>
        <w:rPr>
          <w:b/>
          <w:bCs/>
          <w:lang w:val="es-ES"/>
        </w:rPr>
      </w:pPr>
    </w:p>
    <w:p w14:paraId="40B1F707" w14:textId="1341C9C9" w:rsidR="003401D5" w:rsidRDefault="003401D5" w:rsidP="00715FBE">
      <w:pPr>
        <w:rPr>
          <w:lang w:val="es-ES"/>
        </w:rPr>
      </w:pPr>
      <w:r w:rsidRPr="003401D5">
        <w:rPr>
          <w:lang w:val="es-ES"/>
        </w:rPr>
        <w:t>El primer</w:t>
      </w:r>
      <w:r>
        <w:rPr>
          <w:lang w:val="es-ES"/>
        </w:rPr>
        <w:t xml:space="preserve"> resultado es la </w:t>
      </w:r>
      <w:proofErr w:type="gramStart"/>
      <w:r>
        <w:rPr>
          <w:lang w:val="es-ES"/>
        </w:rPr>
        <w:t>primer coordenada</w:t>
      </w:r>
      <w:proofErr w:type="gramEnd"/>
      <w:r>
        <w:rPr>
          <w:lang w:val="es-ES"/>
        </w:rPr>
        <w:t xml:space="preserve"> del punto medio, y el segundo resultado es la segunda coordenada del punto medio.</w:t>
      </w:r>
    </w:p>
    <w:p w14:paraId="5DE6EDAC" w14:textId="77777777" w:rsidR="003401D5" w:rsidRPr="003401D5" w:rsidRDefault="003401D5" w:rsidP="00715FBE">
      <w:pPr>
        <w:rPr>
          <w:lang w:val="es-ES"/>
        </w:rPr>
      </w:pPr>
    </w:p>
    <w:p w14:paraId="48FDE431" w14:textId="758D9974" w:rsidR="00715FBE" w:rsidRDefault="00715FBE">
      <w:pPr>
        <w:rPr>
          <w:lang w:val="es-ES"/>
        </w:rPr>
      </w:pPr>
    </w:p>
    <w:p w14:paraId="2D65A364" w14:textId="64BC16EB" w:rsidR="00674A1F" w:rsidRDefault="00674A1F" w:rsidP="004C28F2">
      <w:pPr>
        <w:jc w:val="center"/>
        <w:rPr>
          <w:lang w:val="es-ES"/>
        </w:rPr>
      </w:pPr>
    </w:p>
    <w:p w14:paraId="537397D5" w14:textId="32EDBEF1" w:rsidR="004C72E0" w:rsidRDefault="004C72E0" w:rsidP="004C28F2">
      <w:pPr>
        <w:jc w:val="center"/>
        <w:rPr>
          <w:lang w:val="es-ES"/>
        </w:rPr>
      </w:pPr>
    </w:p>
    <w:p w14:paraId="4F01BB61" w14:textId="65C2F00D" w:rsidR="004C72E0" w:rsidRDefault="004C72E0" w:rsidP="004C28F2">
      <w:pPr>
        <w:jc w:val="center"/>
        <w:rPr>
          <w:lang w:val="es-ES"/>
        </w:rPr>
      </w:pPr>
    </w:p>
    <w:p w14:paraId="59F38350" w14:textId="02800E06" w:rsidR="004C72E0" w:rsidRDefault="004C72E0" w:rsidP="004C28F2">
      <w:pPr>
        <w:jc w:val="center"/>
        <w:rPr>
          <w:lang w:val="es-ES"/>
        </w:rPr>
      </w:pPr>
    </w:p>
    <w:p w14:paraId="37320DCD" w14:textId="16483A4E" w:rsidR="004C72E0" w:rsidRDefault="004C72E0" w:rsidP="004C28F2">
      <w:pPr>
        <w:jc w:val="center"/>
        <w:rPr>
          <w:lang w:val="es-ES"/>
        </w:rPr>
      </w:pPr>
    </w:p>
    <w:p w14:paraId="6BF18B17" w14:textId="190DC1FE" w:rsidR="004C72E0" w:rsidRDefault="004C72E0" w:rsidP="004C28F2">
      <w:pPr>
        <w:jc w:val="center"/>
        <w:rPr>
          <w:lang w:val="es-ES"/>
        </w:rPr>
      </w:pPr>
    </w:p>
    <w:p w14:paraId="37B5055A" w14:textId="77777777" w:rsidR="004C72E0" w:rsidRDefault="004C72E0" w:rsidP="004C28F2">
      <w:pPr>
        <w:jc w:val="center"/>
        <w:rPr>
          <w:lang w:val="es-ES"/>
        </w:rPr>
      </w:pPr>
    </w:p>
    <w:p w14:paraId="79E369F6" w14:textId="5274BF1E" w:rsidR="004C28F2" w:rsidRPr="00504C8A" w:rsidRDefault="004C28F2" w:rsidP="004C28F2">
      <w:pPr>
        <w:jc w:val="center"/>
        <w:rPr>
          <w:lang w:val="es-ES"/>
        </w:rPr>
      </w:pPr>
    </w:p>
    <w:sectPr w:rsidR="004C28F2" w:rsidRPr="00504C8A">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6412D" w14:textId="77777777" w:rsidR="00E729C8" w:rsidRDefault="00E729C8" w:rsidP="00F65553">
      <w:r>
        <w:separator/>
      </w:r>
    </w:p>
  </w:endnote>
  <w:endnote w:type="continuationSeparator" w:id="0">
    <w:p w14:paraId="7B596860" w14:textId="77777777" w:rsidR="00E729C8" w:rsidRDefault="00E729C8" w:rsidP="00F65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1511D" w14:textId="77777777" w:rsidR="00E729C8" w:rsidRDefault="00E729C8" w:rsidP="00F65553">
      <w:r>
        <w:separator/>
      </w:r>
    </w:p>
  </w:footnote>
  <w:footnote w:type="continuationSeparator" w:id="0">
    <w:p w14:paraId="7DDEADCE" w14:textId="77777777" w:rsidR="00E729C8" w:rsidRDefault="00E729C8" w:rsidP="00F655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342F8B"/>
    <w:multiLevelType w:val="hybridMultilevel"/>
    <w:tmpl w:val="7F5C6B22"/>
    <w:lvl w:ilvl="0" w:tplc="614E6DB0">
      <w:start w:val="2"/>
      <w:numFmt w:val="bullet"/>
      <w:lvlText w:val="-"/>
      <w:lvlJc w:val="left"/>
      <w:pPr>
        <w:ind w:left="1068" w:hanging="360"/>
      </w:pPr>
      <w:rPr>
        <w:rFonts w:ascii="Calibri" w:eastAsiaTheme="minorHAnsi" w:hAnsi="Calibri" w:cs="Calibri" w:hint="default"/>
      </w:rPr>
    </w:lvl>
    <w:lvl w:ilvl="1" w:tplc="080A0003">
      <w:start w:val="1"/>
      <w:numFmt w:val="bullet"/>
      <w:lvlText w:val="o"/>
      <w:lvlJc w:val="left"/>
      <w:pPr>
        <w:ind w:left="1788" w:hanging="360"/>
      </w:pPr>
      <w:rPr>
        <w:rFonts w:ascii="Courier New" w:hAnsi="Courier New" w:cs="Courier New" w:hint="default"/>
      </w:rPr>
    </w:lvl>
    <w:lvl w:ilvl="2" w:tplc="080A0005">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num w:numId="1" w16cid:durableId="8354556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tDQyMbUwNDO3MDRU0lEKTi0uzszPAykwqQUAIq9ybiwAAAA="/>
  </w:docVars>
  <w:rsids>
    <w:rsidRoot w:val="00504C8A"/>
    <w:rsid w:val="000D3D42"/>
    <w:rsid w:val="000E1453"/>
    <w:rsid w:val="00117B1E"/>
    <w:rsid w:val="00121B34"/>
    <w:rsid w:val="00153E1C"/>
    <w:rsid w:val="00194FC8"/>
    <w:rsid w:val="001A566A"/>
    <w:rsid w:val="001E670E"/>
    <w:rsid w:val="00273633"/>
    <w:rsid w:val="002C23F4"/>
    <w:rsid w:val="002D12C3"/>
    <w:rsid w:val="002F365E"/>
    <w:rsid w:val="00326949"/>
    <w:rsid w:val="00330F8D"/>
    <w:rsid w:val="003401D5"/>
    <w:rsid w:val="003B07B8"/>
    <w:rsid w:val="003D0777"/>
    <w:rsid w:val="0040437A"/>
    <w:rsid w:val="0049183F"/>
    <w:rsid w:val="004B2FFF"/>
    <w:rsid w:val="004C28F2"/>
    <w:rsid w:val="004C6A3F"/>
    <w:rsid w:val="004C72E0"/>
    <w:rsid w:val="004F261E"/>
    <w:rsid w:val="00501E44"/>
    <w:rsid w:val="00504C8A"/>
    <w:rsid w:val="00525A95"/>
    <w:rsid w:val="0058378A"/>
    <w:rsid w:val="005E4D96"/>
    <w:rsid w:val="005E51F4"/>
    <w:rsid w:val="006026F4"/>
    <w:rsid w:val="00654E29"/>
    <w:rsid w:val="00674A1F"/>
    <w:rsid w:val="006A4458"/>
    <w:rsid w:val="006E0CC9"/>
    <w:rsid w:val="006F4CAF"/>
    <w:rsid w:val="006F5EEA"/>
    <w:rsid w:val="00704DB5"/>
    <w:rsid w:val="00715FBE"/>
    <w:rsid w:val="0073690A"/>
    <w:rsid w:val="00751F18"/>
    <w:rsid w:val="00780C76"/>
    <w:rsid w:val="00782730"/>
    <w:rsid w:val="007971A0"/>
    <w:rsid w:val="007B068B"/>
    <w:rsid w:val="0087379E"/>
    <w:rsid w:val="00894B4F"/>
    <w:rsid w:val="0095283D"/>
    <w:rsid w:val="009D3BEB"/>
    <w:rsid w:val="00AA6506"/>
    <w:rsid w:val="00B056E5"/>
    <w:rsid w:val="00B3060A"/>
    <w:rsid w:val="00B50284"/>
    <w:rsid w:val="00B8265E"/>
    <w:rsid w:val="00BA3B67"/>
    <w:rsid w:val="00C13485"/>
    <w:rsid w:val="00C33747"/>
    <w:rsid w:val="00C47F92"/>
    <w:rsid w:val="00CA115F"/>
    <w:rsid w:val="00D01046"/>
    <w:rsid w:val="00D241DC"/>
    <w:rsid w:val="00D45E60"/>
    <w:rsid w:val="00D5432E"/>
    <w:rsid w:val="00D74F8E"/>
    <w:rsid w:val="00DA2D2E"/>
    <w:rsid w:val="00E0072B"/>
    <w:rsid w:val="00E020D1"/>
    <w:rsid w:val="00E04DAC"/>
    <w:rsid w:val="00E15644"/>
    <w:rsid w:val="00E652E7"/>
    <w:rsid w:val="00E729C8"/>
    <w:rsid w:val="00E77237"/>
    <w:rsid w:val="00E91981"/>
    <w:rsid w:val="00E93B5B"/>
    <w:rsid w:val="00F35F10"/>
    <w:rsid w:val="00F65553"/>
    <w:rsid w:val="00F72341"/>
    <w:rsid w:val="00FA7F41"/>
    <w:rsid w:val="00FD32EA"/>
    <w:rsid w:val="00FD33A5"/>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B7C3B"/>
  <w15:chartTrackingRefBased/>
  <w15:docId w15:val="{466ACC87-7D98-448F-A325-3739C0078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BEB"/>
    <w:pPr>
      <w:spacing w:after="0" w:line="240" w:lineRule="auto"/>
      <w:jc w:val="both"/>
    </w:pPr>
    <w:rPr>
      <w:rFonts w:ascii="Times New Roman" w:hAnsi="Times New Roman"/>
      <w:sz w:val="24"/>
    </w:rPr>
  </w:style>
  <w:style w:type="paragraph" w:styleId="Ttulo1">
    <w:name w:val="heading 1"/>
    <w:basedOn w:val="Normal"/>
    <w:next w:val="Normal"/>
    <w:link w:val="Ttulo1Car"/>
    <w:uiPriority w:val="9"/>
    <w:qFormat/>
    <w:rsid w:val="009D3BEB"/>
    <w:pPr>
      <w:keepNext/>
      <w:keepLines/>
      <w:outlineLvl w:val="0"/>
    </w:pPr>
    <w:rPr>
      <w:rFonts w:eastAsiaTheme="majorEastAsia" w:cstheme="majorBidi"/>
      <w:b/>
      <w:color w:val="000000" w:themeColor="text1"/>
      <w:sz w:val="32"/>
      <w:szCs w:val="32"/>
    </w:rPr>
  </w:style>
  <w:style w:type="paragraph" w:styleId="Ttulo2">
    <w:name w:val="heading 2"/>
    <w:basedOn w:val="Normal"/>
    <w:next w:val="Normal"/>
    <w:link w:val="Ttulo2Car"/>
    <w:uiPriority w:val="9"/>
    <w:unhideWhenUsed/>
    <w:qFormat/>
    <w:rsid w:val="009D3BEB"/>
    <w:pPr>
      <w:keepNext/>
      <w:keepLines/>
      <w:outlineLvl w:val="1"/>
    </w:pPr>
    <w:rPr>
      <w:rFonts w:eastAsiaTheme="majorEastAsia" w:cstheme="majorBidi"/>
      <w:b/>
      <w:color w:val="000000" w:themeColor="text1"/>
      <w:sz w:val="28"/>
      <w:szCs w:val="26"/>
    </w:rPr>
  </w:style>
  <w:style w:type="paragraph" w:styleId="Ttulo3">
    <w:name w:val="heading 3"/>
    <w:basedOn w:val="Normal"/>
    <w:next w:val="Normal"/>
    <w:link w:val="Ttulo3Car"/>
    <w:uiPriority w:val="9"/>
    <w:unhideWhenUsed/>
    <w:qFormat/>
    <w:rsid w:val="009D3BEB"/>
    <w:pPr>
      <w:keepNext/>
      <w:keepLines/>
      <w:outlineLvl w:val="2"/>
    </w:pPr>
    <w:rPr>
      <w:rFonts w:eastAsiaTheme="majorEastAsia" w:cstheme="majorBidi"/>
      <w:b/>
      <w:color w:val="000000" w:themeColor="tex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9D3BEB"/>
    <w:rPr>
      <w:rFonts w:ascii="Times New Roman" w:eastAsiaTheme="majorEastAsia" w:hAnsi="Times New Roman" w:cstheme="majorBidi"/>
      <w:b/>
      <w:color w:val="000000" w:themeColor="text1"/>
      <w:sz w:val="32"/>
      <w:szCs w:val="32"/>
    </w:rPr>
  </w:style>
  <w:style w:type="character" w:customStyle="1" w:styleId="Ttulo2Car">
    <w:name w:val="Título 2 Car"/>
    <w:basedOn w:val="Fuentedeprrafopredeter"/>
    <w:link w:val="Ttulo2"/>
    <w:uiPriority w:val="9"/>
    <w:rsid w:val="009D3BEB"/>
    <w:rPr>
      <w:rFonts w:ascii="Times New Roman" w:eastAsiaTheme="majorEastAsia" w:hAnsi="Times New Roman" w:cstheme="majorBidi"/>
      <w:b/>
      <w:color w:val="000000" w:themeColor="text1"/>
      <w:sz w:val="28"/>
      <w:szCs w:val="26"/>
    </w:rPr>
  </w:style>
  <w:style w:type="character" w:customStyle="1" w:styleId="Ttulo3Car">
    <w:name w:val="Título 3 Car"/>
    <w:basedOn w:val="Fuentedeprrafopredeter"/>
    <w:link w:val="Ttulo3"/>
    <w:uiPriority w:val="9"/>
    <w:rsid w:val="009D3BEB"/>
    <w:rPr>
      <w:rFonts w:ascii="Times New Roman" w:eastAsiaTheme="majorEastAsia" w:hAnsi="Times New Roman" w:cstheme="majorBidi"/>
      <w:b/>
      <w:color w:val="000000" w:themeColor="text1"/>
      <w:sz w:val="24"/>
      <w:szCs w:val="24"/>
    </w:rPr>
  </w:style>
  <w:style w:type="paragraph" w:styleId="Prrafodelista">
    <w:name w:val="List Paragraph"/>
    <w:basedOn w:val="Normal"/>
    <w:uiPriority w:val="34"/>
    <w:qFormat/>
    <w:rsid w:val="00C13485"/>
    <w:pPr>
      <w:ind w:left="720"/>
      <w:contextualSpacing/>
    </w:pPr>
  </w:style>
  <w:style w:type="paragraph" w:styleId="TtuloTDC">
    <w:name w:val="TOC Heading"/>
    <w:basedOn w:val="Ttulo1"/>
    <w:next w:val="Normal"/>
    <w:uiPriority w:val="39"/>
    <w:unhideWhenUsed/>
    <w:qFormat/>
    <w:rsid w:val="00E04DAC"/>
    <w:pPr>
      <w:spacing w:before="240" w:line="259" w:lineRule="auto"/>
      <w:jc w:val="left"/>
      <w:outlineLvl w:val="9"/>
    </w:pPr>
    <w:rPr>
      <w:rFonts w:asciiTheme="majorHAnsi" w:hAnsiTheme="majorHAnsi"/>
      <w:b w:val="0"/>
      <w:color w:val="2F5496" w:themeColor="accent1" w:themeShade="BF"/>
      <w:lang w:val="en-US"/>
    </w:rPr>
  </w:style>
  <w:style w:type="paragraph" w:styleId="TDC1">
    <w:name w:val="toc 1"/>
    <w:basedOn w:val="Normal"/>
    <w:next w:val="Normal"/>
    <w:autoRedefine/>
    <w:uiPriority w:val="39"/>
    <w:unhideWhenUsed/>
    <w:rsid w:val="00E04DAC"/>
    <w:pPr>
      <w:spacing w:after="100"/>
    </w:pPr>
  </w:style>
  <w:style w:type="paragraph" w:styleId="TDC2">
    <w:name w:val="toc 2"/>
    <w:basedOn w:val="Normal"/>
    <w:next w:val="Normal"/>
    <w:autoRedefine/>
    <w:uiPriority w:val="39"/>
    <w:unhideWhenUsed/>
    <w:rsid w:val="00E04DAC"/>
    <w:pPr>
      <w:spacing w:after="100"/>
      <w:ind w:left="240"/>
    </w:pPr>
  </w:style>
  <w:style w:type="paragraph" w:styleId="TDC3">
    <w:name w:val="toc 3"/>
    <w:basedOn w:val="Normal"/>
    <w:next w:val="Normal"/>
    <w:autoRedefine/>
    <w:uiPriority w:val="39"/>
    <w:unhideWhenUsed/>
    <w:rsid w:val="00E04DAC"/>
    <w:pPr>
      <w:spacing w:after="100"/>
      <w:ind w:left="480"/>
    </w:pPr>
  </w:style>
  <w:style w:type="character" w:styleId="Hipervnculo">
    <w:name w:val="Hyperlink"/>
    <w:basedOn w:val="Fuentedeprrafopredeter"/>
    <w:uiPriority w:val="99"/>
    <w:unhideWhenUsed/>
    <w:rsid w:val="00E04DAC"/>
    <w:rPr>
      <w:color w:val="0563C1" w:themeColor="hyperlink"/>
      <w:u w:val="single"/>
    </w:rPr>
  </w:style>
  <w:style w:type="paragraph" w:styleId="Encabezado">
    <w:name w:val="header"/>
    <w:basedOn w:val="Normal"/>
    <w:link w:val="EncabezadoCar"/>
    <w:uiPriority w:val="99"/>
    <w:unhideWhenUsed/>
    <w:rsid w:val="00F65553"/>
    <w:pPr>
      <w:tabs>
        <w:tab w:val="center" w:pos="4419"/>
        <w:tab w:val="right" w:pos="8838"/>
      </w:tabs>
    </w:pPr>
  </w:style>
  <w:style w:type="character" w:customStyle="1" w:styleId="EncabezadoCar">
    <w:name w:val="Encabezado Car"/>
    <w:basedOn w:val="Fuentedeprrafopredeter"/>
    <w:link w:val="Encabezado"/>
    <w:uiPriority w:val="99"/>
    <w:rsid w:val="00F65553"/>
    <w:rPr>
      <w:rFonts w:ascii="Times New Roman" w:hAnsi="Times New Roman"/>
      <w:sz w:val="24"/>
    </w:rPr>
  </w:style>
  <w:style w:type="paragraph" w:styleId="Piedepgina">
    <w:name w:val="footer"/>
    <w:basedOn w:val="Normal"/>
    <w:link w:val="PiedepginaCar"/>
    <w:uiPriority w:val="99"/>
    <w:unhideWhenUsed/>
    <w:rsid w:val="00F65553"/>
    <w:pPr>
      <w:tabs>
        <w:tab w:val="center" w:pos="4419"/>
        <w:tab w:val="right" w:pos="8838"/>
      </w:tabs>
    </w:pPr>
  </w:style>
  <w:style w:type="character" w:customStyle="1" w:styleId="PiedepginaCar">
    <w:name w:val="Pie de página Car"/>
    <w:basedOn w:val="Fuentedeprrafopredeter"/>
    <w:link w:val="Piedepgina"/>
    <w:uiPriority w:val="99"/>
    <w:rsid w:val="00F6555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991811">
      <w:bodyDiv w:val="1"/>
      <w:marLeft w:val="0"/>
      <w:marRight w:val="0"/>
      <w:marTop w:val="0"/>
      <w:marBottom w:val="0"/>
      <w:divBdr>
        <w:top w:val="none" w:sz="0" w:space="0" w:color="auto"/>
        <w:left w:val="none" w:sz="0" w:space="0" w:color="auto"/>
        <w:bottom w:val="none" w:sz="0" w:space="0" w:color="auto"/>
        <w:right w:val="none" w:sz="0" w:space="0" w:color="auto"/>
      </w:divBdr>
    </w:div>
    <w:div w:id="899245803">
      <w:bodyDiv w:val="1"/>
      <w:marLeft w:val="0"/>
      <w:marRight w:val="0"/>
      <w:marTop w:val="0"/>
      <w:marBottom w:val="0"/>
      <w:divBdr>
        <w:top w:val="none" w:sz="0" w:space="0" w:color="auto"/>
        <w:left w:val="none" w:sz="0" w:space="0" w:color="auto"/>
        <w:bottom w:val="none" w:sz="0" w:space="0" w:color="auto"/>
        <w:right w:val="none" w:sz="0" w:space="0" w:color="auto"/>
      </w:divBdr>
    </w:div>
    <w:div w:id="1453940999">
      <w:bodyDiv w:val="1"/>
      <w:marLeft w:val="0"/>
      <w:marRight w:val="0"/>
      <w:marTop w:val="0"/>
      <w:marBottom w:val="0"/>
      <w:divBdr>
        <w:top w:val="none" w:sz="0" w:space="0" w:color="auto"/>
        <w:left w:val="none" w:sz="0" w:space="0" w:color="auto"/>
        <w:bottom w:val="none" w:sz="0" w:space="0" w:color="auto"/>
        <w:right w:val="none" w:sz="0" w:space="0" w:color="auto"/>
      </w:divBdr>
    </w:div>
    <w:div w:id="1915160113">
      <w:bodyDiv w:val="1"/>
      <w:marLeft w:val="0"/>
      <w:marRight w:val="0"/>
      <w:marTop w:val="0"/>
      <w:marBottom w:val="0"/>
      <w:divBdr>
        <w:top w:val="none" w:sz="0" w:space="0" w:color="auto"/>
        <w:left w:val="none" w:sz="0" w:space="0" w:color="auto"/>
        <w:bottom w:val="none" w:sz="0" w:space="0" w:color="auto"/>
        <w:right w:val="none" w:sz="0" w:space="0" w:color="auto"/>
      </w:divBdr>
    </w:div>
    <w:div w:id="1986422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7CEFAC2B1F68554F9FE31EA8365B9A4A" ma:contentTypeVersion="0" ma:contentTypeDescription="Crear nuevo documento." ma:contentTypeScope="" ma:versionID="2e1472df94d661c3b8cc1188ec131f34">
  <xsd:schema xmlns:xsd="http://www.w3.org/2001/XMLSchema" xmlns:xs="http://www.w3.org/2001/XMLSchema" xmlns:p="http://schemas.microsoft.com/office/2006/metadata/properties" targetNamespace="http://schemas.microsoft.com/office/2006/metadata/properties" ma:root="true" ma:fieldsID="5b2b1fa7a59e354d7f595b773242440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6102D7-80DC-4B36-A92C-3FE406A9D9C2}">
  <ds:schemaRefs>
    <ds:schemaRef ds:uri="http://schemas.openxmlformats.org/officeDocument/2006/bibliography"/>
  </ds:schemaRefs>
</ds:datastoreItem>
</file>

<file path=customXml/itemProps2.xml><?xml version="1.0" encoding="utf-8"?>
<ds:datastoreItem xmlns:ds="http://schemas.openxmlformats.org/officeDocument/2006/customXml" ds:itemID="{A66F24FD-ACD5-436D-B5C7-640F8DF6B5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9320CC-AA69-4627-9297-8CA441883641}">
  <ds:schemaRefs>
    <ds:schemaRef ds:uri="http://schemas.microsoft.com/sharepoint/v3/contenttype/forms"/>
  </ds:schemaRefs>
</ds:datastoreItem>
</file>

<file path=customXml/itemProps4.xml><?xml version="1.0" encoding="utf-8"?>
<ds:datastoreItem xmlns:ds="http://schemas.openxmlformats.org/officeDocument/2006/customXml" ds:itemID="{669F90E3-1BB4-46E4-B6F2-E737D13829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41</TotalTime>
  <Pages>12</Pages>
  <Words>1524</Words>
  <Characters>8385</Characters>
  <Application>Microsoft Office Word</Application>
  <DocSecurity>0</DocSecurity>
  <Lines>69</Lines>
  <Paragraphs>19</Paragraphs>
  <ScaleCrop>false</ScaleCrop>
  <HeadingPairs>
    <vt:vector size="6" baseType="variant">
      <vt:variant>
        <vt:lpstr>Título</vt:lpstr>
      </vt:variant>
      <vt:variant>
        <vt:i4>1</vt:i4>
      </vt:variant>
      <vt:variant>
        <vt:lpstr>Title</vt:lpstr>
      </vt:variant>
      <vt:variant>
        <vt:i4>1</vt:i4>
      </vt:variant>
      <vt:variant>
        <vt:lpstr>Headings</vt:lpstr>
      </vt:variant>
      <vt:variant>
        <vt:i4>6</vt:i4>
      </vt:variant>
    </vt:vector>
  </HeadingPairs>
  <TitlesOfParts>
    <vt:vector size="8" baseType="lpstr">
      <vt:lpstr/>
      <vt:lpstr/>
      <vt:lpstr>Índice</vt:lpstr>
      <vt:lpstr>    Prácticas</vt:lpstr>
      <vt:lpstr>    Unidad 1</vt:lpstr>
      <vt:lpstr>        Práctica 1. Nombre 1</vt:lpstr>
      <vt:lpstr>        Práctica 2. Nombre 2</vt:lpstr>
      <vt:lpstr>    Unidad 2</vt:lpstr>
    </vt:vector>
  </TitlesOfParts>
  <Company/>
  <LinksUpToDate>false</LinksUpToDate>
  <CharactersWithSpaces>9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Ruiz Alejandro Humberto</dc:creator>
  <cp:keywords/>
  <dc:description/>
  <cp:lastModifiedBy>Gonzalez Saldivar Luis Roberto</cp:lastModifiedBy>
  <cp:revision>41</cp:revision>
  <dcterms:created xsi:type="dcterms:W3CDTF">2021-08-24T13:01:00Z</dcterms:created>
  <dcterms:modified xsi:type="dcterms:W3CDTF">2022-09-19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FAC2B1F68554F9FE31EA8365B9A4A</vt:lpwstr>
  </property>
</Properties>
</file>